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703A5B" w14:textId="3570F2FC" w:rsidR="00F87859" w:rsidRDefault="00E84B39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5680" behindDoc="0" locked="0" layoutInCell="1" allowOverlap="1" wp14:anchorId="1928D50D" wp14:editId="0008D4CF">
            <wp:simplePos x="0" y="0"/>
            <wp:positionH relativeFrom="margin">
              <wp:posOffset>0</wp:posOffset>
            </wp:positionH>
            <wp:positionV relativeFrom="paragraph">
              <wp:posOffset>-28575</wp:posOffset>
            </wp:positionV>
            <wp:extent cx="2724425" cy="1314450"/>
            <wp:effectExtent l="0" t="0" r="0" b="0"/>
            <wp:wrapNone/>
            <wp:docPr id="1153701835" name="Picture 1153701835" descr="Logo for CCS Disability Action in green and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701835" name="Picture 1153701835" descr="Logo for CCS Disability Action in green and black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42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2608" behindDoc="0" locked="0" layoutInCell="1" allowOverlap="1" wp14:anchorId="75C66BC2" wp14:editId="6DD8AD63">
            <wp:simplePos x="0" y="0"/>
            <wp:positionH relativeFrom="margin">
              <wp:posOffset>4333875</wp:posOffset>
            </wp:positionH>
            <wp:positionV relativeFrom="page">
              <wp:posOffset>46609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7B7977" w14:textId="492F2C55" w:rsidR="00F87859" w:rsidRDefault="00F87859" w:rsidP="00F87859">
      <w:pPr>
        <w:rPr>
          <w:rFonts w:cs="Arial"/>
          <w:szCs w:val="32"/>
        </w:rPr>
      </w:pPr>
    </w:p>
    <w:p w14:paraId="56EFC436" w14:textId="56BD357B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74740BB" w14:textId="77777777" w:rsidR="00F87859" w:rsidRDefault="00F87859" w:rsidP="00F87859">
      <w:pPr>
        <w:rPr>
          <w:rFonts w:cs="Arial"/>
          <w:szCs w:val="32"/>
        </w:rPr>
      </w:pPr>
    </w:p>
    <w:p w14:paraId="138B1C1B" w14:textId="487DD0C0" w:rsidR="00F87859" w:rsidRDefault="00F87859" w:rsidP="006A3C82">
      <w:pPr>
        <w:pStyle w:val="CommentText"/>
      </w:pPr>
    </w:p>
    <w:p w14:paraId="5AC1E6F0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8CE35C1" w14:textId="77777777" w:rsidR="00AA2774" w:rsidRDefault="00E84B39" w:rsidP="00782A8F">
      <w:pPr>
        <w:pStyle w:val="Title"/>
      </w:pPr>
      <w:bookmarkStart w:id="0" w:name="_GoBack"/>
      <w:bookmarkEnd w:id="0"/>
      <w:r>
        <w:t>Our Strategic Priorities</w:t>
      </w:r>
      <w:r w:rsidR="00AA2774">
        <w:t xml:space="preserve"> </w:t>
      </w:r>
    </w:p>
    <w:p w14:paraId="5BC568B1" w14:textId="36E0E0E4" w:rsidR="00887F23" w:rsidRDefault="00E84B39" w:rsidP="00782A8F">
      <w:pPr>
        <w:pStyle w:val="Title"/>
      </w:pPr>
      <w:r>
        <w:t>Mahere Rautaki</w:t>
      </w:r>
    </w:p>
    <w:p w14:paraId="5BB64C54" w14:textId="022DD074" w:rsidR="00AA2774" w:rsidRPr="00AA2774" w:rsidRDefault="00AA2774" w:rsidP="00782A8F">
      <w:pPr>
        <w:pStyle w:val="Title"/>
      </w:pPr>
      <w:r>
        <w:t>2022</w:t>
      </w:r>
      <w:r w:rsidR="00820C90">
        <w:t xml:space="preserve"> </w:t>
      </w:r>
      <w:r w:rsidR="00A43DA7">
        <w:t xml:space="preserve">to </w:t>
      </w:r>
      <w:r>
        <w:t xml:space="preserve">2025 </w:t>
      </w:r>
    </w:p>
    <w:p w14:paraId="3F4E3088" w14:textId="77777777" w:rsidR="00887F23" w:rsidRDefault="00323EB3" w:rsidP="00782A8F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1653632" behindDoc="0" locked="0" layoutInCell="1" allowOverlap="1" wp14:anchorId="0DE4E627" wp14:editId="2C80A4E8">
            <wp:simplePos x="0" y="0"/>
            <wp:positionH relativeFrom="margin">
              <wp:align>center</wp:align>
            </wp:positionH>
            <wp:positionV relativeFrom="paragraph">
              <wp:posOffset>128270</wp:posOffset>
            </wp:positionV>
            <wp:extent cx="4997640" cy="3314700"/>
            <wp:effectExtent l="0" t="0" r="0" b="0"/>
            <wp:wrapNone/>
            <wp:docPr id="5" name="Picture 5" descr="A person in a wheelchair outside on a street smiling at the cam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in a wheelchair outside on a street smiling at the camera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64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A8B044" w14:textId="77777777" w:rsidR="00887F23" w:rsidRDefault="00887F23" w:rsidP="00782A8F">
      <w:pPr>
        <w:pStyle w:val="Title"/>
      </w:pPr>
    </w:p>
    <w:p w14:paraId="237EF8E5" w14:textId="77777777" w:rsidR="00887F23" w:rsidRDefault="00887F23" w:rsidP="00782A8F">
      <w:pPr>
        <w:pStyle w:val="Title"/>
      </w:pPr>
    </w:p>
    <w:p w14:paraId="591F3B03" w14:textId="77777777" w:rsidR="00887F23" w:rsidRDefault="00887F23" w:rsidP="00782A8F">
      <w:pPr>
        <w:pStyle w:val="Title"/>
      </w:pPr>
    </w:p>
    <w:p w14:paraId="23D2516C" w14:textId="77777777" w:rsidR="00BE24D1" w:rsidRPr="00BE24D1" w:rsidRDefault="00570380" w:rsidP="00BF5DDC">
      <w:pPr>
        <w:pStyle w:val="Datepublished"/>
        <w:rPr>
          <w:sz w:val="36"/>
        </w:rPr>
      </w:pPr>
      <w:r>
        <w:br/>
      </w:r>
      <w:r>
        <w:br/>
      </w:r>
    </w:p>
    <w:p w14:paraId="1E27C96B" w14:textId="568A4F8F" w:rsidR="002A34D3" w:rsidRDefault="00887F23" w:rsidP="00BF5DDC">
      <w:pPr>
        <w:pStyle w:val="Datepublished"/>
      </w:pPr>
      <w:r w:rsidRPr="00570380">
        <w:t xml:space="preserve">Published: </w:t>
      </w:r>
      <w:r w:rsidR="00E84B39">
        <w:t>June 2023</w:t>
      </w:r>
    </w:p>
    <w:p w14:paraId="212475E0" w14:textId="55658053" w:rsidR="002A34D3" w:rsidRDefault="002A34D3" w:rsidP="00A43DA7">
      <w:pPr>
        <w:pStyle w:val="Heading1"/>
      </w:pPr>
      <w:r>
        <w:br w:type="page"/>
      </w:r>
      <w:r>
        <w:lastRenderedPageBreak/>
        <w:t>What you will find in here</w:t>
      </w:r>
    </w:p>
    <w:p w14:paraId="6E934724" w14:textId="0FB4A1E6" w:rsidR="00854C5B" w:rsidRDefault="00854C5B" w:rsidP="00854C5B">
      <w:pPr>
        <w:pStyle w:val="BodyText"/>
      </w:pPr>
    </w:p>
    <w:p w14:paraId="6C710C21" w14:textId="1FB3B871" w:rsidR="00854C5B" w:rsidRPr="00A43DA7" w:rsidRDefault="006E2C9E" w:rsidP="00854C5B">
      <w:pPr>
        <w:jc w:val="right"/>
        <w:rPr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2864" behindDoc="0" locked="0" layoutInCell="1" allowOverlap="1" wp14:anchorId="33E46759" wp14:editId="5E4315CC">
            <wp:simplePos x="0" y="0"/>
            <wp:positionH relativeFrom="margin">
              <wp:posOffset>0</wp:posOffset>
            </wp:positionH>
            <wp:positionV relativeFrom="paragraph">
              <wp:posOffset>62865</wp:posOffset>
            </wp:positionV>
            <wp:extent cx="1340069" cy="1340069"/>
            <wp:effectExtent l="0" t="0" r="0" b="6350"/>
            <wp:wrapNone/>
            <wp:docPr id="1718972854" name="Picture 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972854" name="Picture 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069" cy="1340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4C5B" w:rsidRPr="00A43DA7">
        <w:rPr>
          <w:b/>
          <w:bCs/>
        </w:rPr>
        <w:t>Page number:</w:t>
      </w:r>
    </w:p>
    <w:p w14:paraId="26427ED0" w14:textId="3DD9E5C6" w:rsidR="00854C5B" w:rsidRDefault="00854C5B" w:rsidP="00A43DA7">
      <w:pPr>
        <w:jc w:val="right"/>
      </w:pPr>
    </w:p>
    <w:p w14:paraId="2775183E" w14:textId="1E64518D" w:rsidR="002A34D3" w:rsidRDefault="002A34D3" w:rsidP="00854C5B">
      <w:pPr>
        <w:pStyle w:val="contentspage"/>
      </w:pPr>
    </w:p>
    <w:p w14:paraId="46A954E5" w14:textId="52777DF7" w:rsidR="002A34D3" w:rsidRDefault="002A34D3" w:rsidP="00854C5B">
      <w:pPr>
        <w:pStyle w:val="contentspage"/>
      </w:pPr>
      <w:r>
        <w:t>About this document</w:t>
      </w:r>
      <w:r>
        <w:tab/>
        <w:t>3</w:t>
      </w:r>
    </w:p>
    <w:p w14:paraId="17EE7A35" w14:textId="359CBD1E" w:rsidR="002A34D3" w:rsidRDefault="00525F2D" w:rsidP="00854C5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14912" behindDoc="0" locked="0" layoutInCell="1" allowOverlap="1" wp14:anchorId="40B4DD02" wp14:editId="54259818">
            <wp:simplePos x="0" y="0"/>
            <wp:positionH relativeFrom="margin">
              <wp:posOffset>-167005</wp:posOffset>
            </wp:positionH>
            <wp:positionV relativeFrom="paragraph">
              <wp:posOffset>408305</wp:posOffset>
            </wp:positionV>
            <wp:extent cx="1602105" cy="1001395"/>
            <wp:effectExtent l="0" t="0" r="0" b="1905"/>
            <wp:wrapNone/>
            <wp:docPr id="1197065694" name="Picture 119706569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065694" name="Picture 119706569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105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5829C" w14:textId="6F01DD89" w:rsidR="002A34D3" w:rsidRDefault="002A34D3" w:rsidP="00854C5B">
      <w:pPr>
        <w:pStyle w:val="contentspage"/>
      </w:pPr>
    </w:p>
    <w:p w14:paraId="027149AB" w14:textId="24AEE639" w:rsidR="002A34D3" w:rsidRDefault="002A34D3" w:rsidP="00854C5B">
      <w:pPr>
        <w:pStyle w:val="contentspage"/>
      </w:pPr>
    </w:p>
    <w:p w14:paraId="3AD9FF73" w14:textId="7A179BA6" w:rsidR="002A34D3" w:rsidRDefault="002A34D3" w:rsidP="00854C5B">
      <w:pPr>
        <w:pStyle w:val="contentspage"/>
      </w:pPr>
      <w:r>
        <w:t>About CCS Disability Action</w:t>
      </w:r>
      <w:r>
        <w:tab/>
        <w:t>5</w:t>
      </w:r>
    </w:p>
    <w:p w14:paraId="7322C47F" w14:textId="77777777" w:rsidR="002A34D3" w:rsidRDefault="002A34D3" w:rsidP="00854C5B">
      <w:pPr>
        <w:pStyle w:val="contentspage"/>
      </w:pPr>
    </w:p>
    <w:p w14:paraId="55CB34C9" w14:textId="1A574972" w:rsidR="002A34D3" w:rsidRDefault="00854C5B" w:rsidP="00854C5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16960" behindDoc="0" locked="0" layoutInCell="1" allowOverlap="1" wp14:anchorId="7225C707" wp14:editId="20C06F8C">
            <wp:simplePos x="0" y="0"/>
            <wp:positionH relativeFrom="margin">
              <wp:posOffset>4155</wp:posOffset>
            </wp:positionH>
            <wp:positionV relativeFrom="paragraph">
              <wp:posOffset>130810</wp:posOffset>
            </wp:positionV>
            <wp:extent cx="1433411" cy="1175845"/>
            <wp:effectExtent l="0" t="0" r="1905" b="5715"/>
            <wp:wrapNone/>
            <wp:docPr id="1753498477" name="Picture 175349847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498477" name="Picture 175349847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411" cy="1175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AB09C" w14:textId="033166C9" w:rsidR="002A34D3" w:rsidRDefault="002A34D3" w:rsidP="00854C5B">
      <w:pPr>
        <w:pStyle w:val="contentspage"/>
      </w:pPr>
    </w:p>
    <w:p w14:paraId="02BC7E82" w14:textId="26DA28AD" w:rsidR="002A34D3" w:rsidRDefault="002A34D3" w:rsidP="00854C5B">
      <w:pPr>
        <w:pStyle w:val="contentspage"/>
      </w:pPr>
      <w:r>
        <w:t>Our foundation statement</w:t>
      </w:r>
      <w:r>
        <w:tab/>
        <w:t>8</w:t>
      </w:r>
    </w:p>
    <w:p w14:paraId="1D1E6522" w14:textId="77777777" w:rsidR="002A34D3" w:rsidRDefault="002A34D3" w:rsidP="00854C5B">
      <w:pPr>
        <w:pStyle w:val="contentspage"/>
      </w:pPr>
    </w:p>
    <w:p w14:paraId="362353DA" w14:textId="75BED070" w:rsidR="002A34D3" w:rsidRDefault="00854C5B" w:rsidP="00854C5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19008" behindDoc="0" locked="0" layoutInCell="1" allowOverlap="1" wp14:anchorId="793C8CD7" wp14:editId="11840190">
            <wp:simplePos x="0" y="0"/>
            <wp:positionH relativeFrom="margin">
              <wp:posOffset>0</wp:posOffset>
            </wp:positionH>
            <wp:positionV relativeFrom="paragraph">
              <wp:posOffset>180778</wp:posOffset>
            </wp:positionV>
            <wp:extent cx="1435608" cy="1435608"/>
            <wp:effectExtent l="0" t="0" r="0" b="0"/>
            <wp:wrapNone/>
            <wp:docPr id="1436541305" name="Picture 143654130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541305" name="Picture 143654130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7F54E" w14:textId="04E274AF" w:rsidR="002A34D3" w:rsidRDefault="002A34D3" w:rsidP="00854C5B">
      <w:pPr>
        <w:pStyle w:val="contentspage"/>
      </w:pPr>
    </w:p>
    <w:p w14:paraId="445A77A8" w14:textId="6B173E52" w:rsidR="002A34D3" w:rsidRDefault="002A34D3" w:rsidP="00854C5B">
      <w:pPr>
        <w:pStyle w:val="contentspage"/>
      </w:pPr>
      <w:r>
        <w:t>Our challenge</w:t>
      </w:r>
      <w:r>
        <w:tab/>
        <w:t>10</w:t>
      </w:r>
    </w:p>
    <w:p w14:paraId="2E5F7AF1" w14:textId="77777777" w:rsidR="002A34D3" w:rsidRDefault="002A34D3" w:rsidP="00854C5B">
      <w:pPr>
        <w:pStyle w:val="contentspage"/>
      </w:pPr>
    </w:p>
    <w:p w14:paraId="0646284B" w14:textId="64E5E0FC" w:rsidR="002A34D3" w:rsidRDefault="00854C5B" w:rsidP="00854C5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21056" behindDoc="0" locked="0" layoutInCell="1" allowOverlap="1" wp14:anchorId="14467719" wp14:editId="103CB187">
            <wp:simplePos x="0" y="0"/>
            <wp:positionH relativeFrom="column">
              <wp:posOffset>-36195</wp:posOffset>
            </wp:positionH>
            <wp:positionV relativeFrom="paragraph">
              <wp:posOffset>372110</wp:posOffset>
            </wp:positionV>
            <wp:extent cx="1465974" cy="1465974"/>
            <wp:effectExtent l="0" t="0" r="0" b="0"/>
            <wp:wrapNone/>
            <wp:docPr id="1986348627" name="Picture 198634862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348627" name="Picture 198634862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974" cy="146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90831A" w14:textId="445E1F7B" w:rsidR="002A34D3" w:rsidRDefault="002A34D3" w:rsidP="00854C5B">
      <w:pPr>
        <w:pStyle w:val="contentspage"/>
      </w:pPr>
    </w:p>
    <w:p w14:paraId="56472760" w14:textId="379B890F" w:rsidR="002A34D3" w:rsidRDefault="002A34D3" w:rsidP="00854C5B">
      <w:pPr>
        <w:pStyle w:val="contentspage"/>
      </w:pPr>
      <w:r>
        <w:t>Our vision</w:t>
      </w:r>
      <w:r>
        <w:tab/>
        <w:t>13</w:t>
      </w:r>
    </w:p>
    <w:p w14:paraId="3BCF0550" w14:textId="77777777" w:rsidR="002A34D3" w:rsidRDefault="002A34D3" w:rsidP="00854C5B">
      <w:pPr>
        <w:pStyle w:val="contentspage"/>
      </w:pPr>
    </w:p>
    <w:p w14:paraId="3BB41847" w14:textId="77777777" w:rsidR="00854C5B" w:rsidRDefault="00854C5B" w:rsidP="00854C5B">
      <w:pPr>
        <w:jc w:val="right"/>
        <w:rPr>
          <w:b/>
          <w:bCs/>
        </w:rPr>
      </w:pPr>
    </w:p>
    <w:p w14:paraId="2615BFDD" w14:textId="064D5B09" w:rsidR="00854C5B" w:rsidRPr="00440958" w:rsidRDefault="006E2C9E" w:rsidP="00854C5B">
      <w:pPr>
        <w:jc w:val="right"/>
        <w:rPr>
          <w:b/>
          <w:bCs/>
        </w:rPr>
      </w:pPr>
      <w:r w:rsidRPr="00A43DA7">
        <w:rPr>
          <w:b/>
          <w:noProof/>
          <w:lang w:val="en-NZ" w:eastAsia="en-NZ"/>
        </w:rPr>
        <w:lastRenderedPageBreak/>
        <w:drawing>
          <wp:anchor distT="0" distB="0" distL="114300" distR="114300" simplePos="0" relativeHeight="251823104" behindDoc="0" locked="0" layoutInCell="1" allowOverlap="1" wp14:anchorId="71AC04D9" wp14:editId="03735513">
            <wp:simplePos x="0" y="0"/>
            <wp:positionH relativeFrom="margin">
              <wp:posOffset>147</wp:posOffset>
            </wp:positionH>
            <wp:positionV relativeFrom="paragraph">
              <wp:posOffset>128905</wp:posOffset>
            </wp:positionV>
            <wp:extent cx="1180546" cy="1245476"/>
            <wp:effectExtent l="0" t="0" r="635" b="0"/>
            <wp:wrapNone/>
            <wp:docPr id="1000073367" name="Picture 100007336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73367" name="Picture 100007336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546" cy="1245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C5B" w:rsidRPr="00440958">
        <w:rPr>
          <w:b/>
          <w:bCs/>
        </w:rPr>
        <w:t>Page number:</w:t>
      </w:r>
    </w:p>
    <w:p w14:paraId="65F1E4AB" w14:textId="2A04696E" w:rsidR="002A34D3" w:rsidRDefault="002A34D3" w:rsidP="00854C5B">
      <w:pPr>
        <w:pStyle w:val="contentspage"/>
      </w:pPr>
    </w:p>
    <w:p w14:paraId="6F48B627" w14:textId="753C420A" w:rsidR="002A34D3" w:rsidRDefault="002A34D3" w:rsidP="00854C5B">
      <w:pPr>
        <w:pStyle w:val="contentspage"/>
      </w:pPr>
    </w:p>
    <w:p w14:paraId="602F864F" w14:textId="6F86B078" w:rsidR="002A34D3" w:rsidRDefault="002A34D3" w:rsidP="00854C5B">
      <w:pPr>
        <w:pStyle w:val="contentspage"/>
      </w:pPr>
      <w:r>
        <w:t xml:space="preserve">What </w:t>
      </w:r>
      <w:r w:rsidR="00062EAF">
        <w:t>are our strategic priorities?</w:t>
      </w:r>
      <w:r w:rsidR="00062EAF">
        <w:tab/>
        <w:t>16</w:t>
      </w:r>
    </w:p>
    <w:p w14:paraId="70B64E1A" w14:textId="77777777" w:rsidR="002A34D3" w:rsidRDefault="002A34D3" w:rsidP="00854C5B">
      <w:pPr>
        <w:pStyle w:val="contentspage"/>
      </w:pPr>
    </w:p>
    <w:p w14:paraId="712C89BD" w14:textId="44942245" w:rsidR="00854C5B" w:rsidRDefault="00854C5B" w:rsidP="00854C5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25152" behindDoc="0" locked="0" layoutInCell="1" allowOverlap="1" wp14:anchorId="516C1BB3" wp14:editId="7A9362E3">
            <wp:simplePos x="0" y="0"/>
            <wp:positionH relativeFrom="margin">
              <wp:posOffset>-95250</wp:posOffset>
            </wp:positionH>
            <wp:positionV relativeFrom="paragraph">
              <wp:posOffset>166370</wp:posOffset>
            </wp:positionV>
            <wp:extent cx="1383875" cy="1389073"/>
            <wp:effectExtent l="0" t="0" r="635" b="0"/>
            <wp:wrapNone/>
            <wp:docPr id="1471273330" name="Picture 147127333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273330" name="Picture 147127333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875" cy="1389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0744F" w14:textId="7A46E6AF" w:rsidR="002A34D3" w:rsidRDefault="002A34D3" w:rsidP="00854C5B">
      <w:pPr>
        <w:pStyle w:val="contentspage"/>
      </w:pPr>
    </w:p>
    <w:p w14:paraId="70F1C609" w14:textId="5E0E7210" w:rsidR="002A34D3" w:rsidRDefault="00062EAF" w:rsidP="00854C5B">
      <w:pPr>
        <w:pStyle w:val="contentspage"/>
      </w:pPr>
      <w:r>
        <w:t>What we will do</w:t>
      </w:r>
      <w:r>
        <w:tab/>
        <w:t>27</w:t>
      </w:r>
    </w:p>
    <w:p w14:paraId="26E4738F" w14:textId="77777777" w:rsidR="002A34D3" w:rsidRDefault="002A34D3" w:rsidP="00854C5B">
      <w:pPr>
        <w:pStyle w:val="contentspage"/>
      </w:pPr>
    </w:p>
    <w:p w14:paraId="7A741FC7" w14:textId="3260BE02" w:rsidR="00854C5B" w:rsidRDefault="00854C5B" w:rsidP="00854C5B">
      <w:pPr>
        <w:pStyle w:val="contentspage"/>
      </w:pPr>
    </w:p>
    <w:p w14:paraId="020777A5" w14:textId="1EF4B82C" w:rsidR="002A34D3" w:rsidRDefault="00854C5B" w:rsidP="00854C5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26176" behindDoc="0" locked="0" layoutInCell="1" allowOverlap="1" wp14:anchorId="7DA2AEE2" wp14:editId="03458605">
            <wp:simplePos x="0" y="0"/>
            <wp:positionH relativeFrom="margin">
              <wp:posOffset>0</wp:posOffset>
            </wp:positionH>
            <wp:positionV relativeFrom="paragraph">
              <wp:posOffset>273050</wp:posOffset>
            </wp:positionV>
            <wp:extent cx="1714741" cy="1100292"/>
            <wp:effectExtent l="0" t="0" r="0" b="5080"/>
            <wp:wrapNone/>
            <wp:docPr id="370908547" name="Picture 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908547" name="Picture 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741" cy="1100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607E24" w14:textId="441562A4" w:rsidR="002A34D3" w:rsidRPr="00A43DA7" w:rsidRDefault="00062EAF" w:rsidP="00A43DA7">
      <w:pPr>
        <w:pStyle w:val="contentspage"/>
      </w:pPr>
      <w:r>
        <w:t>How to contact us</w:t>
      </w:r>
      <w:r>
        <w:tab/>
        <w:t>30</w:t>
      </w:r>
    </w:p>
    <w:p w14:paraId="4B054DAD" w14:textId="77777777" w:rsidR="002A34D3" w:rsidRPr="00570380" w:rsidRDefault="002A34D3" w:rsidP="00BF5DDC">
      <w:pPr>
        <w:pStyle w:val="Datepublished"/>
      </w:pPr>
    </w:p>
    <w:p w14:paraId="51CB67BD" w14:textId="77777777" w:rsidR="002A34D3" w:rsidRDefault="00F87859" w:rsidP="00A43DA7">
      <w:pPr>
        <w:pStyle w:val="Datepublished"/>
      </w:pPr>
      <w:r w:rsidRPr="00153863">
        <w:br w:type="page"/>
      </w:r>
    </w:p>
    <w:p w14:paraId="7766D3DA" w14:textId="2AB7DC59" w:rsidR="00570380" w:rsidRPr="00570380" w:rsidRDefault="004F3783" w:rsidP="002A34D3">
      <w:pPr>
        <w:pStyle w:val="Heading1"/>
        <w:rPr>
          <w:noProof/>
          <w:lang w:val="en-NZ" w:eastAsia="en-NZ"/>
        </w:rPr>
      </w:pPr>
      <w:r w:rsidRPr="004F3783">
        <w:rPr>
          <w:noProof/>
          <w:lang w:val="en-NZ" w:eastAsia="en-NZ"/>
        </w:rPr>
        <w:lastRenderedPageBreak/>
        <w:t xml:space="preserve">About this </w:t>
      </w:r>
      <w:r w:rsidR="002A34D3">
        <w:rPr>
          <w:noProof/>
          <w:lang w:val="en-NZ" w:eastAsia="en-NZ"/>
        </w:rPr>
        <w:t>document</w:t>
      </w:r>
    </w:p>
    <w:p w14:paraId="3EDA4510" w14:textId="4B371D72" w:rsidR="00D852B6" w:rsidRDefault="00D852B6" w:rsidP="00124EA8"/>
    <w:p w14:paraId="56983BD2" w14:textId="1C717E8D" w:rsidR="00EF4A04" w:rsidRDefault="004349A3" w:rsidP="00124EA8">
      <w:r>
        <w:rPr>
          <w:noProof/>
          <w:lang w:val="en-NZ" w:eastAsia="en-NZ"/>
        </w:rPr>
        <w:drawing>
          <wp:anchor distT="0" distB="0" distL="114300" distR="114300" simplePos="0" relativeHeight="251647488" behindDoc="0" locked="0" layoutInCell="1" allowOverlap="1" wp14:anchorId="0EE14A3C" wp14:editId="1D33227E">
            <wp:simplePos x="0" y="0"/>
            <wp:positionH relativeFrom="margin">
              <wp:posOffset>-169121</wp:posOffset>
            </wp:positionH>
            <wp:positionV relativeFrom="paragraph">
              <wp:posOffset>202353</wp:posOffset>
            </wp:positionV>
            <wp:extent cx="2001295" cy="2827866"/>
            <wp:effectExtent l="19050" t="19050" r="18415" b="10795"/>
            <wp:wrapNone/>
            <wp:docPr id="1826728828" name="Picture 3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28828" name="Picture 3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295" cy="2827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F09202" w14:textId="6A8D0B63" w:rsidR="00A46F96" w:rsidRDefault="00A46F96" w:rsidP="00A46F96">
      <w:r>
        <w:t>This is an</w:t>
      </w:r>
      <w:r w:rsidR="00854C5B">
        <w:t xml:space="preserve"> </w:t>
      </w:r>
      <w:r>
        <w:t xml:space="preserve">Easy Read </w:t>
      </w:r>
      <w:r w:rsidRPr="00AA2774">
        <w:rPr>
          <w:b/>
          <w:bCs/>
        </w:rPr>
        <w:t xml:space="preserve">summary </w:t>
      </w:r>
      <w:r>
        <w:t xml:space="preserve">of the CCS Disability Action </w:t>
      </w:r>
      <w:r w:rsidRPr="00A46F96">
        <w:rPr>
          <w:b/>
          <w:bCs/>
        </w:rPr>
        <w:t>Strategic Priorities</w:t>
      </w:r>
      <w:r>
        <w:t xml:space="preserve"> </w:t>
      </w:r>
      <w:r w:rsidRPr="007722F8">
        <w:rPr>
          <w:b/>
          <w:bCs/>
        </w:rPr>
        <w:t>2022 to 2025.</w:t>
      </w:r>
      <w:r>
        <w:t xml:space="preserve"> </w:t>
      </w:r>
    </w:p>
    <w:p w14:paraId="357F7B56" w14:textId="61D7EC58" w:rsidR="00AA2774" w:rsidRDefault="00AA2774" w:rsidP="00A46F96"/>
    <w:p w14:paraId="659E9605" w14:textId="6EC7C065" w:rsidR="00AA2774" w:rsidRDefault="00EB668C" w:rsidP="00A46F9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0021A98D" wp14:editId="4DBF09DA">
                <wp:simplePos x="0" y="0"/>
                <wp:positionH relativeFrom="margin">
                  <wp:align>right</wp:align>
                </wp:positionH>
                <wp:positionV relativeFrom="paragraph">
                  <wp:posOffset>229235</wp:posOffset>
                </wp:positionV>
                <wp:extent cx="3545205" cy="923925"/>
                <wp:effectExtent l="0" t="0" r="0" b="0"/>
                <wp:wrapNone/>
                <wp:docPr id="833970820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923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F2363" id="Rectangle 24" o:spid="_x0000_s1026" style="position:absolute;margin-left:227.95pt;margin-top:18.05pt;width:279.15pt;height:72.75pt;z-index:-251644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" fillcolor="#bdd6ee [1304]" stroked="f" strokeweight="1pt">
                <v:path arrowok="t"/>
                <w10:wrap anchorx="margin"/>
              </v:rect>
            </w:pict>
          </mc:Fallback>
        </mc:AlternateContent>
      </w:r>
    </w:p>
    <w:p w14:paraId="5ADAFEDB" w14:textId="3D9082A5" w:rsidR="00AA2774" w:rsidRPr="00AA2774" w:rsidRDefault="00AA2774" w:rsidP="00A46F96">
      <w:r>
        <w:t xml:space="preserve">A </w:t>
      </w:r>
      <w:r>
        <w:rPr>
          <w:b/>
          <w:bCs/>
        </w:rPr>
        <w:t>summary</w:t>
      </w:r>
      <w:r>
        <w:t xml:space="preserve"> is a short version of a document.</w:t>
      </w:r>
    </w:p>
    <w:p w14:paraId="091E3EF5" w14:textId="005F297A" w:rsidR="00A46F96" w:rsidRDefault="00A46F96" w:rsidP="00A46F96"/>
    <w:p w14:paraId="0E20E08A" w14:textId="233903D7" w:rsidR="00A46F96" w:rsidRDefault="00820C90" w:rsidP="00A46F96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7352A1B" wp14:editId="34E9C504">
                <wp:simplePos x="0" y="0"/>
                <wp:positionH relativeFrom="column">
                  <wp:posOffset>2209800</wp:posOffset>
                </wp:positionH>
                <wp:positionV relativeFrom="paragraph">
                  <wp:posOffset>259806</wp:posOffset>
                </wp:positionV>
                <wp:extent cx="3545205" cy="2427514"/>
                <wp:effectExtent l="0" t="0" r="0" b="0"/>
                <wp:wrapNone/>
                <wp:docPr id="847216770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24275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F6AF0" id="Rectangle 23" o:spid="_x0000_s1026" style="position:absolute;margin-left:174pt;margin-top:20.45pt;width:279.15pt;height:191.15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" fillcolor="#bdd6ee [1304]" stroked="f" strokeweight="1pt">
                <v:path arrowok="t"/>
              </v:rect>
            </w:pict>
          </mc:Fallback>
        </mc:AlternateContent>
      </w:r>
    </w:p>
    <w:p w14:paraId="588B3984" w14:textId="5D55129D" w:rsidR="007722F8" w:rsidRDefault="006E2C9E" w:rsidP="00820C90">
      <w:r>
        <w:rPr>
          <w:noProof/>
          <w:lang w:val="en-NZ" w:eastAsia="en-NZ"/>
        </w:rPr>
        <w:drawing>
          <wp:anchor distT="0" distB="0" distL="114300" distR="114300" simplePos="0" relativeHeight="251679232" behindDoc="0" locked="0" layoutInCell="1" allowOverlap="1" wp14:anchorId="3D28E8E0" wp14:editId="0737F59C">
            <wp:simplePos x="0" y="0"/>
            <wp:positionH relativeFrom="margin">
              <wp:posOffset>-285750</wp:posOffset>
            </wp:positionH>
            <wp:positionV relativeFrom="paragraph">
              <wp:posOffset>98425</wp:posOffset>
            </wp:positionV>
            <wp:extent cx="1666875" cy="1666875"/>
            <wp:effectExtent l="0" t="0" r="9525" b="9525"/>
            <wp:wrapNone/>
            <wp:docPr id="969772088" name="Picture 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772088" name="Picture 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F96" w:rsidRPr="00A46F96">
        <w:rPr>
          <w:b/>
          <w:bCs/>
        </w:rPr>
        <w:t xml:space="preserve">Strategic </w:t>
      </w:r>
      <w:r w:rsidR="00A46F96">
        <w:rPr>
          <w:b/>
          <w:bCs/>
        </w:rPr>
        <w:t>P</w:t>
      </w:r>
      <w:r w:rsidR="00A46F96" w:rsidRPr="00A46F96">
        <w:rPr>
          <w:b/>
          <w:bCs/>
        </w:rPr>
        <w:t>riorities</w:t>
      </w:r>
      <w:r w:rsidR="00A46F96">
        <w:t xml:space="preserve"> are the </w:t>
      </w:r>
      <w:r w:rsidR="00820C90">
        <w:t xml:space="preserve">values / </w:t>
      </w:r>
      <w:r w:rsidR="00A46F96">
        <w:t xml:space="preserve">ideas </w:t>
      </w:r>
      <w:r w:rsidR="00820C90">
        <w:t xml:space="preserve">that </w:t>
      </w:r>
      <w:r w:rsidR="007722F8">
        <w:t>guide:</w:t>
      </w:r>
    </w:p>
    <w:p w14:paraId="375DE923" w14:textId="1B1CCEB3" w:rsidR="007722F8" w:rsidRDefault="007722F8" w:rsidP="00A43DA7">
      <w:pPr>
        <w:pStyle w:val="ListParagraph"/>
      </w:pPr>
      <w:r>
        <w:t xml:space="preserve">how </w:t>
      </w:r>
      <w:r w:rsidR="00A46F96">
        <w:t>CCS Disability Action</w:t>
      </w:r>
      <w:r>
        <w:t xml:space="preserve"> works</w:t>
      </w:r>
    </w:p>
    <w:p w14:paraId="0E6226BB" w14:textId="1DA8FAA7" w:rsidR="00A46F96" w:rsidRDefault="007722F8" w:rsidP="00A43DA7">
      <w:pPr>
        <w:pStyle w:val="ListParagraph"/>
      </w:pPr>
      <w:r>
        <w:t>the work that CCS Disability Action does.</w:t>
      </w:r>
    </w:p>
    <w:p w14:paraId="296C7B2D" w14:textId="77777777" w:rsidR="008667B3" w:rsidRDefault="008667B3" w:rsidP="00A46F96"/>
    <w:p w14:paraId="2E2A7D3C" w14:textId="0559CDEE" w:rsidR="008667B3" w:rsidRDefault="006E2C9E" w:rsidP="00A46F9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2DB7381D" wp14:editId="08D61C45">
                <wp:simplePos x="0" y="0"/>
                <wp:positionH relativeFrom="column">
                  <wp:posOffset>2209800</wp:posOffset>
                </wp:positionH>
                <wp:positionV relativeFrom="paragraph">
                  <wp:posOffset>325755</wp:posOffset>
                </wp:positionV>
                <wp:extent cx="3624943" cy="1023257"/>
                <wp:effectExtent l="0" t="0" r="0" b="5715"/>
                <wp:wrapNone/>
                <wp:docPr id="14521355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4943" cy="102325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DC04F1" id="Rectangle 1" o:spid="_x0000_s1026" style="position:absolute;margin-left:174pt;margin-top:25.65pt;width:285.45pt;height:80.55pt;z-index:-25153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" fillcolor="#fff2cc [663]" stroked="f" strokeweight="1pt"/>
            </w:pict>
          </mc:Fallback>
        </mc:AlternateContent>
      </w:r>
      <w:r w:rsidR="008667B3">
        <w:rPr>
          <w:noProof/>
          <w:lang w:val="en-NZ" w:eastAsia="en-NZ"/>
        </w:rPr>
        <w:drawing>
          <wp:anchor distT="0" distB="0" distL="114300" distR="114300" simplePos="0" relativeHeight="251780096" behindDoc="0" locked="0" layoutInCell="1" allowOverlap="1" wp14:anchorId="72ED7614" wp14:editId="19073831">
            <wp:simplePos x="0" y="0"/>
            <wp:positionH relativeFrom="margin">
              <wp:posOffset>-161925</wp:posOffset>
            </wp:positionH>
            <wp:positionV relativeFrom="paragraph">
              <wp:posOffset>328930</wp:posOffset>
            </wp:positionV>
            <wp:extent cx="2008063" cy="968828"/>
            <wp:effectExtent l="0" t="0" r="0" b="0"/>
            <wp:wrapNone/>
            <wp:docPr id="1495048891" name="Picture 149504889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48891" name="Picture 149504889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063" cy="9688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691C8" w14:textId="6C55E414" w:rsidR="00AA2774" w:rsidRDefault="00EB668C" w:rsidP="006E2C9E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56DA4873" wp14:editId="45038153">
                <wp:simplePos x="0" y="0"/>
                <wp:positionH relativeFrom="column">
                  <wp:posOffset>815340</wp:posOffset>
                </wp:positionH>
                <wp:positionV relativeFrom="paragraph">
                  <wp:posOffset>5661660</wp:posOffset>
                </wp:positionV>
                <wp:extent cx="2117090" cy="791210"/>
                <wp:effectExtent l="0" t="0" r="0" b="0"/>
                <wp:wrapNone/>
                <wp:docPr id="1054201649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17090" cy="791210"/>
                          <a:chOff x="0" y="0"/>
                          <a:chExt cx="2117090" cy="791210"/>
                        </a:xfrm>
                      </wpg:grpSpPr>
                      <pic:pic xmlns:pic="http://schemas.openxmlformats.org/drawingml/2006/picture">
                        <pic:nvPicPr>
                          <pic:cNvPr id="40503748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305" cy="7893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7964111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1348740" y="22860"/>
                            <a:ext cx="768350" cy="768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32892080" name="Down Arrow 129"/>
                        <wps:cNvSpPr/>
                        <wps:spPr>
                          <a:xfrm rot="16200000">
                            <a:off x="915035" y="162560"/>
                            <a:ext cx="290830" cy="436245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9AC18B" id="Group 22" o:spid="_x0000_s1026" style="position:absolute;margin-left:64.2pt;margin-top:445.8pt;width:166.7pt;height:62.3pt;z-index:251680256" coordsize="21170,79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7893;height:78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VCm2bIAAAA4gAAAA8AAABkcnMvZG93bnJldi54bWxEj81KAzEUhfdC3yFcwZ1NqlXHadMiguhG&#10;pLVQ3F0mtzOxk5shSdPx7c1CcHk4f3zL9eh6kSlE61nDbKpAEDfeWG417D5frisQMSEb7D2Thh+K&#10;sF5NLpZYG3/mDeVtakUZ4Vijhi6loZYyNh05jFM/EBfv4IPDVGRopQl4LuOulzdK3UuHlstDhwM9&#10;d9Qctyen4X3/mOOrlZt0ipUNefbhvr+y1leX49MCRKIx/Yf/2m9Gw1zdqduHeVUgClLBAbn6BQ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BFQptmyAAAAOIAAAAPAAAAAAAAAAAA&#10;AAAAAJ8CAABkcnMvZG93bnJldi54bWxQSwUGAAAAAAQABAD3AAAAlAMAAAAA&#10;">
                  <v:imagedata r:id="rId24" o:title=""/>
                  <v:path arrowok="t"/>
                </v:shape>
                <v:shape id="Picture 2" o:spid="_x0000_s1028" type="#_x0000_t75" style="position:absolute;left:13487;top:228;width:7683;height:76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">
                  <v:imagedata r:id="rId25" o:title=""/>
                  <v:path arrowok="t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Down Arrow 129" o:spid="_x0000_s1029" type="#_x0000_t67" style="position:absolute;left:9150;top:1625;width:2908;height:4362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5gDccA&#10;AADjAAAADwAAAGRycy9kb3ducmV2LnhtbESPzYrCMBSF9wO+Q7iCuzG1DlKrUUTo4MC4GEf3l+ba&#10;FpubkmRqfXuzGHB5OH986+1gWtGT841lBbNpAoK4tLrhSsH5t3jPQPiArLG1TAoe5GG7Gb2tMdf2&#10;zj/Un0Il4gj7HBXUIXS5lL6syaCf2o44elfrDIYoXSW1w3scN61Mk2QhDTYcH2rsaF9TeTv9GQXN&#10;x9d8d6Rw+XRk2kux6OV3IZWajIfdCkSgIbzC/+2DVpDO5mm2TJMsUkSmyANy8wQ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NuYA3HAAAA4wAAAA8AAAAAAAAAAAAAAAAAmAIAAGRy&#10;cy9kb3ducmV2LnhtbFBLBQYAAAAABAAEAPUAAACMAwAAAAA=&#10;" adj="14400" fillcolor="#4472c4 [3204]" strokecolor="#1f3763 [1604]" strokeweight="1pt"/>
              </v:group>
            </w:pict>
          </mc:Fallback>
        </mc:AlternateContent>
      </w:r>
      <w:r w:rsidR="008667B3">
        <w:t xml:space="preserve">When you see the word </w:t>
      </w:r>
      <w:r w:rsidR="008667B3" w:rsidRPr="00A43DA7">
        <w:rPr>
          <w:b/>
          <w:bCs/>
        </w:rPr>
        <w:t xml:space="preserve">we </w:t>
      </w:r>
      <w:r w:rsidR="008667B3">
        <w:t>used in this summary it means CCS Disability Action.</w:t>
      </w:r>
      <w:r w:rsidR="00AA2774">
        <w:br w:type="page"/>
      </w:r>
    </w:p>
    <w:p w14:paraId="3BC5F223" w14:textId="2AC97F40" w:rsidR="00AA2774" w:rsidRDefault="006E2C9E" w:rsidP="00A46F96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0F237B71" wp14:editId="3285189B">
                <wp:simplePos x="0" y="0"/>
                <wp:positionH relativeFrom="column">
                  <wp:posOffset>295275</wp:posOffset>
                </wp:positionH>
                <wp:positionV relativeFrom="paragraph">
                  <wp:posOffset>-76200</wp:posOffset>
                </wp:positionV>
                <wp:extent cx="796925" cy="2216150"/>
                <wp:effectExtent l="0" t="0" r="317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6925" cy="2216150"/>
                          <a:chOff x="0" y="0"/>
                          <a:chExt cx="796925" cy="2216150"/>
                        </a:xfrm>
                      </wpg:grpSpPr>
                      <pic:pic xmlns:pic="http://schemas.openxmlformats.org/drawingml/2006/picture">
                        <pic:nvPicPr>
                          <pic:cNvPr id="131" name="Picture 1">
                            <a:extLst>
                              <a:ext uri="{C183D7F6-B498-43B3-948B-1728B52AA6E4}">
  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305" cy="7893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0" name="Picture 2">
                            <a:extLst>
                              <a:ext uri="{C183D7F6-B498-43B3-948B-1728B52AA6E4}">
  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75" y="1447800"/>
                            <a:ext cx="768350" cy="768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44720379" name="Arrow: Right 21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rot="5400000">
                            <a:off x="161925" y="923925"/>
                            <a:ext cx="513715" cy="386715"/>
                          </a:xfrm>
                          <a:prstGeom prst="rightArrow">
                            <a:avLst>
                              <a:gd name="adj1" fmla="val 50000"/>
                              <a:gd name="adj2" fmla="val 33210"/>
                            </a:avLst>
                          </a:prstGeom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ln w="12700" cmpd="sng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020662" id="Group 1" o:spid="_x0000_s1026" style="position:absolute;margin-left:23.25pt;margin-top:-6pt;width:62.75pt;height:174.5pt;z-index:251662848" coordsize="7969,2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">
                <v:shape id="Picture 1" o:spid="_x0000_s1027" type="#_x0000_t75" style="position:absolute;width:7893;height:78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vsA7BAAAA3AAAAA8AAABkcnMvZG93bnJldi54bWxET02LwjAQvQv+hzCCN03dgizVKIu46k2t&#10;4l6HZrbt2kxKE7X6642w4G0e73Om89ZU4kqNKy0rGA0jEMSZ1SXnCo6H78EnCOeRNVaWScGdHMxn&#10;3c4UE21vvKdr6nMRQtglqKDwvk6kdFlBBt3Q1sSB+7WNQR9gk0vd4C2Em0p+RNFYGiw5NBRY06Kg&#10;7JxejIJ0rbd/P4uTfOxjV92Xp90qznZK9Xvt1wSEp9a/xf/ujQ7z4xG8ngkXyNkT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KvsA7BAAAA3AAAAA8AAAAAAAAAAAAAAAAAnwIA&#10;AGRycy9kb3ducmV2LnhtbFBLBQYAAAAABAAEAPcAAACNAwAAAAA=&#10;">
                  <v:imagedata r:id="rId28" o:title=""/>
                  <v:path arrowok="t"/>
                </v:shape>
                <v:shape id="Picture 2" o:spid="_x0000_s1028" type="#_x0000_t75" style="position:absolute;left:285;top:14478;width:7684;height:768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bkLnEAAAA3AAAAA8AAABkcnMvZG93bnJldi54bWxEj0FrwkAQhe8F/8MyQm91YwNBU1cRQdCD&#10;QlQ8D9lpkjY7G7LbmP5751DobYb35r1vVpvRtWqgPjSeDcxnCSji0tuGKwO36/5tASpEZIutZzLw&#10;SwE268nLCnPrH1zQcImVkhAOORqoY+xyrUNZk8Mw8x2xaJ++dxhl7Stte3xIuGv1e5Jk2mHD0lBj&#10;R7uayu/LjzNwXGRp4U/VvWj18pwO2VdWnq7GvE7H7QeoSGP8N/9dH6zgp4Ivz8gEev0E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0bkLnEAAAA3AAAAA8AAAAAAAAAAAAAAAAA&#10;nwIAAGRycy9kb3ducmV2LnhtbFBLBQYAAAAABAAEAPcAAACQAwAAAAA=&#10;">
                  <v:imagedata r:id="rId29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1" o:spid="_x0000_s1029" type="#_x0000_t13" style="position:absolute;left:1619;top:9239;width:5137;height:3867;rotation: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9akcgA&#10;AADjAAAADwAAAGRycy9kb3ducmV2LnhtbERP3WvCMBB/H+x/CDfY20zXlVmrUUQQHAjDD4qPZ3Om&#10;Zc2lNJl2//0yGPh4v++bLQbbiiv1vnGs4HWUgCCunG7YKDge1i85CB+QNbaOScEPeVjMHx9mWGh3&#10;4x1d98GIGMK+QAV1CF0hpa9qsuhHriOO3MX1FkM8eyN1j7cYbluZJsm7tNhwbKixo1VN1df+2ypw&#10;GyNL3Lr8Y3tKS9t8Lsv8bJR6fhqWUxCBhnAX/7s3Os7PsmycJm/jCfz9FAGQ81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GL1qRyAAAAOMAAAAPAAAAAAAAAAAAAAAAAJgCAABk&#10;cnMvZG93bnJldi54bWxQSwUGAAAAAAQABAD1AAAAjQMAAAAA&#10;" fillcolor="#2e74b5 [2408]" strokecolor="#1f3763 [1604]" strokeweight="1pt"/>
              </v:group>
            </w:pict>
          </mc:Fallback>
        </mc:AlternateContent>
      </w:r>
      <w:r w:rsidR="00A46F96">
        <w:t>The strategic priorities will tell CCS Disability Action what to do</w:t>
      </w:r>
      <w:r w:rsidR="00AA2774">
        <w:t>:</w:t>
      </w:r>
    </w:p>
    <w:p w14:paraId="3EA4E6EA" w14:textId="1D1AEE76" w:rsidR="00AA2774" w:rsidRDefault="00A46F96" w:rsidP="00AA2774">
      <w:pPr>
        <w:pStyle w:val="Listtoplevel"/>
      </w:pPr>
      <w:r>
        <w:t xml:space="preserve">from 2022 </w:t>
      </w:r>
    </w:p>
    <w:p w14:paraId="66749D5C" w14:textId="50AD93B9" w:rsidR="00A46F96" w:rsidRDefault="00A46F96" w:rsidP="00AA2774">
      <w:pPr>
        <w:pStyle w:val="Listtoplevel"/>
      </w:pPr>
      <w:r>
        <w:t>to 2025.</w:t>
      </w:r>
    </w:p>
    <w:p w14:paraId="7E32294B" w14:textId="77777777" w:rsidR="00AA2774" w:rsidRDefault="00AA2774" w:rsidP="00AA2774"/>
    <w:p w14:paraId="51AD591F" w14:textId="39255E36" w:rsidR="00A46F96" w:rsidRDefault="00A46F96" w:rsidP="00AA2774"/>
    <w:p w14:paraId="404B2B67" w14:textId="699C0399" w:rsidR="00AA2774" w:rsidRDefault="009E3B2E" w:rsidP="007722F8">
      <w:r w:rsidRPr="00114181">
        <w:rPr>
          <w:rFonts w:cs="Arial"/>
          <w:noProof/>
          <w:sz w:val="36"/>
          <w:szCs w:val="32"/>
          <w:lang w:val="en-NZ" w:eastAsia="en-NZ"/>
        </w:rPr>
        <w:drawing>
          <wp:anchor distT="0" distB="0" distL="114300" distR="114300" simplePos="0" relativeHeight="251617792" behindDoc="0" locked="0" layoutInCell="1" allowOverlap="1" wp14:anchorId="228D881B" wp14:editId="370DC8C7">
            <wp:simplePos x="0" y="0"/>
            <wp:positionH relativeFrom="margin">
              <wp:posOffset>113030</wp:posOffset>
            </wp:positionH>
            <wp:positionV relativeFrom="paragraph">
              <wp:posOffset>407035</wp:posOffset>
            </wp:positionV>
            <wp:extent cx="1226607" cy="1276709"/>
            <wp:effectExtent l="0" t="0" r="5715" b="0"/>
            <wp:wrapNone/>
            <wp:docPr id="143" name="Picture 14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607" cy="1276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F96">
        <w:t xml:space="preserve">You can find the full document about the strategic priorities on the CCS Disability Action </w:t>
      </w:r>
      <w:r w:rsidR="00A46F96" w:rsidRPr="00A43DA7">
        <w:rPr>
          <w:b/>
        </w:rPr>
        <w:t>website</w:t>
      </w:r>
      <w:r w:rsidR="00AA2774">
        <w:t xml:space="preserve"> at:</w:t>
      </w:r>
    </w:p>
    <w:p w14:paraId="4F21BBB3" w14:textId="77777777" w:rsidR="007722F8" w:rsidRDefault="007722F8" w:rsidP="007722F8"/>
    <w:p w14:paraId="6348148D" w14:textId="4F956FD4" w:rsidR="00D55674" w:rsidRPr="007722F8" w:rsidRDefault="001B74EF" w:rsidP="00A43DA7">
      <w:pPr>
        <w:ind w:right="403"/>
      </w:pPr>
      <w:hyperlink r:id="rId31" w:history="1">
        <w:r w:rsidR="00A43DA7" w:rsidRPr="00A43DA7">
          <w:rPr>
            <w:rStyle w:val="Hyperlink"/>
            <w:b/>
            <w:bCs/>
            <w:color w:val="auto"/>
            <w:u w:val="none"/>
          </w:rPr>
          <w:t>www.ccsdisabilityaction.org.nz/strategic-priorities</w:t>
        </w:r>
      </w:hyperlink>
    </w:p>
    <w:p w14:paraId="56823D7F" w14:textId="77777777" w:rsidR="00AA2774" w:rsidRDefault="00AA2774" w:rsidP="00A43DA7">
      <w:pPr>
        <w:spacing w:line="240" w:lineRule="auto"/>
        <w:ind w:left="0"/>
        <w:rPr>
          <w:rFonts w:eastAsia="Arial Unicode MS"/>
          <w:kern w:val="28"/>
          <w:sz w:val="44"/>
        </w:rPr>
      </w:pPr>
      <w:r>
        <w:br w:type="page"/>
      </w:r>
    </w:p>
    <w:p w14:paraId="5C688839" w14:textId="7DD7AFDA" w:rsidR="00A46F96" w:rsidRDefault="00A46F96" w:rsidP="00A46F96">
      <w:pPr>
        <w:pStyle w:val="Heading1"/>
      </w:pPr>
      <w:r w:rsidRPr="00A46F96">
        <w:lastRenderedPageBreak/>
        <w:t>About CCS Disability Action</w:t>
      </w:r>
    </w:p>
    <w:p w14:paraId="0CB493E9" w14:textId="201F923B" w:rsidR="00A46F96" w:rsidRPr="00DB634B" w:rsidRDefault="00932319" w:rsidP="00736E4E">
      <w:r w:rsidRPr="00DB634B">
        <w:rPr>
          <w:noProof/>
          <w:sz w:val="28"/>
          <w:lang w:val="en-NZ" w:eastAsia="en-NZ"/>
        </w:rPr>
        <w:drawing>
          <wp:anchor distT="0" distB="0" distL="114300" distR="114300" simplePos="0" relativeHeight="251648512" behindDoc="0" locked="0" layoutInCell="1" allowOverlap="1" wp14:anchorId="4A832C94" wp14:editId="26DC454C">
            <wp:simplePos x="0" y="0"/>
            <wp:positionH relativeFrom="margin">
              <wp:posOffset>0</wp:posOffset>
            </wp:positionH>
            <wp:positionV relativeFrom="paragraph">
              <wp:posOffset>253365</wp:posOffset>
            </wp:positionV>
            <wp:extent cx="1602105" cy="1001395"/>
            <wp:effectExtent l="0" t="0" r="0" b="8255"/>
            <wp:wrapNone/>
            <wp:docPr id="3" name="Picture 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105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C431E" w14:textId="5B8F3636" w:rsidR="00A46F96" w:rsidRPr="00DB634B" w:rsidRDefault="00A46F96" w:rsidP="00736E4E"/>
    <w:p w14:paraId="505E9E37" w14:textId="2465AC1F" w:rsidR="00F83480" w:rsidRDefault="00A46F96" w:rsidP="00F83480">
      <w:r>
        <w:t>CCS Disability Action began in 193</w:t>
      </w:r>
      <w:r w:rsidR="00F83480">
        <w:t>5.</w:t>
      </w:r>
    </w:p>
    <w:p w14:paraId="75A5A07D" w14:textId="3FE4FDEE" w:rsidR="00932319" w:rsidRDefault="00932319" w:rsidP="00932319">
      <w:pPr>
        <w:ind w:left="0"/>
      </w:pPr>
    </w:p>
    <w:p w14:paraId="2BA8AA48" w14:textId="49D99C80" w:rsidR="00932319" w:rsidRDefault="00932319" w:rsidP="00932319"/>
    <w:p w14:paraId="30AF1255" w14:textId="22BAD82A" w:rsidR="00932319" w:rsidRDefault="00932319" w:rsidP="0093231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91520" behindDoc="0" locked="0" layoutInCell="1" allowOverlap="1" wp14:anchorId="17D1B9E6" wp14:editId="6B5B47A1">
            <wp:simplePos x="0" y="0"/>
            <wp:positionH relativeFrom="margin">
              <wp:posOffset>93980</wp:posOffset>
            </wp:positionH>
            <wp:positionV relativeFrom="paragraph">
              <wp:posOffset>76835</wp:posOffset>
            </wp:positionV>
            <wp:extent cx="1297751" cy="1560786"/>
            <wp:effectExtent l="0" t="0" r="0" b="1905"/>
            <wp:wrapNone/>
            <wp:docPr id="10" name="Picture 1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751" cy="1560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B2E">
        <w:rPr>
          <w:rFonts w:cs="Arial"/>
          <w:noProof/>
          <w:szCs w:val="32"/>
          <w:lang w:val="en-NZ" w:eastAsia="en-NZ"/>
        </w:rPr>
        <w:t>We</w:t>
      </w:r>
      <w:r>
        <w:t xml:space="preserve"> work to make the lives of disabled people </w:t>
      </w:r>
      <w:r w:rsidR="004349A3">
        <w:t xml:space="preserve">/ </w:t>
      </w:r>
      <w:r w:rsidR="004349A3" w:rsidRPr="004349A3">
        <w:rPr>
          <w:b/>
        </w:rPr>
        <w:t>wh</w:t>
      </w:r>
      <w:r w:rsidR="004349A3" w:rsidRPr="004349A3">
        <w:rPr>
          <w:rFonts w:cs="Arial"/>
          <w:b/>
        </w:rPr>
        <w:t>ā</w:t>
      </w:r>
      <w:r w:rsidR="004349A3" w:rsidRPr="004349A3">
        <w:rPr>
          <w:b/>
        </w:rPr>
        <w:t>nau hau</w:t>
      </w:r>
      <w:r w:rsidR="004349A3" w:rsidRPr="004349A3">
        <w:rPr>
          <w:rFonts w:cs="Arial"/>
          <w:b/>
        </w:rPr>
        <w:t>ā</w:t>
      </w:r>
      <w:r w:rsidR="004349A3">
        <w:t xml:space="preserve"> </w:t>
      </w:r>
      <w:r>
        <w:t>better.</w:t>
      </w:r>
    </w:p>
    <w:p w14:paraId="540CF82B" w14:textId="6E79CF26" w:rsidR="00DB634B" w:rsidRDefault="00DB634B" w:rsidP="00F83480"/>
    <w:p w14:paraId="6EA6E061" w14:textId="520CE1DC" w:rsidR="00A46F96" w:rsidRDefault="00DB634B" w:rsidP="00F83480">
      <w:r w:rsidRPr="005B64A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1134E4AE" wp14:editId="27D7CF38">
                <wp:simplePos x="0" y="0"/>
                <wp:positionH relativeFrom="column">
                  <wp:posOffset>2150533</wp:posOffset>
                </wp:positionH>
                <wp:positionV relativeFrom="paragraph">
                  <wp:posOffset>228600</wp:posOffset>
                </wp:positionV>
                <wp:extent cx="3686175" cy="4645872"/>
                <wp:effectExtent l="0" t="0" r="9525" b="2540"/>
                <wp:wrapNone/>
                <wp:docPr id="21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86175" cy="46458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8EF38" id="Rectangle 20" o:spid="_x0000_s1026" style="position:absolute;margin-left:169.35pt;margin-top:18pt;width:290.25pt;height:365.8pt;z-index:-2514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" fillcolor="#bdd6ee [1304]" stroked="f" strokeweight="1pt">
                <v:path arrowok="t"/>
              </v:rect>
            </w:pict>
          </mc:Fallback>
        </mc:AlternateContent>
      </w:r>
      <w:r w:rsidR="00A46F96">
        <w:tab/>
      </w:r>
    </w:p>
    <w:p w14:paraId="6401ED7A" w14:textId="304F6B2C" w:rsidR="00A46F96" w:rsidRDefault="007D01E3" w:rsidP="00A46F96">
      <w:pPr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52800" behindDoc="0" locked="0" layoutInCell="1" allowOverlap="1" wp14:anchorId="4458F78C" wp14:editId="1D356832">
            <wp:simplePos x="0" y="0"/>
            <wp:positionH relativeFrom="column">
              <wp:posOffset>-203200</wp:posOffset>
            </wp:positionH>
            <wp:positionV relativeFrom="paragraph">
              <wp:posOffset>316442</wp:posOffset>
            </wp:positionV>
            <wp:extent cx="2008505" cy="2008505"/>
            <wp:effectExtent l="0" t="0" r="0" b="0"/>
            <wp:wrapThrough wrapText="bothSides">
              <wp:wrapPolygon edited="0">
                <wp:start x="12087" y="1229"/>
                <wp:lineTo x="4097" y="2458"/>
                <wp:lineTo x="0" y="3483"/>
                <wp:lineTo x="0" y="4917"/>
                <wp:lineTo x="1639" y="8195"/>
                <wp:lineTo x="2868" y="11473"/>
                <wp:lineTo x="2049" y="18848"/>
                <wp:lineTo x="3073" y="20077"/>
                <wp:lineTo x="18233" y="20077"/>
                <wp:lineTo x="18848" y="14751"/>
                <wp:lineTo x="18438" y="11882"/>
                <wp:lineTo x="18233" y="11473"/>
                <wp:lineTo x="21306" y="5531"/>
                <wp:lineTo x="21306" y="3688"/>
                <wp:lineTo x="19872" y="3073"/>
                <wp:lineTo x="14136" y="1229"/>
                <wp:lineTo x="12087" y="1229"/>
              </wp:wrapPolygon>
            </wp:wrapThrough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riends support good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505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34B" w:rsidRPr="00DB634B">
        <w:t>We use the words</w:t>
      </w:r>
      <w:r w:rsidR="00DB634B">
        <w:rPr>
          <w:b/>
        </w:rPr>
        <w:t xml:space="preserve"> w</w:t>
      </w:r>
      <w:r w:rsidR="00DB634B" w:rsidRPr="004349A3">
        <w:rPr>
          <w:b/>
        </w:rPr>
        <w:t>h</w:t>
      </w:r>
      <w:r w:rsidR="00DB634B" w:rsidRPr="004349A3">
        <w:rPr>
          <w:rFonts w:cs="Arial"/>
          <w:b/>
        </w:rPr>
        <w:t>ā</w:t>
      </w:r>
      <w:r w:rsidR="00DB634B" w:rsidRPr="004349A3">
        <w:rPr>
          <w:b/>
        </w:rPr>
        <w:t>nau hau</w:t>
      </w:r>
      <w:r w:rsidR="00DB634B" w:rsidRPr="004349A3">
        <w:rPr>
          <w:rFonts w:cs="Arial"/>
          <w:b/>
        </w:rPr>
        <w:t>ā</w:t>
      </w:r>
      <w:r w:rsidR="00DB634B">
        <w:rPr>
          <w:rFonts w:cs="Arial"/>
          <w:b/>
        </w:rPr>
        <w:t xml:space="preserve"> </w:t>
      </w:r>
      <w:r w:rsidR="00DB634B">
        <w:rPr>
          <w:rFonts w:cs="Arial"/>
        </w:rPr>
        <w:t>to describe a disabled person who feels a sense of belonging with a group of people of their own choosing.</w:t>
      </w:r>
    </w:p>
    <w:p w14:paraId="6A2263A8" w14:textId="6143C160" w:rsidR="00DB634B" w:rsidRDefault="00DB634B" w:rsidP="00A46F96">
      <w:pPr>
        <w:rPr>
          <w:rFonts w:cs="Arial"/>
        </w:rPr>
      </w:pPr>
    </w:p>
    <w:p w14:paraId="19A7CF57" w14:textId="533FC4B2" w:rsidR="00DB634B" w:rsidRDefault="00DB634B" w:rsidP="00A46F96">
      <w:pPr>
        <w:rPr>
          <w:rFonts w:cs="Arial"/>
        </w:rPr>
      </w:pPr>
    </w:p>
    <w:p w14:paraId="34F2E36A" w14:textId="7A2B633A" w:rsidR="00DB634B" w:rsidRDefault="00DB634B" w:rsidP="00A46F96">
      <w:pPr>
        <w:rPr>
          <w:rFonts w:cs="Arial"/>
        </w:rPr>
      </w:pPr>
      <w:r>
        <w:rPr>
          <w:rFonts w:cs="Arial"/>
        </w:rPr>
        <w:t>This group of people might be:</w:t>
      </w:r>
    </w:p>
    <w:p w14:paraId="738C3B8A" w14:textId="6D8AA499" w:rsidR="00DB634B" w:rsidRPr="00DB634B" w:rsidRDefault="007D01E3" w:rsidP="00DB634B">
      <w:pPr>
        <w:pStyle w:val="ListParagraph"/>
        <w:numPr>
          <w:ilvl w:val="0"/>
          <w:numId w:val="27"/>
        </w:numPr>
        <w:ind w:left="4253" w:hanging="567"/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8896" behindDoc="0" locked="0" layoutInCell="1" allowOverlap="1" wp14:anchorId="088F9651" wp14:editId="24EAF944">
            <wp:simplePos x="0" y="0"/>
            <wp:positionH relativeFrom="column">
              <wp:posOffset>166</wp:posOffset>
            </wp:positionH>
            <wp:positionV relativeFrom="page">
              <wp:posOffset>7619788</wp:posOffset>
            </wp:positionV>
            <wp:extent cx="1602105" cy="1853123"/>
            <wp:effectExtent l="0" t="0" r="0" b="0"/>
            <wp:wrapNone/>
            <wp:docPr id="2034063012" name="Picture 203406301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063012" name="Picture 203406301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105" cy="1853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34B" w:rsidRPr="00DB634B">
        <w:rPr>
          <w:rFonts w:cs="Arial"/>
        </w:rPr>
        <w:t>whānau / family</w:t>
      </w:r>
    </w:p>
    <w:p w14:paraId="1415104A" w14:textId="39547792" w:rsidR="00DB634B" w:rsidRPr="00DB634B" w:rsidRDefault="00DB634B" w:rsidP="00DB634B">
      <w:pPr>
        <w:pStyle w:val="ListParagraph"/>
        <w:numPr>
          <w:ilvl w:val="0"/>
          <w:numId w:val="27"/>
        </w:numPr>
        <w:ind w:left="4253" w:hanging="567"/>
        <w:rPr>
          <w:rFonts w:cs="Arial"/>
        </w:rPr>
      </w:pPr>
      <w:r w:rsidRPr="00DB634B">
        <w:rPr>
          <w:rFonts w:cs="Arial"/>
        </w:rPr>
        <w:t>iwi /hapū</w:t>
      </w:r>
    </w:p>
    <w:p w14:paraId="44B75FE1" w14:textId="49E60DAF" w:rsidR="00DB634B" w:rsidRPr="00DB634B" w:rsidRDefault="00DB634B" w:rsidP="00DB634B">
      <w:pPr>
        <w:pStyle w:val="ListParagraph"/>
        <w:numPr>
          <w:ilvl w:val="0"/>
          <w:numId w:val="27"/>
        </w:numPr>
        <w:ind w:left="4253" w:hanging="567"/>
        <w:rPr>
          <w:rFonts w:cs="Arial"/>
        </w:rPr>
      </w:pPr>
      <w:r w:rsidRPr="00DB634B">
        <w:rPr>
          <w:rFonts w:cs="Arial"/>
        </w:rPr>
        <w:t>community groups.</w:t>
      </w:r>
    </w:p>
    <w:p w14:paraId="12FACEEB" w14:textId="7FD3BF66" w:rsidR="00A46F96" w:rsidRDefault="00DB634B" w:rsidP="00A46F96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18816" behindDoc="0" locked="0" layoutInCell="1" allowOverlap="1" wp14:anchorId="0FBB9DFF" wp14:editId="65697AE5">
            <wp:simplePos x="0" y="0"/>
            <wp:positionH relativeFrom="column">
              <wp:posOffset>-47625</wp:posOffset>
            </wp:positionH>
            <wp:positionV relativeFrom="paragraph">
              <wp:posOffset>85937</wp:posOffset>
            </wp:positionV>
            <wp:extent cx="1765935" cy="1695450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B2E">
        <w:t>We</w:t>
      </w:r>
      <w:r w:rsidR="00820C90">
        <w:t xml:space="preserve"> support</w:t>
      </w:r>
      <w:r w:rsidR="00A46F96">
        <w:t xml:space="preserve"> people of all:</w:t>
      </w:r>
    </w:p>
    <w:p w14:paraId="3AE0D394" w14:textId="6CFF0F3A" w:rsidR="00A46F96" w:rsidRDefault="00A46F96" w:rsidP="00A46F96">
      <w:pPr>
        <w:pStyle w:val="Listtoplevel"/>
      </w:pPr>
      <w:r>
        <w:t>ages</w:t>
      </w:r>
    </w:p>
    <w:p w14:paraId="3E12F9BA" w14:textId="41E5BE4B" w:rsidR="00932319" w:rsidRDefault="00932319" w:rsidP="00A46F96">
      <w:pPr>
        <w:pStyle w:val="Listtoplevel"/>
      </w:pPr>
      <w:r>
        <w:t>disabilities</w:t>
      </w:r>
    </w:p>
    <w:p w14:paraId="6A9BDA87" w14:textId="21DD81A4" w:rsidR="00A46F96" w:rsidRDefault="00A46F96" w:rsidP="00932319">
      <w:pPr>
        <w:pStyle w:val="Listtoplevel"/>
        <w:rPr>
          <w:b/>
          <w:bCs/>
        </w:rPr>
      </w:pPr>
      <w:r w:rsidRPr="00932319">
        <w:rPr>
          <w:b/>
          <w:bCs/>
        </w:rPr>
        <w:t>cultures</w:t>
      </w:r>
      <w:r w:rsidR="00932319" w:rsidRPr="00932319">
        <w:rPr>
          <w:b/>
          <w:bCs/>
        </w:rPr>
        <w:t>.</w:t>
      </w:r>
    </w:p>
    <w:p w14:paraId="2E7F4652" w14:textId="6DCB5835" w:rsidR="005B64A0" w:rsidRDefault="00952270" w:rsidP="005B64A0">
      <w:pPr>
        <w:pStyle w:val="Listtoplevel"/>
        <w:numPr>
          <w:ilvl w:val="0"/>
          <w:numId w:val="0"/>
        </w:numPr>
        <w:ind w:left="3686"/>
        <w:rPr>
          <w:b/>
          <w:bCs/>
        </w:rPr>
      </w:pPr>
      <w:r>
        <w:rPr>
          <w:lang w:val="en-NZ" w:eastAsia="en-NZ"/>
        </w:rPr>
        <w:drawing>
          <wp:anchor distT="0" distB="0" distL="114300" distR="114300" simplePos="0" relativeHeight="251717632" behindDoc="0" locked="0" layoutInCell="1" allowOverlap="1" wp14:anchorId="628817A4" wp14:editId="1A9C9130">
            <wp:simplePos x="0" y="0"/>
            <wp:positionH relativeFrom="column">
              <wp:posOffset>-102870</wp:posOffset>
            </wp:positionH>
            <wp:positionV relativeFrom="page">
              <wp:posOffset>3985260</wp:posOffset>
            </wp:positionV>
            <wp:extent cx="1821180" cy="139128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8C2E26" w14:textId="450288E3" w:rsidR="005B64A0" w:rsidRDefault="00DB634B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 w:rsidRPr="005B64A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47840" behindDoc="1" locked="0" layoutInCell="1" allowOverlap="1" wp14:anchorId="5D580F47" wp14:editId="037AAACB">
                <wp:simplePos x="0" y="0"/>
                <wp:positionH relativeFrom="column">
                  <wp:posOffset>2201333</wp:posOffset>
                </wp:positionH>
                <wp:positionV relativeFrom="paragraph">
                  <wp:posOffset>52493</wp:posOffset>
                </wp:positionV>
                <wp:extent cx="3686175" cy="3369734"/>
                <wp:effectExtent l="0" t="0" r="9525" b="2540"/>
                <wp:wrapNone/>
                <wp:docPr id="146858684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86175" cy="33697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A200F" id="Rectangle 20" o:spid="_x0000_s1026" style="position:absolute;margin-left:173.35pt;margin-top:4.15pt;width:290.25pt;height:265.35pt;z-index:-2515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" fillcolor="#bdd6ee [1304]" stroked="f" strokeweight="1pt">
                <v:path arrowok="t"/>
              </v:rect>
            </w:pict>
          </mc:Fallback>
        </mc:AlternateContent>
      </w:r>
    </w:p>
    <w:p w14:paraId="3836E4CB" w14:textId="14111124" w:rsidR="005B64A0" w:rsidRDefault="0031257E" w:rsidP="005B64A0">
      <w:r>
        <w:rPr>
          <w:b/>
          <w:bCs/>
        </w:rPr>
        <w:t xml:space="preserve">Culture </w:t>
      </w:r>
      <w:r w:rsidR="005B64A0">
        <w:t>is a way of:</w:t>
      </w:r>
    </w:p>
    <w:p w14:paraId="78EDED75" w14:textId="256D7BDA" w:rsidR="005B64A0" w:rsidRPr="005B64A0" w:rsidRDefault="005B64A0" w:rsidP="005B64A0">
      <w:pPr>
        <w:pStyle w:val="Listtoplevel"/>
      </w:pPr>
      <w:r w:rsidRPr="005B64A0">
        <w:t>thinking that a group shares</w:t>
      </w:r>
    </w:p>
    <w:p w14:paraId="21878EFE" w14:textId="3DD3B3B3" w:rsidR="005B64A0" w:rsidRDefault="00952270" w:rsidP="005B64A0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854848" behindDoc="0" locked="0" layoutInCell="1" allowOverlap="1" wp14:anchorId="5A8ECF15" wp14:editId="13F6E4BF">
            <wp:simplePos x="0" y="0"/>
            <wp:positionH relativeFrom="column">
              <wp:posOffset>270510</wp:posOffset>
            </wp:positionH>
            <wp:positionV relativeFrom="paragraph">
              <wp:posOffset>647488</wp:posOffset>
            </wp:positionV>
            <wp:extent cx="1195705" cy="1659255"/>
            <wp:effectExtent l="0" t="0" r="4445" b="0"/>
            <wp:wrapThrough wrapText="bothSides">
              <wp:wrapPolygon edited="0">
                <wp:start x="0" y="0"/>
                <wp:lineTo x="0" y="21327"/>
                <wp:lineTo x="21336" y="21327"/>
                <wp:lineTo x="21336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New Zealand NZ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705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64A0" w:rsidRPr="005B64A0">
        <w:t>doing things as a group.</w:t>
      </w:r>
    </w:p>
    <w:p w14:paraId="002D8086" w14:textId="60D3F10F" w:rsidR="005B64A0" w:rsidRPr="005B64A0" w:rsidRDefault="005B64A0" w:rsidP="005B64A0"/>
    <w:p w14:paraId="2C35459E" w14:textId="5450FE00" w:rsidR="00932319" w:rsidRDefault="00932319" w:rsidP="005B64A0"/>
    <w:p w14:paraId="17C7B722" w14:textId="09BCA708" w:rsidR="005B64A0" w:rsidRDefault="005B64A0" w:rsidP="005B64A0">
      <w:r>
        <w:t>There are many different cultures in Aotearoa New Zealand.</w:t>
      </w:r>
    </w:p>
    <w:p w14:paraId="36A76526" w14:textId="4FFBCBFE" w:rsidR="005B64A0" w:rsidRDefault="005B64A0" w:rsidP="005B64A0"/>
    <w:p w14:paraId="102C00AB" w14:textId="562E9379" w:rsidR="005B64A0" w:rsidRDefault="005B64A0" w:rsidP="005B64A0"/>
    <w:p w14:paraId="3E621958" w14:textId="77777777" w:rsidR="00DB634B" w:rsidRDefault="00DB634B">
      <w:pPr>
        <w:spacing w:line="240" w:lineRule="auto"/>
        <w:ind w:left="0"/>
      </w:pPr>
      <w:r>
        <w:br w:type="page"/>
      </w:r>
    </w:p>
    <w:p w14:paraId="0BBCD508" w14:textId="40A813B4" w:rsidR="005B64A0" w:rsidRDefault="00DB634B" w:rsidP="005B64A0">
      <w:r w:rsidRPr="005B64A0">
        <w:rPr>
          <w:b/>
          <w:bCs/>
          <w:noProof/>
          <w:color w:val="000000" w:themeColor="text1"/>
          <w:lang w:val="en-NZ" w:eastAsia="en-NZ"/>
        </w:rPr>
        <w:lastRenderedPageBreak/>
        <w:drawing>
          <wp:anchor distT="0" distB="0" distL="114300" distR="114300" simplePos="0" relativeHeight="251710464" behindDoc="0" locked="0" layoutInCell="1" allowOverlap="1" wp14:anchorId="51F6E92F" wp14:editId="01B2334E">
            <wp:simplePos x="0" y="0"/>
            <wp:positionH relativeFrom="column">
              <wp:posOffset>-218652</wp:posOffset>
            </wp:positionH>
            <wp:positionV relativeFrom="page">
              <wp:posOffset>812800</wp:posOffset>
            </wp:positionV>
            <wp:extent cx="1834515" cy="136144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64A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4C6ED8FF" wp14:editId="2C66E87E">
                <wp:simplePos x="0" y="0"/>
                <wp:positionH relativeFrom="column">
                  <wp:posOffset>2082800</wp:posOffset>
                </wp:positionH>
                <wp:positionV relativeFrom="paragraph">
                  <wp:posOffset>-118533</wp:posOffset>
                </wp:positionV>
                <wp:extent cx="3686175" cy="2963333"/>
                <wp:effectExtent l="0" t="0" r="9525" b="8890"/>
                <wp:wrapNone/>
                <wp:docPr id="2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86175" cy="29633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4BA401" id="Rectangle 20" o:spid="_x0000_s1026" style="position:absolute;margin-left:164pt;margin-top:-9.35pt;width:290.25pt;height:233.35pt;z-index:-25146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" fillcolor="#bdd6ee [1304]" stroked="f" strokeweight="1pt">
                <v:path arrowok="t"/>
              </v:rect>
            </w:pict>
          </mc:Fallback>
        </mc:AlternateContent>
      </w:r>
      <w:r w:rsidR="005B64A0">
        <w:t xml:space="preserve">Some examples of the different </w:t>
      </w:r>
      <w:r w:rsidR="005B64A0" w:rsidRPr="00DB634B">
        <w:rPr>
          <w:b/>
        </w:rPr>
        <w:t>cultures</w:t>
      </w:r>
      <w:r w:rsidR="005B64A0">
        <w:t xml:space="preserve"> are:</w:t>
      </w:r>
    </w:p>
    <w:p w14:paraId="20B13FF3" w14:textId="104BA28F" w:rsidR="005B64A0" w:rsidRDefault="005B64A0" w:rsidP="005B64A0">
      <w:pPr>
        <w:pStyle w:val="Listtoplevel"/>
      </w:pPr>
      <w:r>
        <w:t>Māori culture</w:t>
      </w:r>
    </w:p>
    <w:p w14:paraId="4B14B39B" w14:textId="389986F0" w:rsidR="005B64A0" w:rsidRDefault="00DB634B" w:rsidP="005B64A0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741184" behindDoc="0" locked="0" layoutInCell="1" allowOverlap="1" wp14:anchorId="48E3E309" wp14:editId="02F1E340">
            <wp:simplePos x="0" y="0"/>
            <wp:positionH relativeFrom="column">
              <wp:posOffset>-24130</wp:posOffset>
            </wp:positionH>
            <wp:positionV relativeFrom="page">
              <wp:posOffset>2371090</wp:posOffset>
            </wp:positionV>
            <wp:extent cx="1638300" cy="1638300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64A0">
        <w:t>Pasifika culture</w:t>
      </w:r>
    </w:p>
    <w:p w14:paraId="03FFC56A" w14:textId="02274BF4" w:rsidR="00A46F96" w:rsidRDefault="005B64A0" w:rsidP="005B64A0">
      <w:pPr>
        <w:pStyle w:val="Listtoplevel"/>
      </w:pPr>
      <w:r>
        <w:t>Deaf culture.</w:t>
      </w:r>
    </w:p>
    <w:p w14:paraId="1D5D0343" w14:textId="26721869" w:rsidR="00DB634B" w:rsidRDefault="00DB634B" w:rsidP="00A46F96"/>
    <w:p w14:paraId="1452E65A" w14:textId="021F3543" w:rsidR="00DB634B" w:rsidRDefault="007D01E3" w:rsidP="00A46F96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9840" behindDoc="0" locked="0" layoutInCell="1" allowOverlap="1" wp14:anchorId="1944E5C8" wp14:editId="14A7BE95">
            <wp:simplePos x="0" y="0"/>
            <wp:positionH relativeFrom="column">
              <wp:posOffset>-103717</wp:posOffset>
            </wp:positionH>
            <wp:positionV relativeFrom="paragraph">
              <wp:posOffset>264348</wp:posOffset>
            </wp:positionV>
            <wp:extent cx="1682497" cy="1230086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497" cy="1230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6D40D" w14:textId="694A71AF" w:rsidR="00A46F96" w:rsidRDefault="00A46F96" w:rsidP="00A46F96">
      <w:r>
        <w:t>CCS Disability Action works with lots of different groups including:</w:t>
      </w:r>
    </w:p>
    <w:p w14:paraId="1BB054DB" w14:textId="07ACB528" w:rsidR="00932319" w:rsidRDefault="009E3B2E" w:rsidP="00A46F96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781120" behindDoc="0" locked="0" layoutInCell="1" allowOverlap="1" wp14:anchorId="615003A2" wp14:editId="024713AE">
            <wp:simplePos x="0" y="0"/>
            <wp:positionH relativeFrom="margin">
              <wp:posOffset>0</wp:posOffset>
            </wp:positionH>
            <wp:positionV relativeFrom="paragraph">
              <wp:posOffset>438996</wp:posOffset>
            </wp:positionV>
            <wp:extent cx="1354667" cy="1354667"/>
            <wp:effectExtent l="0" t="0" r="0" b="0"/>
            <wp:wrapNone/>
            <wp:docPr id="49989404" name="Picture 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89404" name="Picture 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667" cy="1354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F96">
        <w:t>disabled people</w:t>
      </w:r>
    </w:p>
    <w:p w14:paraId="35448E5B" w14:textId="7803B204" w:rsidR="00A46F96" w:rsidRDefault="009E3B2E" w:rsidP="00932319">
      <w:pPr>
        <w:pStyle w:val="Listtoplevel"/>
      </w:pPr>
      <w:r>
        <w:t xml:space="preserve">the </w:t>
      </w:r>
      <w:r w:rsidR="00932319" w:rsidRPr="00932319">
        <w:t>whānau</w:t>
      </w:r>
      <w:r w:rsidR="00932319">
        <w:t xml:space="preserve"> / family of disabled people</w:t>
      </w:r>
      <w:r w:rsidR="00A46F96">
        <w:t xml:space="preserve"> </w:t>
      </w:r>
    </w:p>
    <w:p w14:paraId="283F34FC" w14:textId="334A48A3" w:rsidR="00DB634B" w:rsidRDefault="007D01E3" w:rsidP="00DB634B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650560" behindDoc="0" locked="0" layoutInCell="1" allowOverlap="1" wp14:anchorId="1548E147" wp14:editId="7BCAB181">
            <wp:simplePos x="0" y="0"/>
            <wp:positionH relativeFrom="margin">
              <wp:posOffset>-101177</wp:posOffset>
            </wp:positionH>
            <wp:positionV relativeFrom="paragraph">
              <wp:posOffset>386080</wp:posOffset>
            </wp:positionV>
            <wp:extent cx="1496669" cy="1219200"/>
            <wp:effectExtent l="0" t="0" r="2540" b="0"/>
            <wp:wrapNone/>
            <wp:docPr id="190" name="Picture 19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669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34B">
        <w:t xml:space="preserve">iwi / </w:t>
      </w:r>
      <w:r w:rsidR="00932319">
        <w:t>h</w:t>
      </w:r>
      <w:r w:rsidR="00A46F96">
        <w:t xml:space="preserve">apū </w:t>
      </w:r>
    </w:p>
    <w:p w14:paraId="617B2708" w14:textId="545A9D1D" w:rsidR="00A46F96" w:rsidRDefault="00A46F96" w:rsidP="00DB634B">
      <w:pPr>
        <w:pStyle w:val="Listtoplevel"/>
      </w:pPr>
      <w:r>
        <w:t>support services</w:t>
      </w:r>
    </w:p>
    <w:p w14:paraId="4C9535CC" w14:textId="1A13E695" w:rsidR="00A46F96" w:rsidRDefault="004F3783" w:rsidP="00A46F96">
      <w:pPr>
        <w:pStyle w:val="Listtoplevel"/>
      </w:pPr>
      <w:r w:rsidRPr="00A66A6D">
        <w:rPr>
          <w:szCs w:val="32"/>
          <w:lang w:val="en-NZ" w:eastAsia="en-NZ"/>
        </w:rPr>
        <w:drawing>
          <wp:anchor distT="0" distB="0" distL="114300" distR="114300" simplePos="0" relativeHeight="251620864" behindDoc="0" locked="0" layoutInCell="1" allowOverlap="1" wp14:anchorId="60FAD3BA" wp14:editId="2A08A405">
            <wp:simplePos x="0" y="0"/>
            <wp:positionH relativeFrom="margin">
              <wp:posOffset>-101600</wp:posOffset>
            </wp:positionH>
            <wp:positionV relativeFrom="paragraph">
              <wp:posOffset>395755</wp:posOffset>
            </wp:positionV>
            <wp:extent cx="1578428" cy="1050441"/>
            <wp:effectExtent l="0" t="0" r="0" b="3810"/>
            <wp:wrapNone/>
            <wp:docPr id="68" name="Picture 6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8428" cy="10504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F96">
        <w:t>education</w:t>
      </w:r>
      <w:r w:rsidR="009E3B2E">
        <w:t xml:space="preserve"> like schools / colleges</w:t>
      </w:r>
    </w:p>
    <w:p w14:paraId="407F93AF" w14:textId="7911BD2F" w:rsidR="00A46F96" w:rsidRDefault="009E3B2E" w:rsidP="00A46F96">
      <w:pPr>
        <w:pStyle w:val="Listtoplevel"/>
      </w:pPr>
      <w:r>
        <w:t xml:space="preserve">the </w:t>
      </w:r>
      <w:r w:rsidR="007D01E3">
        <w:t>New Zealand G</w:t>
      </w:r>
      <w:r w:rsidR="00A46F96">
        <w:t>overnment</w:t>
      </w:r>
      <w:r w:rsidR="007D01E3">
        <w:t>.</w:t>
      </w:r>
    </w:p>
    <w:p w14:paraId="2F6860CB" w14:textId="0B9F8028" w:rsidR="001A205D" w:rsidRDefault="001A205D" w:rsidP="001A205D">
      <w:pPr>
        <w:pStyle w:val="Heading1"/>
      </w:pPr>
      <w:r>
        <w:lastRenderedPageBreak/>
        <w:t>Our foundation stat</w:t>
      </w:r>
      <w:r w:rsidR="00F83480">
        <w:t>e</w:t>
      </w:r>
      <w:r>
        <w:t>ment</w:t>
      </w:r>
    </w:p>
    <w:p w14:paraId="4CBEEABE" w14:textId="77777777" w:rsidR="001A205D" w:rsidRDefault="001A205D" w:rsidP="006D66C1"/>
    <w:p w14:paraId="08DEB0FA" w14:textId="5F514A08" w:rsidR="001A205D" w:rsidRDefault="00D04E14" w:rsidP="006D66C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464AA3A9" wp14:editId="28890B7D">
                <wp:simplePos x="0" y="0"/>
                <wp:positionH relativeFrom="column">
                  <wp:posOffset>2220595</wp:posOffset>
                </wp:positionH>
                <wp:positionV relativeFrom="paragraph">
                  <wp:posOffset>267789</wp:posOffset>
                </wp:positionV>
                <wp:extent cx="3545205" cy="827314"/>
                <wp:effectExtent l="0" t="0" r="0" b="0"/>
                <wp:wrapNone/>
                <wp:docPr id="19813350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8273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3ABF1" id="Rectangle 19" o:spid="_x0000_s1026" style="position:absolute;margin-left:174.85pt;margin-top:21.1pt;width:279.15pt;height:65.15pt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" fillcolor="#bdd6ee [1304]" stroked="f" strokeweight="1pt">
                <v:path arrowok="t"/>
              </v:rect>
            </w:pict>
          </mc:Fallback>
        </mc:AlternateContent>
      </w:r>
      <w:r w:rsidR="009603DC">
        <w:rPr>
          <w:noProof/>
          <w:lang w:val="en-NZ" w:eastAsia="en-NZ"/>
        </w:rPr>
        <w:drawing>
          <wp:anchor distT="0" distB="0" distL="114300" distR="114300" simplePos="0" relativeHeight="251623936" behindDoc="0" locked="0" layoutInCell="1" allowOverlap="1" wp14:anchorId="1130E41D" wp14:editId="2C8A92AD">
            <wp:simplePos x="0" y="0"/>
            <wp:positionH relativeFrom="column">
              <wp:posOffset>0</wp:posOffset>
            </wp:positionH>
            <wp:positionV relativeFrom="paragraph">
              <wp:posOffset>153670</wp:posOffset>
            </wp:positionV>
            <wp:extent cx="1602376" cy="1001485"/>
            <wp:effectExtent l="0" t="0" r="0" b="0"/>
            <wp:wrapNone/>
            <wp:docPr id="511450436" name="Picture 51145043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450436" name="Picture 51145043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376" cy="1001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E23730" w14:textId="40D24FEF" w:rsidR="006D66C1" w:rsidRDefault="006D66C1" w:rsidP="006D66C1">
      <w:r>
        <w:t xml:space="preserve">A </w:t>
      </w:r>
      <w:r w:rsidRPr="006D66C1">
        <w:rPr>
          <w:b/>
          <w:bCs/>
        </w:rPr>
        <w:t>foundation statement</w:t>
      </w:r>
      <w:r>
        <w:t xml:space="preserve"> is the main idea that a group is built on.</w:t>
      </w:r>
    </w:p>
    <w:p w14:paraId="346C1497" w14:textId="24BA5B33" w:rsidR="006D66C1" w:rsidRDefault="006D66C1" w:rsidP="006D66C1"/>
    <w:p w14:paraId="4CB40242" w14:textId="0914739D" w:rsidR="006D66C1" w:rsidRDefault="006D66C1" w:rsidP="006D66C1"/>
    <w:p w14:paraId="463DF083" w14:textId="3CD6BC5F" w:rsidR="009E3B2E" w:rsidRDefault="008E1621" w:rsidP="009E3B2E">
      <w:r>
        <w:rPr>
          <w:noProof/>
          <w:lang w:val="en-NZ" w:eastAsia="en-NZ"/>
        </w:rPr>
        <w:drawing>
          <wp:anchor distT="0" distB="0" distL="114300" distR="114300" simplePos="0" relativeHeight="251784192" behindDoc="0" locked="0" layoutInCell="1" allowOverlap="1" wp14:anchorId="5F93345A" wp14:editId="5B29CFA3">
            <wp:simplePos x="0" y="0"/>
            <wp:positionH relativeFrom="margin">
              <wp:posOffset>-23495</wp:posOffset>
            </wp:positionH>
            <wp:positionV relativeFrom="paragraph">
              <wp:posOffset>213995</wp:posOffset>
            </wp:positionV>
            <wp:extent cx="1625600" cy="1333500"/>
            <wp:effectExtent l="0" t="0" r="0" b="0"/>
            <wp:wrapNone/>
            <wp:docPr id="1213808943" name="Picture 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808943" name="Picture 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B2E">
        <w:rPr>
          <w:noProof/>
          <w:lang w:eastAsia="en-NZ"/>
        </w:rPr>
        <w:t>Our</w:t>
      </w:r>
      <w:r w:rsidR="001A205D">
        <w:t xml:space="preserve"> foundation statement </w:t>
      </w:r>
      <w:r w:rsidR="009E3B2E">
        <w:t xml:space="preserve">says: </w:t>
      </w:r>
    </w:p>
    <w:p w14:paraId="315EAAC4" w14:textId="15056D85" w:rsidR="006D66C1" w:rsidRDefault="009E3B2E" w:rsidP="00A43DA7">
      <w:pPr>
        <w:pStyle w:val="Listtoplevel"/>
      </w:pPr>
      <w:r>
        <w:t xml:space="preserve">who we are </w:t>
      </w:r>
    </w:p>
    <w:p w14:paraId="42007AD2" w14:textId="290452F6" w:rsidR="009E3B2E" w:rsidRDefault="009E3B2E" w:rsidP="00CE6D33">
      <w:pPr>
        <w:pStyle w:val="ListParagraph"/>
      </w:pPr>
      <w:r>
        <w:t>what we believe.</w:t>
      </w:r>
    </w:p>
    <w:p w14:paraId="4A8DF408" w14:textId="77777777" w:rsidR="0009181F" w:rsidRDefault="0009181F" w:rsidP="006D66C1"/>
    <w:p w14:paraId="17C9E6BD" w14:textId="543629C5" w:rsidR="006D66C1" w:rsidRDefault="009E3B2E" w:rsidP="006D66C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418FF7C4" wp14:editId="6E0F836B">
                <wp:simplePos x="0" y="0"/>
                <wp:positionH relativeFrom="column">
                  <wp:posOffset>2220686</wp:posOffset>
                </wp:positionH>
                <wp:positionV relativeFrom="paragraph">
                  <wp:posOffset>231866</wp:posOffset>
                </wp:positionV>
                <wp:extent cx="3545205" cy="1948543"/>
                <wp:effectExtent l="0" t="0" r="0" b="0"/>
                <wp:wrapNone/>
                <wp:docPr id="148753449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45205" cy="194854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1222AA" id="Rectangle 18" o:spid="_x0000_s1026" style="position:absolute;margin-left:174.85pt;margin-top:18.25pt;width:279.15pt;height:153.45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" fillcolor="#fff2cc [663]" stroked="f"/>
            </w:pict>
          </mc:Fallback>
        </mc:AlternateContent>
      </w:r>
    </w:p>
    <w:p w14:paraId="133B4D9E" w14:textId="3CED57E3" w:rsidR="009E3B2E" w:rsidRDefault="006E2C9E" w:rsidP="009E3B2E">
      <w:r>
        <w:rPr>
          <w:noProof/>
          <w:lang w:val="en-NZ" w:eastAsia="en-NZ"/>
        </w:rPr>
        <w:drawing>
          <wp:anchor distT="0" distB="0" distL="114300" distR="114300" simplePos="0" relativeHeight="251624960" behindDoc="0" locked="0" layoutInCell="1" allowOverlap="1" wp14:anchorId="67CF5912" wp14:editId="64318C97">
            <wp:simplePos x="0" y="0"/>
            <wp:positionH relativeFrom="column">
              <wp:posOffset>-74295</wp:posOffset>
            </wp:positionH>
            <wp:positionV relativeFrom="paragraph">
              <wp:posOffset>269875</wp:posOffset>
            </wp:positionV>
            <wp:extent cx="1902136" cy="1023257"/>
            <wp:effectExtent l="0" t="0" r="0" b="0"/>
            <wp:wrapNone/>
            <wp:docPr id="42857593" name="Picture 3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57593" name="Picture 3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136" cy="1023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B2E">
        <w:t xml:space="preserve">Our foundation statement is </w:t>
      </w:r>
      <w:r w:rsidR="00D04E14">
        <w:t>a saying written in te reo</w:t>
      </w:r>
      <w:r w:rsidR="009E3B2E">
        <w:t xml:space="preserve"> Māori:</w:t>
      </w:r>
    </w:p>
    <w:p w14:paraId="29A64266" w14:textId="0657D25E" w:rsidR="009E3B2E" w:rsidRDefault="009E3B2E" w:rsidP="009E3B2E"/>
    <w:p w14:paraId="37A5A9B7" w14:textId="18033C39" w:rsidR="006D66C1" w:rsidRPr="006D66C1" w:rsidRDefault="006D66C1" w:rsidP="006D66C1">
      <w:pPr>
        <w:rPr>
          <w:b/>
          <w:bCs/>
        </w:rPr>
      </w:pPr>
      <w:r w:rsidRPr="006D66C1">
        <w:rPr>
          <w:b/>
          <w:bCs/>
        </w:rPr>
        <w:t>Te hunga hauā mauri mō ngā tāngata katoa.</w:t>
      </w:r>
    </w:p>
    <w:p w14:paraId="696CAF23" w14:textId="72F48C97" w:rsidR="006D66C1" w:rsidRDefault="006D66C1" w:rsidP="006D66C1"/>
    <w:p w14:paraId="30C44023" w14:textId="5C6DE3A5" w:rsidR="009E3B2E" w:rsidRDefault="009E3B2E" w:rsidP="006D66C1"/>
    <w:p w14:paraId="0E797E65" w14:textId="41E9A942" w:rsidR="009E3B2E" w:rsidRDefault="009E3B2E" w:rsidP="006D66C1"/>
    <w:p w14:paraId="1AA3C36B" w14:textId="1330C3D3" w:rsidR="009E3B2E" w:rsidRDefault="009E3B2E" w:rsidP="006D66C1"/>
    <w:p w14:paraId="73AC5899" w14:textId="38669940" w:rsidR="009E3B2E" w:rsidRDefault="009E3B2E" w:rsidP="006D66C1"/>
    <w:p w14:paraId="010BE382" w14:textId="0292D598" w:rsidR="001A205D" w:rsidRDefault="0098627F" w:rsidP="006D66C1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327218EC" wp14:editId="5BEB6C46">
                <wp:simplePos x="0" y="0"/>
                <wp:positionH relativeFrom="column">
                  <wp:posOffset>2197735</wp:posOffset>
                </wp:positionH>
                <wp:positionV relativeFrom="paragraph">
                  <wp:posOffset>-81703</wp:posOffset>
                </wp:positionV>
                <wp:extent cx="3545205" cy="2514600"/>
                <wp:effectExtent l="0" t="0" r="0" b="0"/>
                <wp:wrapNone/>
                <wp:docPr id="164916975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45205" cy="251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1CB19" id="Rectangle 18" o:spid="_x0000_s1026" style="position:absolute;margin-left:173.05pt;margin-top:-6.45pt;width:279.15pt;height:198pt;z-index:-2515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" fillcolor="#fff2cc [663]" stroked="f"/>
            </w:pict>
          </mc:Fallback>
        </mc:AlternateContent>
      </w:r>
      <w:r w:rsidR="00D04E14">
        <w:rPr>
          <w:noProof/>
          <w:lang w:val="en-NZ" w:eastAsia="en-NZ"/>
        </w:rPr>
        <w:drawing>
          <wp:anchor distT="0" distB="0" distL="114300" distR="114300" simplePos="0" relativeHeight="251622912" behindDoc="0" locked="0" layoutInCell="1" allowOverlap="1" wp14:anchorId="38FD9CF3" wp14:editId="71A59716">
            <wp:simplePos x="0" y="0"/>
            <wp:positionH relativeFrom="column">
              <wp:posOffset>0</wp:posOffset>
            </wp:positionH>
            <wp:positionV relativeFrom="paragraph">
              <wp:posOffset>-63409</wp:posOffset>
            </wp:positionV>
            <wp:extent cx="1729731" cy="1175657"/>
            <wp:effectExtent l="0" t="0" r="0" b="0"/>
            <wp:wrapNone/>
            <wp:docPr id="149263546" name="Picture 3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63546" name="Picture 3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31" cy="1175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B2E">
        <w:t>Our foundation statement means:</w:t>
      </w:r>
    </w:p>
    <w:p w14:paraId="3AD7B2AE" w14:textId="0D189A0D" w:rsidR="006D66C1" w:rsidRDefault="006D66C1" w:rsidP="006D66C1">
      <w:pPr>
        <w:pStyle w:val="Listtoplevel"/>
      </w:pPr>
      <w:r>
        <w:t xml:space="preserve">everyone has a special life force called </w:t>
      </w:r>
      <w:r w:rsidR="009E3B2E" w:rsidRPr="00A43DA7">
        <w:rPr>
          <w:b/>
          <w:bCs/>
        </w:rPr>
        <w:t>m</w:t>
      </w:r>
      <w:r w:rsidRPr="00A43DA7">
        <w:rPr>
          <w:b/>
          <w:bCs/>
        </w:rPr>
        <w:t>auri</w:t>
      </w:r>
    </w:p>
    <w:p w14:paraId="0025ED7A" w14:textId="2486DDBE" w:rsidR="006D66C1" w:rsidRDefault="001753CA" w:rsidP="006D66C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08576" behindDoc="0" locked="0" layoutInCell="1" allowOverlap="1" wp14:anchorId="6825775B" wp14:editId="78A22924">
            <wp:simplePos x="0" y="0"/>
            <wp:positionH relativeFrom="column">
              <wp:posOffset>108585</wp:posOffset>
            </wp:positionH>
            <wp:positionV relativeFrom="paragraph">
              <wp:posOffset>314960</wp:posOffset>
            </wp:positionV>
            <wp:extent cx="1543050" cy="1102179"/>
            <wp:effectExtent l="0" t="0" r="0" b="0"/>
            <wp:wrapNone/>
            <wp:docPr id="1713163068" name="Picture 2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163068" name="Picture 2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102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B2E">
        <w:t>we believe</w:t>
      </w:r>
      <w:r w:rsidR="006D66C1">
        <w:t xml:space="preserve"> that every person is equally important to us.</w:t>
      </w:r>
      <w:r w:rsidR="009E3B2E" w:rsidRPr="009E3B2E">
        <w:t xml:space="preserve"> </w:t>
      </w:r>
    </w:p>
    <w:p w14:paraId="39F6A9C0" w14:textId="6242207D" w:rsidR="00A46F96" w:rsidRDefault="00A46F96">
      <w:pPr>
        <w:spacing w:line="240" w:lineRule="auto"/>
        <w:ind w:left="0"/>
      </w:pPr>
    </w:p>
    <w:p w14:paraId="05A98880" w14:textId="77777777" w:rsidR="008E1621" w:rsidRDefault="008E162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8E8F551" w14:textId="64F58C80" w:rsidR="00BD5C2D" w:rsidRDefault="00BD5C2D" w:rsidP="00932319">
      <w:pPr>
        <w:pStyle w:val="Heading1"/>
      </w:pPr>
      <w:r>
        <w:lastRenderedPageBreak/>
        <w:t xml:space="preserve">Our </w:t>
      </w:r>
      <w:r w:rsidR="002A34D3">
        <w:t>c</w:t>
      </w:r>
      <w:r>
        <w:t>hallenge</w:t>
      </w:r>
    </w:p>
    <w:p w14:paraId="0DD305C2" w14:textId="08875F22" w:rsidR="00A46F96" w:rsidRDefault="0098627F" w:rsidP="00932319">
      <w:pPr>
        <w:ind w:left="0"/>
      </w:pPr>
      <w:r>
        <w:rPr>
          <w:noProof/>
          <w:lang w:val="en-NZ" w:eastAsia="en-NZ"/>
        </w:rPr>
        <w:drawing>
          <wp:anchor distT="0" distB="0" distL="114300" distR="114300" simplePos="0" relativeHeight="251811840" behindDoc="0" locked="0" layoutInCell="1" allowOverlap="1" wp14:anchorId="06667176" wp14:editId="0011378D">
            <wp:simplePos x="0" y="0"/>
            <wp:positionH relativeFrom="margin">
              <wp:posOffset>-80645</wp:posOffset>
            </wp:positionH>
            <wp:positionV relativeFrom="paragraph">
              <wp:posOffset>159385</wp:posOffset>
            </wp:positionV>
            <wp:extent cx="1435608" cy="1435608"/>
            <wp:effectExtent l="0" t="0" r="0" b="0"/>
            <wp:wrapNone/>
            <wp:docPr id="1052293822" name="Picture 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293822" name="Picture 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6EBBFF" w14:textId="0AD78148" w:rsidR="00A46F96" w:rsidRDefault="00A46F96" w:rsidP="00A46F96"/>
    <w:p w14:paraId="73908AF6" w14:textId="3B3E4ACF" w:rsidR="00A46F96" w:rsidRDefault="00A46F96" w:rsidP="00A46F96">
      <w:r>
        <w:t xml:space="preserve">1 </w:t>
      </w:r>
      <w:r w:rsidR="004B0E45">
        <w:t xml:space="preserve">out of </w:t>
      </w:r>
      <w:r>
        <w:t xml:space="preserve">4 people in New Zealand </w:t>
      </w:r>
      <w:r w:rsidR="00932319">
        <w:t xml:space="preserve">have a disability / </w:t>
      </w:r>
      <w:r w:rsidR="00932319" w:rsidRPr="00A43DA7">
        <w:rPr>
          <w:b/>
          <w:bCs/>
        </w:rPr>
        <w:t>impairment</w:t>
      </w:r>
      <w:r w:rsidR="00932319">
        <w:t>.</w:t>
      </w:r>
    </w:p>
    <w:p w14:paraId="0B2FF502" w14:textId="7C73D1DD" w:rsidR="00A46F96" w:rsidRDefault="00A46F96" w:rsidP="00A46F96"/>
    <w:p w14:paraId="46383977" w14:textId="5DCBB473" w:rsidR="008E1621" w:rsidRDefault="0098627F" w:rsidP="00A46F96">
      <w:r>
        <w:rPr>
          <w:noProof/>
          <w:lang w:val="en-NZ" w:eastAsia="en-NZ"/>
        </w:rPr>
        <w:drawing>
          <wp:anchor distT="0" distB="0" distL="114300" distR="114300" simplePos="0" relativeHeight="251786240" behindDoc="0" locked="0" layoutInCell="1" allowOverlap="1" wp14:anchorId="01197293" wp14:editId="2F8CDE3C">
            <wp:simplePos x="0" y="0"/>
            <wp:positionH relativeFrom="margin">
              <wp:posOffset>203200</wp:posOffset>
            </wp:positionH>
            <wp:positionV relativeFrom="paragraph">
              <wp:posOffset>103928</wp:posOffset>
            </wp:positionV>
            <wp:extent cx="930910" cy="1525905"/>
            <wp:effectExtent l="0" t="0" r="2540" b="0"/>
            <wp:wrapThrough wrapText="bothSides">
              <wp:wrapPolygon edited="0">
                <wp:start x="0" y="0"/>
                <wp:lineTo x="0" y="21303"/>
                <wp:lineTo x="21217" y="21303"/>
                <wp:lineTo x="21217" y="0"/>
                <wp:lineTo x="0" y="0"/>
              </wp:wrapPolygon>
            </wp:wrapThrough>
            <wp:docPr id="251" name="Picture 25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091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621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1916036D" wp14:editId="4A367E9C">
                <wp:simplePos x="0" y="0"/>
                <wp:positionH relativeFrom="column">
                  <wp:posOffset>2235200</wp:posOffset>
                </wp:positionH>
                <wp:positionV relativeFrom="paragraph">
                  <wp:posOffset>273685</wp:posOffset>
                </wp:positionV>
                <wp:extent cx="3638550" cy="1151467"/>
                <wp:effectExtent l="0" t="0" r="0" b="0"/>
                <wp:wrapNone/>
                <wp:docPr id="206342302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8550" cy="11514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C0344" id="Rectangle 16" o:spid="_x0000_s1026" style="position:absolute;margin-left:176pt;margin-top:21.55pt;width:286.5pt;height:90.65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" fillcolor="#bdd6ee [1304]" stroked="f" strokeweight="1pt">
                <v:path arrowok="t"/>
              </v:rect>
            </w:pict>
          </mc:Fallback>
        </mc:AlternateContent>
      </w:r>
    </w:p>
    <w:p w14:paraId="4DEC5D7D" w14:textId="456F2085" w:rsidR="008E1621" w:rsidRPr="004C53EC" w:rsidRDefault="008E1621" w:rsidP="0098627F">
      <w:r>
        <w:t xml:space="preserve">The word </w:t>
      </w:r>
      <w:r w:rsidRPr="00001A94">
        <w:rPr>
          <w:b/>
        </w:rPr>
        <w:t>impairment</w:t>
      </w:r>
      <w:r w:rsidR="0098627F">
        <w:t xml:space="preserve"> is used when </w:t>
      </w:r>
      <w:r w:rsidRPr="004C53EC">
        <w:t>your body or brain has a hard time doing some things</w:t>
      </w:r>
      <w:r w:rsidR="0098627F">
        <w:t>.</w:t>
      </w:r>
    </w:p>
    <w:p w14:paraId="2E1E1B93" w14:textId="24A6D54C" w:rsidR="008E1621" w:rsidRDefault="008E1621" w:rsidP="00A46F96"/>
    <w:p w14:paraId="0D0348E5" w14:textId="2F519934" w:rsidR="00A46F96" w:rsidRDefault="0098627F" w:rsidP="00A46F96">
      <w:r>
        <w:rPr>
          <w:rFonts w:ascii="Open Sans" w:hAnsi="Open Sans"/>
          <w:noProof/>
          <w:color w:val="222222"/>
          <w:lang w:val="en-NZ" w:eastAsia="en-NZ"/>
        </w:rPr>
        <w:drawing>
          <wp:anchor distT="0" distB="0" distL="114300" distR="114300" simplePos="0" relativeHeight="251609600" behindDoc="0" locked="0" layoutInCell="1" allowOverlap="1" wp14:anchorId="4692EA6B" wp14:editId="27A413D8">
            <wp:simplePos x="0" y="0"/>
            <wp:positionH relativeFrom="margin">
              <wp:posOffset>-101812</wp:posOffset>
            </wp:positionH>
            <wp:positionV relativeFrom="paragraph">
              <wp:posOffset>96309</wp:posOffset>
            </wp:positionV>
            <wp:extent cx="1456267" cy="1456267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267" cy="1456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D70818" w14:textId="126F1C8D" w:rsidR="00A46F96" w:rsidRDefault="00A46F96" w:rsidP="00A46F96">
      <w:r>
        <w:t xml:space="preserve">Sometimes there are </w:t>
      </w:r>
      <w:r w:rsidRPr="00A46F96">
        <w:rPr>
          <w:b/>
          <w:bCs/>
        </w:rPr>
        <w:t>barriers</w:t>
      </w:r>
      <w:r>
        <w:t xml:space="preserve"> that stop disabled people from being included in the</w:t>
      </w:r>
      <w:r w:rsidRPr="0031257E">
        <w:rPr>
          <w:b/>
          <w:bCs/>
        </w:rPr>
        <w:t xml:space="preserve"> community</w:t>
      </w:r>
      <w:r>
        <w:t xml:space="preserve">. </w:t>
      </w:r>
    </w:p>
    <w:p w14:paraId="595E6DAA" w14:textId="6A1052D4" w:rsidR="00A46F96" w:rsidRDefault="00A46F96" w:rsidP="00A46F96"/>
    <w:p w14:paraId="5EEA0D19" w14:textId="07CC1F6B" w:rsidR="00A46F96" w:rsidRDefault="0098627F" w:rsidP="00A46F96">
      <w:r w:rsidRPr="008E1621">
        <w:rPr>
          <w:noProof/>
          <w:lang w:val="en-NZ" w:eastAsia="en-NZ"/>
        </w:rPr>
        <w:drawing>
          <wp:anchor distT="0" distB="0" distL="114300" distR="114300" simplePos="0" relativeHeight="251790336" behindDoc="0" locked="0" layoutInCell="1" allowOverlap="1" wp14:anchorId="546605DA" wp14:editId="5C9A11E5">
            <wp:simplePos x="0" y="0"/>
            <wp:positionH relativeFrom="margin">
              <wp:posOffset>485</wp:posOffset>
            </wp:positionH>
            <wp:positionV relativeFrom="paragraph">
              <wp:posOffset>86360</wp:posOffset>
            </wp:positionV>
            <wp:extent cx="1687286" cy="1777337"/>
            <wp:effectExtent l="0" t="0" r="1905" b="1270"/>
            <wp:wrapNone/>
            <wp:docPr id="2081977723" name="Picture 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977723" name="Picture 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286" cy="1777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1F0A5" w14:textId="77475D1D" w:rsidR="00A46F96" w:rsidRDefault="008E1621" w:rsidP="00A46F9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7BF07259" wp14:editId="1DAD6286">
                <wp:simplePos x="0" y="0"/>
                <wp:positionH relativeFrom="column">
                  <wp:posOffset>2238375</wp:posOffset>
                </wp:positionH>
                <wp:positionV relativeFrom="paragraph">
                  <wp:posOffset>-95976</wp:posOffset>
                </wp:positionV>
                <wp:extent cx="3638550" cy="1171575"/>
                <wp:effectExtent l="0" t="0" r="0" b="0"/>
                <wp:wrapNone/>
                <wp:docPr id="53655218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8550" cy="11715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CA107F" id="Rectangle 16" o:spid="_x0000_s1026" style="position:absolute;margin-left:176.25pt;margin-top:-7.55pt;width:286.5pt;height:92.25pt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" fillcolor="#bdd6ee [1304]" stroked="f" strokeweight="1pt">
                <v:path arrowok="t"/>
              </v:rect>
            </w:pict>
          </mc:Fallback>
        </mc:AlternateContent>
      </w:r>
      <w:r w:rsidR="00A46F96" w:rsidRPr="00A46F96">
        <w:rPr>
          <w:b/>
          <w:bCs/>
        </w:rPr>
        <w:t>Barriers</w:t>
      </w:r>
      <w:r w:rsidR="00A46F96">
        <w:t xml:space="preserve"> are things </w:t>
      </w:r>
      <w:r w:rsidR="00932319">
        <w:t>that</w:t>
      </w:r>
      <w:r w:rsidR="00A46F96">
        <w:t xml:space="preserve"> make it hard</w:t>
      </w:r>
      <w:r w:rsidR="00D338B2">
        <w:t>er</w:t>
      </w:r>
      <w:r w:rsidR="00A46F96">
        <w:t xml:space="preserve"> for disabled people to live </w:t>
      </w:r>
      <w:r>
        <w:t>a good life</w:t>
      </w:r>
      <w:r w:rsidR="00A46F96">
        <w:t>.</w:t>
      </w:r>
    </w:p>
    <w:p w14:paraId="5D99B445" w14:textId="1872EE23" w:rsidR="00A46F96" w:rsidRDefault="00A46F96" w:rsidP="00A46F96"/>
    <w:p w14:paraId="6DBC9E88" w14:textId="0C872421" w:rsidR="00A46F96" w:rsidRDefault="00A46F96" w:rsidP="00A46F96"/>
    <w:p w14:paraId="2196180E" w14:textId="3F88F779" w:rsidR="0031257E" w:rsidRDefault="0031257E">
      <w:pPr>
        <w:spacing w:line="240" w:lineRule="auto"/>
        <w:ind w:left="0"/>
      </w:pPr>
    </w:p>
    <w:p w14:paraId="6B12A151" w14:textId="77777777" w:rsidR="0098627F" w:rsidRDefault="0098627F">
      <w:pPr>
        <w:spacing w:line="240" w:lineRule="auto"/>
        <w:ind w:left="0"/>
      </w:pPr>
      <w:r>
        <w:br w:type="page"/>
      </w:r>
    </w:p>
    <w:p w14:paraId="517CD699" w14:textId="054359A8" w:rsidR="0031257E" w:rsidRDefault="0098627F" w:rsidP="0031257E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60640" behindDoc="0" locked="0" layoutInCell="1" allowOverlap="1" wp14:anchorId="625D32A6" wp14:editId="1FA96A7A">
            <wp:simplePos x="0" y="0"/>
            <wp:positionH relativeFrom="margin">
              <wp:posOffset>-67733</wp:posOffset>
            </wp:positionH>
            <wp:positionV relativeFrom="paragraph">
              <wp:posOffset>-410422</wp:posOffset>
            </wp:positionV>
            <wp:extent cx="1888067" cy="1446482"/>
            <wp:effectExtent l="0" t="0" r="4445" b="1905"/>
            <wp:wrapNone/>
            <wp:docPr id="648323140" name="Picture 2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323140" name="Picture 2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8067" cy="144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56032" behindDoc="1" locked="0" layoutInCell="1" allowOverlap="1" wp14:anchorId="4071314B" wp14:editId="41667BD9">
                <wp:simplePos x="0" y="0"/>
                <wp:positionH relativeFrom="column">
                  <wp:posOffset>2238375</wp:posOffset>
                </wp:positionH>
                <wp:positionV relativeFrom="paragraph">
                  <wp:posOffset>-106468</wp:posOffset>
                </wp:positionV>
                <wp:extent cx="3805555" cy="3951514"/>
                <wp:effectExtent l="0" t="0" r="4445" b="0"/>
                <wp:wrapNone/>
                <wp:docPr id="115401496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05555" cy="39515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6D7F4E" id="Rectangle 15" o:spid="_x0000_s1026" style="position:absolute;margin-left:176.25pt;margin-top:-8.4pt;width:299.65pt;height:311.15pt;z-index:-25156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" fillcolor="#bdd6ee [1304]" stroked="f" strokeweight="1pt">
                <v:path arrowok="t"/>
              </v:rect>
            </w:pict>
          </mc:Fallback>
        </mc:AlternateContent>
      </w:r>
      <w:r w:rsidR="0031257E">
        <w:t xml:space="preserve">A </w:t>
      </w:r>
      <w:r w:rsidR="0031257E" w:rsidRPr="00523EFB">
        <w:rPr>
          <w:b/>
          <w:bCs/>
        </w:rPr>
        <w:t>community</w:t>
      </w:r>
      <w:r w:rsidR="0031257E">
        <w:t xml:space="preserve"> is a group of people that share something in common.</w:t>
      </w:r>
    </w:p>
    <w:p w14:paraId="3D4188F1" w14:textId="402C79A4" w:rsidR="0031257E" w:rsidRDefault="0031257E" w:rsidP="0031257E"/>
    <w:p w14:paraId="162F6BD5" w14:textId="7B428EE3" w:rsidR="0031257E" w:rsidRDefault="008E1621" w:rsidP="0031257E">
      <w:r>
        <w:rPr>
          <w:noProof/>
          <w:lang w:val="en-NZ" w:eastAsia="en-NZ"/>
        </w:rPr>
        <w:drawing>
          <wp:anchor distT="0" distB="0" distL="114300" distR="114300" simplePos="0" relativeHeight="251770880" behindDoc="0" locked="0" layoutInCell="1" allowOverlap="1" wp14:anchorId="6C5324C1" wp14:editId="13AA1026">
            <wp:simplePos x="0" y="0"/>
            <wp:positionH relativeFrom="margin">
              <wp:align>left</wp:align>
            </wp:positionH>
            <wp:positionV relativeFrom="paragraph">
              <wp:posOffset>210820</wp:posOffset>
            </wp:positionV>
            <wp:extent cx="1648460" cy="885825"/>
            <wp:effectExtent l="0" t="0" r="2540" b="3175"/>
            <wp:wrapNone/>
            <wp:docPr id="678419215" name="Picture 2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419215" name="Picture 2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46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257E">
        <w:t>This means things like:</w:t>
      </w:r>
    </w:p>
    <w:p w14:paraId="34487B88" w14:textId="1A7C863B" w:rsidR="0031257E" w:rsidRDefault="0031257E" w:rsidP="0031257E">
      <w:pPr>
        <w:pStyle w:val="Listtoplevel"/>
      </w:pPr>
      <w:r>
        <w:t>living in the same area / neighbourhood</w:t>
      </w:r>
    </w:p>
    <w:p w14:paraId="5BB7F03D" w14:textId="0F113260" w:rsidR="0031257E" w:rsidRDefault="0031257E" w:rsidP="0031257E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766784" behindDoc="0" locked="0" layoutInCell="1" allowOverlap="1" wp14:anchorId="78490DDE" wp14:editId="7E3A2CE3">
            <wp:simplePos x="0" y="0"/>
            <wp:positionH relativeFrom="margin">
              <wp:align>left</wp:align>
            </wp:positionH>
            <wp:positionV relativeFrom="paragraph">
              <wp:posOffset>98153</wp:posOffset>
            </wp:positionV>
            <wp:extent cx="1567543" cy="1165706"/>
            <wp:effectExtent l="0" t="0" r="0" b="3175"/>
            <wp:wrapNone/>
            <wp:docPr id="557490250" name="Picture 1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490250" name="Picture 1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3" cy="1165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ing part of the same religion</w:t>
      </w:r>
    </w:p>
    <w:p w14:paraId="5D8C170D" w14:textId="55A386E8" w:rsidR="0031257E" w:rsidRDefault="0031257E" w:rsidP="0031257E">
      <w:pPr>
        <w:pStyle w:val="Listtoplevel"/>
      </w:pPr>
      <w:r>
        <w:t>sharing the same culture / values.</w:t>
      </w:r>
    </w:p>
    <w:p w14:paraId="0FFB28EE" w14:textId="12CA9FFF" w:rsidR="0031257E" w:rsidRDefault="006E2C9E" w:rsidP="0031257E">
      <w:pPr>
        <w:ind w:left="0"/>
      </w:pPr>
      <w:r>
        <w:rPr>
          <w:rFonts w:ascii="Roboto" w:hAnsi="Roboto"/>
          <w:noProof/>
          <w:color w:val="212121"/>
          <w:lang w:val="en-NZ" w:eastAsia="en-NZ"/>
        </w:rPr>
        <w:drawing>
          <wp:anchor distT="0" distB="0" distL="114300" distR="114300" simplePos="0" relativeHeight="251589632" behindDoc="0" locked="0" layoutInCell="1" allowOverlap="1" wp14:anchorId="34312D15" wp14:editId="18D8EB51">
            <wp:simplePos x="0" y="0"/>
            <wp:positionH relativeFrom="margin">
              <wp:posOffset>-76200</wp:posOffset>
            </wp:positionH>
            <wp:positionV relativeFrom="paragraph">
              <wp:posOffset>250190</wp:posOffset>
            </wp:positionV>
            <wp:extent cx="1724660" cy="1647190"/>
            <wp:effectExtent l="0" t="0" r="2540" b="3810"/>
            <wp:wrapNone/>
            <wp:docPr id="39" name="Picture 39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660" cy="164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AF12CD" w14:textId="232D0FFA" w:rsidR="0031257E" w:rsidRDefault="0031257E" w:rsidP="00A46F96"/>
    <w:p w14:paraId="6CA59C19" w14:textId="70286250" w:rsidR="00A46F96" w:rsidRDefault="00932319" w:rsidP="00A46F96">
      <w:r>
        <w:t>When disabled people are a part of the community it makes things better for everyone.</w:t>
      </w:r>
    </w:p>
    <w:p w14:paraId="5E4574AF" w14:textId="2D26CE6E" w:rsidR="00A46F96" w:rsidRDefault="00A46F96" w:rsidP="00BD5C2D">
      <w:r>
        <w:br w:type="page"/>
      </w:r>
      <w:r w:rsidR="0097503C"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15744" behindDoc="0" locked="0" layoutInCell="1" allowOverlap="1" wp14:anchorId="40DB8C3E" wp14:editId="54C836C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36700" cy="1446530"/>
            <wp:effectExtent l="0" t="0" r="0" b="0"/>
            <wp:wrapNone/>
            <wp:docPr id="187" name="Picture 18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 18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of the barriers that stop disabled people from being included are:</w:t>
      </w:r>
    </w:p>
    <w:p w14:paraId="299A3757" w14:textId="77777777" w:rsidR="00A46F96" w:rsidRDefault="00A46F96" w:rsidP="00A46F96">
      <w:pPr>
        <w:pStyle w:val="Listtoplevel"/>
      </w:pPr>
      <w:r>
        <w:t>the way that buildings are made</w:t>
      </w:r>
    </w:p>
    <w:p w14:paraId="1C49CF50" w14:textId="30A2CA1C" w:rsidR="00A46F96" w:rsidRDefault="0097503C" w:rsidP="00A46F96">
      <w:pPr>
        <w:pStyle w:val="Listtoplevel"/>
      </w:pPr>
      <w:r>
        <w:rPr>
          <w:rFonts w:ascii="Roboto" w:hAnsi="Roboto"/>
          <w:color w:val="212121"/>
          <w:lang w:val="en-NZ" w:eastAsia="en-NZ"/>
        </w:rPr>
        <w:drawing>
          <wp:anchor distT="0" distB="0" distL="114300" distR="114300" simplePos="0" relativeHeight="251613696" behindDoc="0" locked="0" layoutInCell="1" allowOverlap="1" wp14:anchorId="39236447" wp14:editId="1FEB2F0A">
            <wp:simplePos x="0" y="0"/>
            <wp:positionH relativeFrom="column">
              <wp:posOffset>57150</wp:posOffset>
            </wp:positionH>
            <wp:positionV relativeFrom="paragraph">
              <wp:posOffset>108585</wp:posOffset>
            </wp:positionV>
            <wp:extent cx="1619885" cy="1525270"/>
            <wp:effectExtent l="0" t="0" r="0" b="0"/>
            <wp:wrapNone/>
            <wp:docPr id="45" name="Picture 4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52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F96">
        <w:t>what people think about disability</w:t>
      </w:r>
    </w:p>
    <w:p w14:paraId="56A2E735" w14:textId="77777777" w:rsidR="00A46F96" w:rsidRDefault="00A46F96" w:rsidP="00A46F96">
      <w:pPr>
        <w:pStyle w:val="Listtoplevel"/>
      </w:pPr>
      <w:r>
        <w:t>information that is hard to understand</w:t>
      </w:r>
    </w:p>
    <w:p w14:paraId="428CD078" w14:textId="1CA6A6A8" w:rsidR="00A46F96" w:rsidRDefault="0097503C" w:rsidP="00A46F96">
      <w:pPr>
        <w:pStyle w:val="Listtoplevel"/>
      </w:pPr>
      <w:r>
        <w:rPr>
          <w:rFonts w:ascii="Roboto" w:hAnsi="Roboto"/>
          <w:color w:val="212121"/>
          <w:lang w:val="en-NZ" w:eastAsia="en-NZ"/>
        </w:rPr>
        <w:drawing>
          <wp:anchor distT="0" distB="0" distL="114300" distR="114300" simplePos="0" relativeHeight="251614720" behindDoc="0" locked="0" layoutInCell="1" allowOverlap="1" wp14:anchorId="078B9487" wp14:editId="1C7860EF">
            <wp:simplePos x="0" y="0"/>
            <wp:positionH relativeFrom="column">
              <wp:posOffset>209550</wp:posOffset>
            </wp:positionH>
            <wp:positionV relativeFrom="paragraph">
              <wp:posOffset>515620</wp:posOffset>
            </wp:positionV>
            <wp:extent cx="1225550" cy="1536065"/>
            <wp:effectExtent l="0" t="0" r="0" b="0"/>
            <wp:wrapNone/>
            <wp:docPr id="35" name="Picture 3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38B2">
        <w:t xml:space="preserve">not </w:t>
      </w:r>
      <w:r w:rsidR="00A46F96">
        <w:t>having access to</w:t>
      </w:r>
      <w:r w:rsidR="00D338B2">
        <w:t xml:space="preserve"> the</w:t>
      </w:r>
      <w:r w:rsidR="00A46F96">
        <w:t xml:space="preserve"> things </w:t>
      </w:r>
      <w:r w:rsidR="00D338B2">
        <w:t>/</w:t>
      </w:r>
      <w:r w:rsidR="00A46F96">
        <w:t xml:space="preserve"> </w:t>
      </w:r>
      <w:r w:rsidR="00D338B2">
        <w:t xml:space="preserve">the </w:t>
      </w:r>
      <w:r w:rsidR="00A46F96">
        <w:t xml:space="preserve">support </w:t>
      </w:r>
      <w:r w:rsidR="00D338B2">
        <w:t>they</w:t>
      </w:r>
      <w:r w:rsidR="00A46F96">
        <w:t xml:space="preserve"> need to have a good life.</w:t>
      </w:r>
    </w:p>
    <w:p w14:paraId="2F265ADF" w14:textId="77777777" w:rsidR="00A46F96" w:rsidRDefault="00A46F96" w:rsidP="00A46F96"/>
    <w:p w14:paraId="5798A7FC" w14:textId="77777777" w:rsidR="00A46F96" w:rsidRDefault="00A46F96" w:rsidP="00A46F96"/>
    <w:p w14:paraId="6D78D73B" w14:textId="09D0172D" w:rsidR="00A46F96" w:rsidRDefault="0097503C" w:rsidP="00A46F96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6768" behindDoc="0" locked="0" layoutInCell="1" allowOverlap="1" wp14:anchorId="33D8AED6" wp14:editId="512B838B">
            <wp:simplePos x="0" y="0"/>
            <wp:positionH relativeFrom="column">
              <wp:posOffset>-114300</wp:posOffset>
            </wp:positionH>
            <wp:positionV relativeFrom="paragraph">
              <wp:posOffset>425450</wp:posOffset>
            </wp:positionV>
            <wp:extent cx="1907865" cy="1409700"/>
            <wp:effectExtent l="0" t="0" r="0" b="0"/>
            <wp:wrapNone/>
            <wp:docPr id="188" name="Picture 18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 18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86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F96">
        <w:t xml:space="preserve">CCS Disability Action wants </w:t>
      </w:r>
      <w:r w:rsidR="00D338B2">
        <w:t>to get rid of barriers</w:t>
      </w:r>
      <w:r w:rsidR="00A46F96">
        <w:t xml:space="preserve"> so all disabled people can:</w:t>
      </w:r>
    </w:p>
    <w:p w14:paraId="4FE5D171" w14:textId="59CEA461" w:rsidR="00A46F96" w:rsidRDefault="00A46F96" w:rsidP="00A46F96">
      <w:pPr>
        <w:pStyle w:val="Listtoplevel"/>
      </w:pPr>
      <w:r>
        <w:t>be included</w:t>
      </w:r>
    </w:p>
    <w:p w14:paraId="4C1DF067" w14:textId="3EA0C22E" w:rsidR="00A46F96" w:rsidRDefault="00A46F96" w:rsidP="00A46F96">
      <w:pPr>
        <w:pStyle w:val="Listtoplevel"/>
      </w:pPr>
      <w:r>
        <w:t>have a good life.</w:t>
      </w:r>
    </w:p>
    <w:p w14:paraId="3EF218DA" w14:textId="77777777" w:rsidR="00A46F96" w:rsidRDefault="00A46F96" w:rsidP="00736E4E"/>
    <w:p w14:paraId="5C952C4B" w14:textId="2EF43920" w:rsidR="00701708" w:rsidRDefault="00701708">
      <w:pPr>
        <w:spacing w:line="240" w:lineRule="auto"/>
        <w:ind w:left="0"/>
      </w:pPr>
      <w:r>
        <w:br w:type="page"/>
      </w:r>
    </w:p>
    <w:p w14:paraId="6A405B49" w14:textId="01C69E43" w:rsidR="00701708" w:rsidRDefault="00BD5C2D" w:rsidP="00701708">
      <w:pPr>
        <w:pStyle w:val="Heading1"/>
      </w:pPr>
      <w:r>
        <w:lastRenderedPageBreak/>
        <w:t xml:space="preserve">Our </w:t>
      </w:r>
      <w:r w:rsidR="00D338B2">
        <w:t>v</w:t>
      </w:r>
      <w:r>
        <w:t>ision</w:t>
      </w:r>
    </w:p>
    <w:p w14:paraId="7F6840DD" w14:textId="251AB0D3" w:rsidR="00A46F96" w:rsidRDefault="00A46F96" w:rsidP="00736E4E"/>
    <w:p w14:paraId="3784017C" w14:textId="5F67018B" w:rsidR="00252652" w:rsidRDefault="00A52089" w:rsidP="00736E4E">
      <w:r>
        <w:rPr>
          <w:noProof/>
          <w:lang w:val="en-NZ" w:eastAsia="en-NZ"/>
        </w:rPr>
        <w:drawing>
          <wp:anchor distT="0" distB="0" distL="114300" distR="114300" simplePos="0" relativeHeight="251853824" behindDoc="0" locked="0" layoutInCell="1" allowOverlap="1" wp14:anchorId="7D865635" wp14:editId="0D6259B8">
            <wp:simplePos x="0" y="0"/>
            <wp:positionH relativeFrom="column">
              <wp:posOffset>829733</wp:posOffset>
            </wp:positionH>
            <wp:positionV relativeFrom="paragraph">
              <wp:posOffset>168699</wp:posOffset>
            </wp:positionV>
            <wp:extent cx="4239217" cy="5725324"/>
            <wp:effectExtent l="0" t="0" r="9525" b="0"/>
            <wp:wrapThrough wrapText="bothSides">
              <wp:wrapPolygon edited="0">
                <wp:start x="0" y="0"/>
                <wp:lineTo x="0" y="21490"/>
                <wp:lineTo x="21551" y="21490"/>
                <wp:lineTo x="21551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e Aronui 1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5725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39B5B5" w14:textId="45B8D8EE" w:rsidR="00252652" w:rsidRDefault="00252652" w:rsidP="00736E4E"/>
    <w:p w14:paraId="66FCBB6A" w14:textId="0C85B772" w:rsidR="00252652" w:rsidRDefault="00252652" w:rsidP="00736E4E"/>
    <w:p w14:paraId="08AEC979" w14:textId="77777777" w:rsidR="00252652" w:rsidRDefault="00252652" w:rsidP="00736E4E"/>
    <w:p w14:paraId="3473D304" w14:textId="49B700E7" w:rsidR="00252652" w:rsidRDefault="00252652" w:rsidP="00736E4E"/>
    <w:p w14:paraId="5A7312CC" w14:textId="77777777" w:rsidR="00252652" w:rsidRDefault="00252652" w:rsidP="00736E4E"/>
    <w:p w14:paraId="0BA50DDB" w14:textId="77777777" w:rsidR="00252652" w:rsidRDefault="00252652" w:rsidP="00736E4E"/>
    <w:p w14:paraId="561133B1" w14:textId="77777777" w:rsidR="00252652" w:rsidRDefault="00252652" w:rsidP="00736E4E"/>
    <w:p w14:paraId="6CF902C9" w14:textId="71176CE7" w:rsidR="00252652" w:rsidRDefault="00252652" w:rsidP="00736E4E"/>
    <w:p w14:paraId="27ECD208" w14:textId="77777777" w:rsidR="00252652" w:rsidRDefault="00252652" w:rsidP="00736E4E"/>
    <w:p w14:paraId="43423DDF" w14:textId="77777777" w:rsidR="00252652" w:rsidRDefault="00252652" w:rsidP="00736E4E"/>
    <w:p w14:paraId="5F4C59FE" w14:textId="77777777" w:rsidR="00252652" w:rsidRDefault="00252652" w:rsidP="00736E4E"/>
    <w:p w14:paraId="0F255824" w14:textId="6FF5515F" w:rsidR="00252652" w:rsidRDefault="00252652" w:rsidP="00736E4E"/>
    <w:p w14:paraId="26B32204" w14:textId="77777777" w:rsidR="00252652" w:rsidRDefault="00252652" w:rsidP="00736E4E"/>
    <w:p w14:paraId="412CAB20" w14:textId="1F7FB025" w:rsidR="00252652" w:rsidRDefault="00252652" w:rsidP="00736E4E"/>
    <w:p w14:paraId="69ADC2E3" w14:textId="77777777" w:rsidR="00252652" w:rsidRDefault="00252652" w:rsidP="00736E4E"/>
    <w:p w14:paraId="4A1A7D9E" w14:textId="6FEF160D" w:rsidR="00252652" w:rsidRDefault="00252652" w:rsidP="00736E4E"/>
    <w:p w14:paraId="7551F99A" w14:textId="50739ED5" w:rsidR="00252652" w:rsidRDefault="00252652" w:rsidP="00736E4E"/>
    <w:p w14:paraId="64E175AA" w14:textId="7EA132C8" w:rsidR="00252652" w:rsidRDefault="00971065" w:rsidP="00736E4E">
      <w:r>
        <w:rPr>
          <w:noProof/>
          <w:lang w:val="en-NZ" w:eastAsia="en-NZ"/>
        </w:rPr>
        <w:drawing>
          <wp:anchor distT="0" distB="0" distL="114300" distR="114300" simplePos="0" relativeHeight="251844608" behindDoc="0" locked="0" layoutInCell="1" allowOverlap="1" wp14:anchorId="30A8CD50" wp14:editId="1118A2BE">
            <wp:simplePos x="0" y="0"/>
            <wp:positionH relativeFrom="column">
              <wp:posOffset>84667</wp:posOffset>
            </wp:positionH>
            <wp:positionV relativeFrom="paragraph">
              <wp:posOffset>40640</wp:posOffset>
            </wp:positionV>
            <wp:extent cx="1775148" cy="1286933"/>
            <wp:effectExtent l="0" t="0" r="0" b="8890"/>
            <wp:wrapThrough wrapText="bothSides">
              <wp:wrapPolygon edited="0">
                <wp:start x="0" y="0"/>
                <wp:lineTo x="0" y="21429"/>
                <wp:lineTo x="21330" y="21429"/>
                <wp:lineTo x="21330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pers documents Easy Read.jp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148" cy="1286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6129D5" w14:textId="096E516D" w:rsidR="0098627F" w:rsidRDefault="00252652" w:rsidP="0098627F">
      <w:r>
        <w:t xml:space="preserve">We will look at what the words in this image mean on </w:t>
      </w:r>
      <w:r w:rsidRPr="00252652">
        <w:rPr>
          <w:b/>
        </w:rPr>
        <w:t>pages 14 to 2</w:t>
      </w:r>
      <w:r w:rsidR="00971065">
        <w:rPr>
          <w:b/>
        </w:rPr>
        <w:t>6</w:t>
      </w:r>
      <w:r>
        <w:t>.</w:t>
      </w:r>
    </w:p>
    <w:p w14:paraId="091D4567" w14:textId="38E0F1D6" w:rsidR="00145CBA" w:rsidRDefault="00145CBA">
      <w:pPr>
        <w:spacing w:line="240" w:lineRule="auto"/>
        <w:ind w:left="0"/>
        <w:rPr>
          <w:b/>
        </w:rPr>
      </w:pPr>
      <w:r>
        <w:rPr>
          <w:b/>
        </w:rPr>
        <w:br w:type="page"/>
      </w:r>
    </w:p>
    <w:p w14:paraId="386E067E" w14:textId="5E12055C" w:rsidR="0098627F" w:rsidRDefault="004349A3" w:rsidP="0098627F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46656" behindDoc="0" locked="0" layoutInCell="1" allowOverlap="1" wp14:anchorId="74648C16" wp14:editId="7927FDA8">
            <wp:simplePos x="0" y="0"/>
            <wp:positionH relativeFrom="column">
              <wp:posOffset>0</wp:posOffset>
            </wp:positionH>
            <wp:positionV relativeFrom="paragraph">
              <wp:posOffset>-186266</wp:posOffset>
            </wp:positionV>
            <wp:extent cx="1465974" cy="1465974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348627" name="Picture 198634862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974" cy="146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5E4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4C9080A9" wp14:editId="0E3AFD70">
                <wp:simplePos x="0" y="0"/>
                <wp:positionH relativeFrom="column">
                  <wp:posOffset>2252133</wp:posOffset>
                </wp:positionH>
                <wp:positionV relativeFrom="paragraph">
                  <wp:posOffset>-84667</wp:posOffset>
                </wp:positionV>
                <wp:extent cx="3545205" cy="1083522"/>
                <wp:effectExtent l="0" t="0" r="0" b="2540"/>
                <wp:wrapNone/>
                <wp:docPr id="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108352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9EDD9" id="Rectangle 14" o:spid="_x0000_s1026" style="position:absolute;margin-left:177.35pt;margin-top:-6.65pt;width:279.15pt;height:85.3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" fillcolor="#bdd6ee [1304]" stroked="f" strokeweight="1pt">
                <v:path arrowok="t"/>
              </v:rect>
            </w:pict>
          </mc:Fallback>
        </mc:AlternateContent>
      </w:r>
      <w:r w:rsidR="0098627F" w:rsidRPr="0098627F">
        <w:rPr>
          <w:b/>
        </w:rPr>
        <w:t>Vision</w:t>
      </w:r>
      <w:r w:rsidR="0098627F">
        <w:t xml:space="preserve"> means how we want the world to be for disabled people in the years to come.</w:t>
      </w:r>
      <w:r w:rsidR="0098627F" w:rsidRPr="0098627F">
        <w:rPr>
          <w:noProof/>
          <w:lang w:val="en-NZ" w:eastAsia="en-NZ"/>
        </w:rPr>
        <w:t xml:space="preserve"> </w:t>
      </w:r>
    </w:p>
    <w:p w14:paraId="61DF5C0B" w14:textId="5E3C984D" w:rsidR="0098627F" w:rsidRDefault="0098627F" w:rsidP="0098627F">
      <w:r w:rsidRPr="00BD5C2D">
        <w:rPr>
          <w:noProof/>
        </w:rPr>
        <w:t xml:space="preserve"> </w:t>
      </w:r>
    </w:p>
    <w:p w14:paraId="408C4FD4" w14:textId="40B52D6B" w:rsidR="0098627F" w:rsidRDefault="003F3CDF" w:rsidP="00BD5C2D">
      <w:r>
        <w:rPr>
          <w:noProof/>
          <w:lang w:val="en-NZ" w:eastAsia="en-NZ"/>
        </w:rPr>
        <w:drawing>
          <wp:anchor distT="0" distB="0" distL="114300" distR="114300" simplePos="0" relativeHeight="251837440" behindDoc="0" locked="0" layoutInCell="1" allowOverlap="1" wp14:anchorId="51FEB3B8" wp14:editId="08195848">
            <wp:simplePos x="0" y="0"/>
            <wp:positionH relativeFrom="margin">
              <wp:posOffset>-341940</wp:posOffset>
            </wp:positionH>
            <wp:positionV relativeFrom="paragraph">
              <wp:posOffset>256964</wp:posOffset>
            </wp:positionV>
            <wp:extent cx="2272235" cy="1507067"/>
            <wp:effectExtent l="0" t="0" r="0" b="0"/>
            <wp:wrapNone/>
            <wp:docPr id="14" name="Picture 14" descr="A person in a wheelchair outside on a street smiling at the cam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in a wheelchair outside on a street smiling at the camera"/>
                    <pic:cNvPicPr>
                      <a:picLocks noChangeAspect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235" cy="1507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27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204606E4" wp14:editId="4F5C642C">
                <wp:simplePos x="0" y="0"/>
                <wp:positionH relativeFrom="column">
                  <wp:posOffset>2251710</wp:posOffset>
                </wp:positionH>
                <wp:positionV relativeFrom="paragraph">
                  <wp:posOffset>155364</wp:posOffset>
                </wp:positionV>
                <wp:extent cx="3545205" cy="1608666"/>
                <wp:effectExtent l="0" t="0" r="0" b="0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45205" cy="160866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308E3" id="Rectangle 18" o:spid="_x0000_s1026" style="position:absolute;margin-left:177.3pt;margin-top:12.25pt;width:279.15pt;height:126.65pt;z-index:-2514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" fillcolor="#fff2cc [663]" stroked="f"/>
            </w:pict>
          </mc:Fallback>
        </mc:AlternateContent>
      </w:r>
    </w:p>
    <w:p w14:paraId="61B1B765" w14:textId="73E8B002" w:rsidR="0098627F" w:rsidRDefault="00D338B2" w:rsidP="00BD5C2D">
      <w:r>
        <w:rPr>
          <w:b/>
          <w:bCs/>
        </w:rPr>
        <w:t>Our v</w:t>
      </w:r>
      <w:r w:rsidR="00BD5C2D" w:rsidRPr="00BD5C2D">
        <w:rPr>
          <w:b/>
          <w:bCs/>
        </w:rPr>
        <w:t>ision</w:t>
      </w:r>
      <w:r w:rsidR="00BD5C2D">
        <w:t xml:space="preserve"> </w:t>
      </w:r>
      <w:r w:rsidR="0098627F">
        <w:t>is that every disabled person / wh</w:t>
      </w:r>
      <w:r w:rsidR="0098627F">
        <w:rPr>
          <w:rFonts w:cs="Arial"/>
        </w:rPr>
        <w:t>ā</w:t>
      </w:r>
      <w:r w:rsidR="0098627F">
        <w:t>nau hau</w:t>
      </w:r>
      <w:r w:rsidR="0098627F">
        <w:rPr>
          <w:rFonts w:cs="Arial"/>
        </w:rPr>
        <w:t>ā</w:t>
      </w:r>
      <w:r w:rsidR="0098627F">
        <w:t xml:space="preserve"> is </w:t>
      </w:r>
      <w:r w:rsidR="0098627F" w:rsidRPr="0098627F">
        <w:rPr>
          <w:b/>
        </w:rPr>
        <w:t>interwoven</w:t>
      </w:r>
      <w:r w:rsidR="0098627F">
        <w:t xml:space="preserve"> into the lives of their wh</w:t>
      </w:r>
      <w:r w:rsidR="0098627F">
        <w:rPr>
          <w:rFonts w:cs="Arial"/>
        </w:rPr>
        <w:t>ānau and community</w:t>
      </w:r>
      <w:r w:rsidR="0098627F">
        <w:t>.</w:t>
      </w:r>
    </w:p>
    <w:p w14:paraId="2F533F33" w14:textId="1656BD7D" w:rsidR="0098627F" w:rsidRDefault="0098627F" w:rsidP="00BD5C2D"/>
    <w:p w14:paraId="27AC52D5" w14:textId="44133700" w:rsidR="0098627F" w:rsidRDefault="003F3CDF" w:rsidP="00BD5C2D">
      <w:r>
        <w:rPr>
          <w:noProof/>
          <w:lang w:val="en-NZ" w:eastAsia="en-NZ"/>
        </w:rPr>
        <w:drawing>
          <wp:anchor distT="0" distB="0" distL="114300" distR="114300" simplePos="0" relativeHeight="251835392" behindDoc="0" locked="0" layoutInCell="1" allowOverlap="1" wp14:anchorId="7A4A556C" wp14:editId="267BD7A9">
            <wp:simplePos x="0" y="0"/>
            <wp:positionH relativeFrom="column">
              <wp:posOffset>-338879</wp:posOffset>
            </wp:positionH>
            <wp:positionV relativeFrom="paragraph">
              <wp:posOffset>440055</wp:posOffset>
            </wp:positionV>
            <wp:extent cx="2200910" cy="2200910"/>
            <wp:effectExtent l="0" t="0" r="8890" b="0"/>
            <wp:wrapThrough wrapText="bothSides">
              <wp:wrapPolygon edited="0">
                <wp:start x="12339" y="1309"/>
                <wp:lineTo x="4861" y="2430"/>
                <wp:lineTo x="187" y="3552"/>
                <wp:lineTo x="187" y="5235"/>
                <wp:lineTo x="1496" y="7665"/>
                <wp:lineTo x="2804" y="10657"/>
                <wp:lineTo x="1870" y="18322"/>
                <wp:lineTo x="2244" y="19631"/>
                <wp:lineTo x="3178" y="20192"/>
                <wp:lineTo x="18509" y="20192"/>
                <wp:lineTo x="18883" y="16639"/>
                <wp:lineTo x="18883" y="13648"/>
                <wp:lineTo x="18509" y="10657"/>
                <wp:lineTo x="21500" y="5422"/>
                <wp:lineTo x="21500" y="3739"/>
                <wp:lineTo x="20192" y="3178"/>
                <wp:lineTo x="14209" y="1309"/>
                <wp:lineTo x="12339" y="1309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riends support good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91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627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7E17CF84" wp14:editId="780D228B">
                <wp:simplePos x="0" y="0"/>
                <wp:positionH relativeFrom="column">
                  <wp:posOffset>2252133</wp:posOffset>
                </wp:positionH>
                <wp:positionV relativeFrom="paragraph">
                  <wp:posOffset>287867</wp:posOffset>
                </wp:positionV>
                <wp:extent cx="3545205" cy="2438400"/>
                <wp:effectExtent l="0" t="0" r="0" b="0"/>
                <wp:wrapNone/>
                <wp:docPr id="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2438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52E31" id="Rectangle 14" o:spid="_x0000_s1026" style="position:absolute;margin-left:177.35pt;margin-top:22.65pt;width:279.15pt;height:192pt;z-index:-2514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" fillcolor="#bdd6ee [1304]" stroked="f" strokeweight="1pt">
                <v:path arrowok="t"/>
              </v:rect>
            </w:pict>
          </mc:Fallback>
        </mc:AlternateContent>
      </w:r>
    </w:p>
    <w:p w14:paraId="18F27DEA" w14:textId="75C5E5F1" w:rsidR="0098627F" w:rsidRDefault="0098627F" w:rsidP="00BD5C2D">
      <w:r w:rsidRPr="0098627F">
        <w:rPr>
          <w:b/>
        </w:rPr>
        <w:t>Interwoven</w:t>
      </w:r>
      <w:r>
        <w:t xml:space="preserve"> means to be a fully a part of something whether than be your:</w:t>
      </w:r>
    </w:p>
    <w:p w14:paraId="2ED956B5" w14:textId="511BCF5B" w:rsidR="0098627F" w:rsidRDefault="0098627F" w:rsidP="0098627F">
      <w:pPr>
        <w:pStyle w:val="ListParagraph"/>
        <w:numPr>
          <w:ilvl w:val="0"/>
          <w:numId w:val="24"/>
        </w:numPr>
        <w:ind w:left="4253" w:hanging="567"/>
      </w:pPr>
      <w:r>
        <w:t>wh</w:t>
      </w:r>
      <w:r w:rsidRPr="0098627F">
        <w:rPr>
          <w:rFonts w:cs="Arial"/>
        </w:rPr>
        <w:t>ā</w:t>
      </w:r>
      <w:r>
        <w:t>nau / family</w:t>
      </w:r>
    </w:p>
    <w:p w14:paraId="71130CB9" w14:textId="4B7CA4F3" w:rsidR="0098627F" w:rsidRDefault="0098627F" w:rsidP="0098627F">
      <w:pPr>
        <w:pStyle w:val="ListParagraph"/>
        <w:numPr>
          <w:ilvl w:val="0"/>
          <w:numId w:val="24"/>
        </w:numPr>
        <w:ind w:left="4253" w:hanging="567"/>
      </w:pPr>
      <w:r>
        <w:t>community</w:t>
      </w:r>
    </w:p>
    <w:p w14:paraId="29D526E4" w14:textId="77777777" w:rsidR="0098627F" w:rsidRDefault="0098627F" w:rsidP="00BD5C2D"/>
    <w:p w14:paraId="0169F183" w14:textId="77777777" w:rsidR="0098627F" w:rsidRDefault="0098627F" w:rsidP="00BD5C2D"/>
    <w:p w14:paraId="5862DFE4" w14:textId="77777777" w:rsidR="0098627F" w:rsidRDefault="0098627F" w:rsidP="00BD5C2D"/>
    <w:p w14:paraId="7B976F53" w14:textId="0BD87809" w:rsidR="00145CBA" w:rsidRDefault="00145CBA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2A02963" w14:textId="72559341" w:rsidR="00252652" w:rsidRDefault="00971065" w:rsidP="00BD5C2D">
      <w:pPr>
        <w:rPr>
          <w:bCs/>
        </w:rPr>
      </w:pPr>
      <w:r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843584" behindDoc="1" locked="0" layoutInCell="1" allowOverlap="1" wp14:anchorId="6D5C8817" wp14:editId="2AF31885">
            <wp:simplePos x="0" y="0"/>
            <wp:positionH relativeFrom="column">
              <wp:posOffset>-85090</wp:posOffset>
            </wp:positionH>
            <wp:positionV relativeFrom="paragraph">
              <wp:posOffset>-423333</wp:posOffset>
            </wp:positionV>
            <wp:extent cx="1388110" cy="1553210"/>
            <wp:effectExtent l="0" t="0" r="2540" b="889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upport man handshake.jp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10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C2D" w:rsidRPr="00BD5C2D">
        <w:rPr>
          <w:b/>
          <w:bCs/>
        </w:rPr>
        <w:t>Aronui</w:t>
      </w:r>
      <w:r w:rsidR="00252652">
        <w:rPr>
          <w:b/>
          <w:bCs/>
        </w:rPr>
        <w:t xml:space="preserve"> </w:t>
      </w:r>
      <w:r w:rsidR="00252652" w:rsidRPr="00252652">
        <w:rPr>
          <w:bCs/>
        </w:rPr>
        <w:t>is important to</w:t>
      </w:r>
      <w:r w:rsidR="00252652">
        <w:rPr>
          <w:bCs/>
        </w:rPr>
        <w:t xml:space="preserve"> way we work now and in the years to come.</w:t>
      </w:r>
    </w:p>
    <w:p w14:paraId="59164805" w14:textId="768447F1" w:rsidR="00252652" w:rsidRDefault="00252652" w:rsidP="00BD5C2D">
      <w:pPr>
        <w:rPr>
          <w:bCs/>
        </w:rPr>
      </w:pPr>
    </w:p>
    <w:p w14:paraId="46D5C301" w14:textId="4D6878D8" w:rsidR="00252652" w:rsidRDefault="00971065" w:rsidP="00BD5C2D">
      <w:pPr>
        <w:rPr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7008" behindDoc="0" locked="0" layoutInCell="1" allowOverlap="1" wp14:anchorId="537CE40E" wp14:editId="4B00810E">
            <wp:simplePos x="0" y="0"/>
            <wp:positionH relativeFrom="column">
              <wp:posOffset>-218440</wp:posOffset>
            </wp:positionH>
            <wp:positionV relativeFrom="paragraph">
              <wp:posOffset>419100</wp:posOffset>
            </wp:positionV>
            <wp:extent cx="1902136" cy="1023257"/>
            <wp:effectExtent l="0" t="0" r="0" b="0"/>
            <wp:wrapNone/>
            <wp:docPr id="1605903228" name="Picture 160590322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903228" name="Picture 160590322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136" cy="1023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CD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210E9E07" wp14:editId="6D63CEA6">
                <wp:simplePos x="0" y="0"/>
                <wp:positionH relativeFrom="column">
                  <wp:posOffset>2184400</wp:posOffset>
                </wp:positionH>
                <wp:positionV relativeFrom="paragraph">
                  <wp:posOffset>167640</wp:posOffset>
                </wp:positionV>
                <wp:extent cx="3545205" cy="6434667"/>
                <wp:effectExtent l="0" t="0" r="0" b="4445"/>
                <wp:wrapNone/>
                <wp:docPr id="1378784545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64346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208A8" id="Rectangle 14" o:spid="_x0000_s1026" style="position:absolute;margin-left:172pt;margin-top:13.2pt;width:279.15pt;height:506.65pt;z-index:-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" fillcolor="#bdd6ee [1304]" stroked="f" strokeweight="1pt">
                <v:path arrowok="t"/>
              </v:rect>
            </w:pict>
          </mc:Fallback>
        </mc:AlternateContent>
      </w:r>
    </w:p>
    <w:p w14:paraId="11A6D961" w14:textId="41B4BAA1" w:rsidR="00252652" w:rsidRDefault="00252652" w:rsidP="00BD5C2D">
      <w:pPr>
        <w:rPr>
          <w:bCs/>
        </w:rPr>
      </w:pPr>
      <w:r w:rsidRPr="003F3CDF">
        <w:rPr>
          <w:b/>
          <w:bCs/>
        </w:rPr>
        <w:t>Aro</w:t>
      </w:r>
      <w:r>
        <w:rPr>
          <w:bCs/>
        </w:rPr>
        <w:t xml:space="preserve"> means to face or turn towards</w:t>
      </w:r>
      <w:r w:rsidR="003F3CDF">
        <w:rPr>
          <w:bCs/>
        </w:rPr>
        <w:t>.</w:t>
      </w:r>
    </w:p>
    <w:p w14:paraId="707AE787" w14:textId="42E619FC" w:rsidR="00252652" w:rsidRDefault="00252652" w:rsidP="00BD5C2D">
      <w:pPr>
        <w:rPr>
          <w:bCs/>
        </w:rPr>
      </w:pPr>
    </w:p>
    <w:p w14:paraId="69E15DAE" w14:textId="77777777" w:rsidR="003F3CDF" w:rsidRDefault="003F3CDF" w:rsidP="00BD5C2D">
      <w:pPr>
        <w:rPr>
          <w:b/>
          <w:bCs/>
        </w:rPr>
      </w:pPr>
    </w:p>
    <w:p w14:paraId="67CBD44D" w14:textId="34BB83E7" w:rsidR="00252652" w:rsidRDefault="00252652" w:rsidP="00BD5C2D">
      <w:pPr>
        <w:rPr>
          <w:bCs/>
        </w:rPr>
      </w:pPr>
      <w:r w:rsidRPr="003F3CDF">
        <w:rPr>
          <w:b/>
          <w:bCs/>
        </w:rPr>
        <w:t>Nui</w:t>
      </w:r>
      <w:r>
        <w:rPr>
          <w:bCs/>
        </w:rPr>
        <w:t xml:space="preserve"> means is the great space.</w:t>
      </w:r>
    </w:p>
    <w:p w14:paraId="3B1BC7A5" w14:textId="5515ECAF" w:rsidR="00252652" w:rsidRDefault="00971065" w:rsidP="00BD5C2D">
      <w:pPr>
        <w:rPr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9488" behindDoc="0" locked="0" layoutInCell="1" allowOverlap="1" wp14:anchorId="317408BB" wp14:editId="28FBAAF8">
            <wp:simplePos x="0" y="0"/>
            <wp:positionH relativeFrom="margin">
              <wp:posOffset>-84667</wp:posOffset>
            </wp:positionH>
            <wp:positionV relativeFrom="paragraph">
              <wp:posOffset>212090</wp:posOffset>
            </wp:positionV>
            <wp:extent cx="1638255" cy="1514475"/>
            <wp:effectExtent l="0" t="0" r="635" b="0"/>
            <wp:wrapNone/>
            <wp:docPr id="736724270" name="Picture 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724270" name="Picture 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25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D3CD35" w14:textId="58C9E9A9" w:rsidR="003F3CDF" w:rsidRDefault="003F3CDF" w:rsidP="00BD5C2D">
      <w:pPr>
        <w:rPr>
          <w:bCs/>
        </w:rPr>
      </w:pPr>
    </w:p>
    <w:p w14:paraId="1B7B1559" w14:textId="6DD8B396" w:rsidR="003F3CDF" w:rsidRDefault="003F3CDF" w:rsidP="003F3CDF">
      <w:r>
        <w:rPr>
          <w:bCs/>
        </w:rPr>
        <w:t xml:space="preserve">For us </w:t>
      </w:r>
      <w:r w:rsidRPr="003F3CDF">
        <w:rPr>
          <w:b/>
          <w:bCs/>
        </w:rPr>
        <w:t>a</w:t>
      </w:r>
      <w:r w:rsidRPr="00BD5C2D">
        <w:rPr>
          <w:b/>
          <w:bCs/>
        </w:rPr>
        <w:t>ronui</w:t>
      </w:r>
      <w:r>
        <w:rPr>
          <w:b/>
          <w:bCs/>
        </w:rPr>
        <w:t xml:space="preserve"> </w:t>
      </w:r>
      <w:r>
        <w:t>means:</w:t>
      </w:r>
    </w:p>
    <w:p w14:paraId="30523FE8" w14:textId="3D48AE31" w:rsidR="003F3CDF" w:rsidRDefault="003F3CDF" w:rsidP="003F3CDF">
      <w:pPr>
        <w:pStyle w:val="ListParagraph"/>
        <w:numPr>
          <w:ilvl w:val="0"/>
          <w:numId w:val="26"/>
        </w:numPr>
        <w:ind w:left="4253" w:hanging="567"/>
      </w:pPr>
      <w:r>
        <w:t>the connections we all have with the world around us</w:t>
      </w:r>
    </w:p>
    <w:p w14:paraId="00473FCB" w14:textId="35D7FEFA" w:rsidR="003F3CDF" w:rsidRDefault="00971065" w:rsidP="003F3CDF">
      <w:pPr>
        <w:pStyle w:val="ListParagraph"/>
        <w:numPr>
          <w:ilvl w:val="0"/>
          <w:numId w:val="26"/>
        </w:numPr>
        <w:ind w:left="4253" w:hanging="567"/>
      </w:pPr>
      <w:r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841536" behindDoc="0" locked="0" layoutInCell="1" allowOverlap="1" wp14:anchorId="667185ED" wp14:editId="59DABEE3">
            <wp:simplePos x="0" y="0"/>
            <wp:positionH relativeFrom="margin">
              <wp:posOffset>-55034</wp:posOffset>
            </wp:positionH>
            <wp:positionV relativeFrom="paragraph">
              <wp:posOffset>41910</wp:posOffset>
            </wp:positionV>
            <wp:extent cx="1597025" cy="1123950"/>
            <wp:effectExtent l="0" t="0" r="3175" b="0"/>
            <wp:wrapNone/>
            <wp:docPr id="456034031" name="Picture 4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034031" name="Picture 4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02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CDF">
        <w:t>working alongside:</w:t>
      </w:r>
    </w:p>
    <w:p w14:paraId="53765583" w14:textId="42DC9DF0" w:rsidR="003F3CDF" w:rsidRDefault="003F3CDF" w:rsidP="003F3CDF">
      <w:pPr>
        <w:pStyle w:val="ListParagraph"/>
        <w:numPr>
          <w:ilvl w:val="1"/>
          <w:numId w:val="26"/>
        </w:numPr>
        <w:ind w:left="4820" w:hanging="567"/>
      </w:pPr>
      <w:r>
        <w:t xml:space="preserve">the people we support  </w:t>
      </w:r>
    </w:p>
    <w:p w14:paraId="708E37F0" w14:textId="3A5D9948" w:rsidR="003F3CDF" w:rsidRDefault="00971065" w:rsidP="003F3CDF">
      <w:pPr>
        <w:pStyle w:val="ListParagraph"/>
        <w:numPr>
          <w:ilvl w:val="1"/>
          <w:numId w:val="26"/>
        </w:numPr>
        <w:ind w:left="4820" w:hanging="567"/>
      </w:pPr>
      <w:r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842560" behindDoc="0" locked="0" layoutInCell="1" allowOverlap="1" wp14:anchorId="27890952" wp14:editId="37D9FFA7">
            <wp:simplePos x="0" y="0"/>
            <wp:positionH relativeFrom="margin">
              <wp:posOffset>-27094</wp:posOffset>
            </wp:positionH>
            <wp:positionV relativeFrom="paragraph">
              <wp:posOffset>172720</wp:posOffset>
            </wp:positionV>
            <wp:extent cx="1577975" cy="1282065"/>
            <wp:effectExtent l="0" t="0" r="0" b="635"/>
            <wp:wrapNone/>
            <wp:docPr id="1456421974" name="Picture 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21974" name="Picture 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975" cy="128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CDF">
        <w:t>each other</w:t>
      </w:r>
    </w:p>
    <w:p w14:paraId="1B04E3EE" w14:textId="5D369C3B" w:rsidR="003F3CDF" w:rsidRDefault="003F3CDF" w:rsidP="003F3CDF">
      <w:pPr>
        <w:pStyle w:val="ListParagraph"/>
        <w:numPr>
          <w:ilvl w:val="1"/>
          <w:numId w:val="26"/>
        </w:numPr>
        <w:ind w:left="4820" w:hanging="567"/>
      </w:pPr>
      <w:r>
        <w:t>other organsiations.</w:t>
      </w:r>
    </w:p>
    <w:p w14:paraId="51802965" w14:textId="77777777" w:rsidR="00BD5C2D" w:rsidRDefault="00BD5C2D" w:rsidP="00BD5C2D"/>
    <w:p w14:paraId="4F11AAA5" w14:textId="6F411011" w:rsidR="00BD5C2D" w:rsidRDefault="00BD5C2D">
      <w:pPr>
        <w:spacing w:line="240" w:lineRule="auto"/>
        <w:ind w:left="0"/>
      </w:pPr>
      <w:r>
        <w:br w:type="page"/>
      </w:r>
    </w:p>
    <w:p w14:paraId="4220B13B" w14:textId="12158E7E" w:rsidR="007B555C" w:rsidRDefault="00D338B2" w:rsidP="001A205D">
      <w:pPr>
        <w:pStyle w:val="Heading1"/>
      </w:pPr>
      <w:r>
        <w:lastRenderedPageBreak/>
        <w:t xml:space="preserve">What are our strategic priorities? </w:t>
      </w:r>
    </w:p>
    <w:p w14:paraId="44CA0198" w14:textId="7B6AF892" w:rsidR="007B555C" w:rsidRDefault="007B555C" w:rsidP="007B555C"/>
    <w:p w14:paraId="7DDDD742" w14:textId="51CEE0E4" w:rsidR="001A205D" w:rsidRDefault="00952270" w:rsidP="007B555C">
      <w:r>
        <w:rPr>
          <w:b/>
          <w:bCs/>
          <w:lang w:val="en-NZ" w:eastAsia="en-NZ"/>
        </w:rPr>
        <w:drawing>
          <wp:anchor distT="0" distB="0" distL="114300" distR="114300" simplePos="0" relativeHeight="251855872" behindDoc="0" locked="0" layoutInCell="1" allowOverlap="1" wp14:anchorId="75EE0B1D" wp14:editId="413186CE">
            <wp:simplePos x="0" y="0"/>
            <wp:positionH relativeFrom="column">
              <wp:posOffset>-314325</wp:posOffset>
            </wp:positionH>
            <wp:positionV relativeFrom="paragraph">
              <wp:posOffset>212090</wp:posOffset>
            </wp:positionV>
            <wp:extent cx="2362200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426" y="21392"/>
                <wp:lineTo x="21426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P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C5A67" w14:textId="64FF0B38" w:rsidR="00D338B2" w:rsidRDefault="00D338B2" w:rsidP="00435B3D">
      <w:r>
        <w:t>Our strategic priorities focus on 4 important things:</w:t>
      </w:r>
    </w:p>
    <w:p w14:paraId="2D4A42CE" w14:textId="77777777" w:rsidR="00952270" w:rsidRDefault="00952270" w:rsidP="00435B3D"/>
    <w:p w14:paraId="17FA4986" w14:textId="482BFC60" w:rsidR="00D338B2" w:rsidRDefault="00D338B2" w:rsidP="00EB668C">
      <w:pPr>
        <w:ind w:left="0"/>
      </w:pPr>
    </w:p>
    <w:p w14:paraId="563DCACE" w14:textId="0FBECEDC" w:rsidR="00952270" w:rsidRDefault="006E2C9E" w:rsidP="00952270">
      <w:pPr>
        <w:pStyle w:val="Listtoplevel"/>
        <w:numPr>
          <w:ilvl w:val="0"/>
          <w:numId w:val="29"/>
        </w:numPr>
        <w:spacing w:before="0"/>
        <w:rPr>
          <w:b/>
          <w:bCs/>
        </w:rPr>
      </w:pPr>
      <w:r w:rsidRPr="00435B3D">
        <w:rPr>
          <w:b/>
          <w:bCs/>
        </w:rPr>
        <w:t xml:space="preserve">Whānau hauā – </w:t>
      </w:r>
      <w:r w:rsidR="00D338B2" w:rsidRPr="00435B3D">
        <w:rPr>
          <w:b/>
          <w:bCs/>
        </w:rPr>
        <w:t xml:space="preserve">Disabled people </w:t>
      </w:r>
    </w:p>
    <w:p w14:paraId="4EF06355" w14:textId="26129794" w:rsidR="00952270" w:rsidRDefault="00062EAF" w:rsidP="00952270">
      <w:pPr>
        <w:pStyle w:val="Listtoplevel"/>
        <w:numPr>
          <w:ilvl w:val="0"/>
          <w:numId w:val="0"/>
        </w:numPr>
        <w:spacing w:before="0"/>
        <w:ind w:left="4256"/>
        <w:rPr>
          <w:b/>
          <w:bCs/>
        </w:rPr>
      </w:pPr>
      <w:r w:rsidRPr="00435B3D">
        <w:rPr>
          <w:b/>
          <w:bCs/>
          <w:szCs w:val="32"/>
          <w:lang w:val="en-NZ" w:eastAsia="en-NZ"/>
        </w:rPr>
        <w:drawing>
          <wp:anchor distT="0" distB="0" distL="114300" distR="114300" simplePos="0" relativeHeight="251689984" behindDoc="0" locked="0" layoutInCell="1" allowOverlap="1" wp14:anchorId="486DD9E6" wp14:editId="240D5E36">
            <wp:simplePos x="0" y="0"/>
            <wp:positionH relativeFrom="margin">
              <wp:posOffset>261743</wp:posOffset>
            </wp:positionH>
            <wp:positionV relativeFrom="paragraph">
              <wp:posOffset>76200</wp:posOffset>
            </wp:positionV>
            <wp:extent cx="1099457" cy="1159927"/>
            <wp:effectExtent l="0" t="0" r="5715" b="0"/>
            <wp:wrapNone/>
            <wp:docPr id="255991441" name="Picture 6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991441" name="Picture 6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457" cy="1159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F858C" w14:textId="2291E2D7" w:rsidR="00952270" w:rsidRPr="00952270" w:rsidRDefault="00952270" w:rsidP="00952270">
      <w:pPr>
        <w:pStyle w:val="Listtoplevel"/>
        <w:numPr>
          <w:ilvl w:val="0"/>
          <w:numId w:val="0"/>
        </w:numPr>
        <w:spacing w:before="0"/>
        <w:ind w:left="4256"/>
        <w:rPr>
          <w:b/>
          <w:bCs/>
        </w:rPr>
      </w:pPr>
    </w:p>
    <w:p w14:paraId="134D27A9" w14:textId="74D523AA" w:rsidR="00435B3D" w:rsidRPr="00435B3D" w:rsidRDefault="006E2C9E" w:rsidP="00952270">
      <w:pPr>
        <w:pStyle w:val="Listtoplevel"/>
        <w:numPr>
          <w:ilvl w:val="0"/>
          <w:numId w:val="29"/>
        </w:numPr>
        <w:spacing w:before="0"/>
        <w:rPr>
          <w:b/>
          <w:bCs/>
        </w:rPr>
      </w:pPr>
      <w:r w:rsidRPr="00435B3D">
        <w:rPr>
          <w:b/>
          <w:bCs/>
        </w:rPr>
        <w:t>M</w:t>
      </w:r>
      <w:r>
        <w:rPr>
          <w:rFonts w:cs="Arial"/>
          <w:b/>
          <w:bCs/>
        </w:rPr>
        <w:t>ā</w:t>
      </w:r>
      <w:r w:rsidRPr="00435B3D">
        <w:rPr>
          <w:b/>
          <w:bCs/>
        </w:rPr>
        <w:t>tauranga</w:t>
      </w:r>
      <w:r w:rsidRPr="006E2C9E">
        <w:rPr>
          <w:b/>
          <w:bCs/>
        </w:rPr>
        <w:t xml:space="preserve"> </w:t>
      </w:r>
      <w:r w:rsidR="00435B3D" w:rsidRPr="00435B3D">
        <w:rPr>
          <w:b/>
          <w:bCs/>
        </w:rPr>
        <w:t>–</w:t>
      </w:r>
      <w:r>
        <w:rPr>
          <w:b/>
          <w:bCs/>
        </w:rPr>
        <w:t xml:space="preserve"> </w:t>
      </w:r>
      <w:r w:rsidRPr="00435B3D">
        <w:rPr>
          <w:b/>
          <w:bCs/>
        </w:rPr>
        <w:t>Knowledge</w:t>
      </w:r>
    </w:p>
    <w:p w14:paraId="0F534B9E" w14:textId="413A9E0D" w:rsidR="00952270" w:rsidRDefault="00952270" w:rsidP="00952270">
      <w:pPr>
        <w:pStyle w:val="Listtoplevel"/>
        <w:numPr>
          <w:ilvl w:val="0"/>
          <w:numId w:val="0"/>
        </w:numPr>
        <w:spacing w:before="0"/>
        <w:ind w:left="4253" w:firstLine="3"/>
        <w:rPr>
          <w:b/>
          <w:bCs/>
        </w:rPr>
      </w:pPr>
    </w:p>
    <w:p w14:paraId="7AF30EF2" w14:textId="00CE1FE9" w:rsidR="00952270" w:rsidRDefault="00952270" w:rsidP="00952270">
      <w:pPr>
        <w:pStyle w:val="Listtoplevel"/>
        <w:numPr>
          <w:ilvl w:val="0"/>
          <w:numId w:val="0"/>
        </w:numPr>
        <w:spacing w:before="0"/>
        <w:ind w:left="4253" w:firstLine="3"/>
        <w:rPr>
          <w:b/>
          <w:bCs/>
        </w:rPr>
      </w:pPr>
      <w:r>
        <w:rPr>
          <w:b/>
          <w:bCs/>
          <w:szCs w:val="32"/>
          <w:lang w:val="en-NZ" w:eastAsia="en-NZ"/>
        </w:rPr>
        <w:drawing>
          <wp:anchor distT="0" distB="0" distL="114300" distR="114300" simplePos="0" relativeHeight="251702784" behindDoc="0" locked="0" layoutInCell="1" allowOverlap="1" wp14:anchorId="376ABBB7" wp14:editId="2FE3FB22">
            <wp:simplePos x="0" y="0"/>
            <wp:positionH relativeFrom="margin">
              <wp:posOffset>135296</wp:posOffset>
            </wp:positionH>
            <wp:positionV relativeFrom="paragraph">
              <wp:posOffset>102235</wp:posOffset>
            </wp:positionV>
            <wp:extent cx="1230085" cy="1240922"/>
            <wp:effectExtent l="0" t="0" r="1905" b="3810"/>
            <wp:wrapNone/>
            <wp:docPr id="505441150" name="Picture 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441150" name="Picture 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085" cy="124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96C399" w14:textId="02FC4EC9" w:rsidR="00435B3D" w:rsidRDefault="006E2C9E" w:rsidP="00952270">
      <w:pPr>
        <w:pStyle w:val="Listtoplevel"/>
        <w:numPr>
          <w:ilvl w:val="0"/>
          <w:numId w:val="29"/>
        </w:numPr>
        <w:spacing w:before="0"/>
        <w:rPr>
          <w:b/>
          <w:bCs/>
        </w:rPr>
      </w:pPr>
      <w:r w:rsidRPr="00435B3D">
        <w:rPr>
          <w:b/>
          <w:bCs/>
        </w:rPr>
        <w:t>Whanaungatanga</w:t>
      </w:r>
      <w:r>
        <w:rPr>
          <w:b/>
          <w:bCs/>
        </w:rPr>
        <w:t xml:space="preserve"> </w:t>
      </w:r>
      <w:r w:rsidR="00435B3D" w:rsidRPr="00435B3D">
        <w:rPr>
          <w:b/>
          <w:bCs/>
        </w:rPr>
        <w:t xml:space="preserve">– </w:t>
      </w:r>
      <w:r w:rsidRPr="00435B3D">
        <w:rPr>
          <w:b/>
          <w:bCs/>
        </w:rPr>
        <w:t>Connectedness</w:t>
      </w:r>
    </w:p>
    <w:p w14:paraId="507065C0" w14:textId="77777777" w:rsidR="00952270" w:rsidRDefault="00952270" w:rsidP="00952270">
      <w:pPr>
        <w:pStyle w:val="Listtoplevel"/>
        <w:numPr>
          <w:ilvl w:val="0"/>
          <w:numId w:val="0"/>
        </w:numPr>
        <w:spacing w:before="0"/>
        <w:ind w:left="4253" w:hanging="567"/>
        <w:rPr>
          <w:b/>
          <w:bCs/>
        </w:rPr>
      </w:pPr>
    </w:p>
    <w:p w14:paraId="59914AD4" w14:textId="0F478316" w:rsidR="00952270" w:rsidRPr="00435B3D" w:rsidRDefault="00952270" w:rsidP="00952270">
      <w:pPr>
        <w:pStyle w:val="Listtoplevel"/>
        <w:numPr>
          <w:ilvl w:val="0"/>
          <w:numId w:val="0"/>
        </w:numPr>
        <w:spacing w:before="0"/>
        <w:ind w:left="4253" w:hanging="567"/>
        <w:rPr>
          <w:b/>
          <w:bCs/>
        </w:rPr>
      </w:pPr>
      <w:r w:rsidRPr="00435B3D">
        <w:rPr>
          <w:b/>
          <w:bCs/>
          <w:szCs w:val="32"/>
          <w:lang w:val="en-NZ" w:eastAsia="en-NZ"/>
        </w:rPr>
        <w:drawing>
          <wp:anchor distT="0" distB="0" distL="114300" distR="114300" simplePos="0" relativeHeight="251697664" behindDoc="0" locked="0" layoutInCell="1" allowOverlap="1" wp14:anchorId="2A268180" wp14:editId="5826260F">
            <wp:simplePos x="0" y="0"/>
            <wp:positionH relativeFrom="margin">
              <wp:posOffset>135255</wp:posOffset>
            </wp:positionH>
            <wp:positionV relativeFrom="paragraph">
              <wp:posOffset>290195</wp:posOffset>
            </wp:positionV>
            <wp:extent cx="1337733" cy="1337733"/>
            <wp:effectExtent l="0" t="0" r="0" b="0"/>
            <wp:wrapNone/>
            <wp:docPr id="1813708448" name="Picture 181370844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708448" name="Picture 181370844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733" cy="1337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0E9A6" w14:textId="0182BADE" w:rsidR="00375874" w:rsidRPr="00435B3D" w:rsidRDefault="006E2C9E" w:rsidP="00952270">
      <w:pPr>
        <w:pStyle w:val="Listtoplevel"/>
        <w:numPr>
          <w:ilvl w:val="0"/>
          <w:numId w:val="29"/>
        </w:numPr>
        <w:spacing w:before="0"/>
        <w:rPr>
          <w:b/>
          <w:bCs/>
        </w:rPr>
      </w:pPr>
      <w:r w:rsidRPr="00435B3D">
        <w:rPr>
          <w:b/>
          <w:bCs/>
        </w:rPr>
        <w:t>Hauora</w:t>
      </w:r>
      <w:r w:rsidRPr="006E2C9E">
        <w:rPr>
          <w:b/>
          <w:bCs/>
        </w:rPr>
        <w:t xml:space="preserve"> </w:t>
      </w:r>
      <w:r w:rsidR="00435B3D" w:rsidRPr="00435B3D">
        <w:rPr>
          <w:b/>
          <w:bCs/>
        </w:rPr>
        <w:t>–</w:t>
      </w:r>
      <w:r>
        <w:rPr>
          <w:b/>
          <w:bCs/>
        </w:rPr>
        <w:t xml:space="preserve"> </w:t>
      </w:r>
      <w:r w:rsidRPr="00435B3D">
        <w:rPr>
          <w:b/>
          <w:bCs/>
        </w:rPr>
        <w:t>Wellbeing</w:t>
      </w:r>
      <w:r>
        <w:rPr>
          <w:b/>
          <w:bCs/>
        </w:rPr>
        <w:t>.</w:t>
      </w:r>
    </w:p>
    <w:p w14:paraId="22515B9B" w14:textId="77777777" w:rsidR="00375874" w:rsidRDefault="00375874" w:rsidP="00952270"/>
    <w:p w14:paraId="15A14C5E" w14:textId="4632B346" w:rsidR="001A205D" w:rsidRDefault="001A205D" w:rsidP="00952270">
      <w:pPr>
        <w:ind w:left="0"/>
      </w:pPr>
    </w:p>
    <w:p w14:paraId="3929A71F" w14:textId="12026580" w:rsidR="001A205D" w:rsidRDefault="001A205D" w:rsidP="00952270">
      <w:pPr>
        <w:ind w:left="0"/>
      </w:pPr>
    </w:p>
    <w:p w14:paraId="4A10FFEA" w14:textId="4A991C3A" w:rsidR="006D399B" w:rsidRDefault="006D399B" w:rsidP="00952270">
      <w:pPr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166AE84A" w14:textId="4987786C" w:rsidR="001A205D" w:rsidRPr="006D399B" w:rsidRDefault="00062EAF" w:rsidP="006E2C9E">
      <w:pPr>
        <w:pStyle w:val="Heading2"/>
        <w:numPr>
          <w:ilvl w:val="0"/>
          <w:numId w:val="22"/>
        </w:numPr>
        <w:ind w:left="4253" w:right="-22" w:hanging="567"/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6D23A172" wp14:editId="4A8EFE11">
                <wp:simplePos x="0" y="0"/>
                <wp:positionH relativeFrom="column">
                  <wp:posOffset>-114300</wp:posOffset>
                </wp:positionH>
                <wp:positionV relativeFrom="paragraph">
                  <wp:posOffset>0</wp:posOffset>
                </wp:positionV>
                <wp:extent cx="1620520" cy="1358265"/>
                <wp:effectExtent l="0" t="0" r="0" b="0"/>
                <wp:wrapNone/>
                <wp:docPr id="1134877348" name="Group 11348773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520" cy="1358265"/>
                          <a:chOff x="0" y="0"/>
                          <a:chExt cx="1620520" cy="1358265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520" cy="1358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Oval 31"/>
                        <wps:cNvSpPr/>
                        <wps:spPr>
                          <a:xfrm>
                            <a:off x="361950" y="514350"/>
                            <a:ext cx="800100" cy="7620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6BDBDC" id="Group 1134877348" o:spid="_x0000_s1026" style="position:absolute;margin-left:-9pt;margin-top:0;width:127.6pt;height:106.95pt;z-index:251866112" coordsize="16205,135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">
                <v:shape id="Picture 27" o:spid="_x0000_s1027" type="#_x0000_t75" style="position:absolute;width:16205;height:135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j99fEAAAA2wAAAA8AAABkcnMvZG93bnJldi54bWxEj0FrAjEUhO8F/0N4greaVIq1W6MU6aIn&#10;oWoRb4/Ncze4edluoq7/3hQKHoeZ+YaZzjtXiwu1wXrW8DJUIIgLbyyXGnbb/HkCIkRkg7Vn0nCj&#10;APNZ72mKmfFX/qbLJpYiQThkqKGKscmkDEVFDsPQN8TJO/rWYUyyLaVp8ZrgrpYjpcbSoeW0UGFD&#10;i4qK0+bsNDh7XOdfi9/D++vyR7ncqv2ETloP+t3nB4hIXXyE/9sro2H0Bn9f0g+Qsz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j99fEAAAA2wAAAA8AAAAAAAAAAAAAAAAA&#10;nwIAAGRycy9kb3ducmV2LnhtbFBLBQYAAAAABAAEAPcAAACQAwAAAAA=&#10;">
                  <v:imagedata r:id="rId70" o:title=""/>
                  <v:path arrowok="t"/>
                </v:shape>
                <v:oval id="Oval 31" o:spid="_x0000_s1028" style="position:absolute;left:3619;top:5143;width:8001;height:76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rttsUA&#10;AADbAAAADwAAAGRycy9kb3ducmV2LnhtbESP3WrCQBSE74W+w3IKvdONViREN6EUxBbBvxbx8pg9&#10;TUKzZ9PsVmOf3i0IXg4z8w0zyzpTixO1rrKsYDiIQBDnVldcKPj8mPdjEM4ja6wtk4ILOcjSh94M&#10;E23PvKXTzhciQNglqKD0vkmkdHlJBt3ANsTB+7KtQR9kW0jd4jnATS1HUTSRBisOCyU29FpS/r37&#10;NQrWcUHLvzmbH84Xq+P4sIn37xulnh67lykIT52/h2/tN63geQj/X8IPkO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Gu22xQAAANsAAAAPAAAAAAAAAAAAAAAAAJgCAABkcnMv&#10;ZG93bnJldi54bWxQSwUGAAAAAAQABAD1AAAAigMAAAAA&#10;" filled="f" strokecolor="#00b0f0" strokeweight="4.5pt">
                  <v:stroke joinstyle="miter"/>
                </v:oval>
              </v:group>
            </w:pict>
          </mc:Fallback>
        </mc:AlternateContent>
      </w:r>
      <w:r w:rsidR="006E2C9E" w:rsidRPr="006D399B">
        <w:t>Whānau hauā</w:t>
      </w:r>
      <w:r w:rsidR="001A205D" w:rsidRPr="006D399B">
        <w:t xml:space="preserve">– </w:t>
      </w:r>
      <w:r w:rsidR="006E2C9E" w:rsidRPr="006D399B">
        <w:t>Disabled people</w:t>
      </w:r>
    </w:p>
    <w:p w14:paraId="187A1233" w14:textId="3055392D" w:rsidR="001A205D" w:rsidRDefault="001A205D" w:rsidP="001A205D">
      <w:pPr>
        <w:ind w:right="-330"/>
        <w:rPr>
          <w:b/>
          <w:bCs/>
        </w:rPr>
      </w:pPr>
    </w:p>
    <w:p w14:paraId="2878CD88" w14:textId="52420DB6" w:rsidR="006D399B" w:rsidRDefault="006D399B" w:rsidP="00A43DA7">
      <w:pPr>
        <w:ind w:left="0" w:right="-330"/>
        <w:rPr>
          <w:b/>
          <w:bCs/>
        </w:rPr>
      </w:pPr>
    </w:p>
    <w:p w14:paraId="43A4F979" w14:textId="4B14DCDA" w:rsidR="001A205D" w:rsidRPr="001A205D" w:rsidRDefault="00062EAF" w:rsidP="006E2C9E">
      <w:pPr>
        <w:ind w:left="4820" w:right="-33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799552" behindDoc="0" locked="0" layoutInCell="1" allowOverlap="1" wp14:anchorId="11EE1873" wp14:editId="6AB5AC3D">
            <wp:simplePos x="0" y="0"/>
            <wp:positionH relativeFrom="margin">
              <wp:posOffset>-111579</wp:posOffset>
            </wp:positionH>
            <wp:positionV relativeFrom="paragraph">
              <wp:posOffset>254272</wp:posOffset>
            </wp:positionV>
            <wp:extent cx="1866900" cy="1866900"/>
            <wp:effectExtent l="0" t="0" r="0" b="0"/>
            <wp:wrapNone/>
            <wp:docPr id="793290675" name="Picture 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290675" name="Picture 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205D" w:rsidRPr="001A205D">
        <w:t>Disabled people are our:</w:t>
      </w:r>
    </w:p>
    <w:p w14:paraId="2B0374B2" w14:textId="72BC8274" w:rsidR="001A205D" w:rsidRPr="006D399B" w:rsidRDefault="001A205D" w:rsidP="006E2C9E">
      <w:pPr>
        <w:pStyle w:val="Listtoplevel"/>
        <w:ind w:left="4820"/>
        <w:rPr>
          <w:b/>
          <w:bCs/>
        </w:rPr>
      </w:pPr>
      <w:r w:rsidRPr="006D399B">
        <w:rPr>
          <w:b/>
          <w:bCs/>
        </w:rPr>
        <w:t>purpose</w:t>
      </w:r>
      <w:r w:rsidR="006D399B" w:rsidRPr="006D399B">
        <w:rPr>
          <w:b/>
          <w:bCs/>
        </w:rPr>
        <w:t xml:space="preserve"> </w:t>
      </w:r>
    </w:p>
    <w:p w14:paraId="4AD82C31" w14:textId="105DCE89" w:rsidR="006D399B" w:rsidRPr="006D399B" w:rsidRDefault="001A205D" w:rsidP="006E2C9E">
      <w:pPr>
        <w:pStyle w:val="Listtoplevel"/>
        <w:ind w:left="4820"/>
        <w:rPr>
          <w:b/>
          <w:bCs/>
        </w:rPr>
      </w:pPr>
      <w:r w:rsidRPr="006D399B">
        <w:rPr>
          <w:b/>
          <w:bCs/>
        </w:rPr>
        <w:t>focus.</w:t>
      </w:r>
      <w:r w:rsidR="00685FB7" w:rsidRPr="006D399B">
        <w:rPr>
          <w:b/>
          <w:bCs/>
        </w:rPr>
        <w:t xml:space="preserve"> </w:t>
      </w:r>
    </w:p>
    <w:p w14:paraId="762E3D20" w14:textId="79D9452C" w:rsidR="006D399B" w:rsidRDefault="00375874" w:rsidP="006E2C9E">
      <w:pPr>
        <w:pStyle w:val="Listtoplevel"/>
        <w:numPr>
          <w:ilvl w:val="0"/>
          <w:numId w:val="0"/>
        </w:numPr>
        <w:ind w:left="4253"/>
      </w:pP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731456" behindDoc="1" locked="0" layoutInCell="1" allowOverlap="1" wp14:anchorId="7579D980" wp14:editId="569D86BC">
                <wp:simplePos x="0" y="0"/>
                <wp:positionH relativeFrom="column">
                  <wp:posOffset>2571749</wp:posOffset>
                </wp:positionH>
                <wp:positionV relativeFrom="paragraph">
                  <wp:posOffset>612775</wp:posOffset>
                </wp:positionV>
                <wp:extent cx="3248025" cy="685800"/>
                <wp:effectExtent l="0" t="0" r="9525" b="0"/>
                <wp:wrapNone/>
                <wp:docPr id="100357352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B2113" id="Rectangle 13" o:spid="_x0000_s1026" style="position:absolute;margin-left:202.5pt;margin-top:48.25pt;width:255.75pt;height:54pt;z-index:-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" fillcolor="#bdd6ee [1304]" stroked="f" strokeweight="1pt">
                <v:path arrowok="t"/>
              </v:rect>
            </w:pict>
          </mc:Fallback>
        </mc:AlternateContent>
      </w:r>
    </w:p>
    <w:p w14:paraId="74042C74" w14:textId="25046102" w:rsidR="006D399B" w:rsidRPr="00EE4CC4" w:rsidRDefault="00E22948" w:rsidP="006E2C9E">
      <w:pPr>
        <w:ind w:left="4253"/>
      </w:pPr>
      <w:r w:rsidRPr="006E2C9E">
        <w:rPr>
          <w:b/>
          <w:bCs/>
          <w:noProof/>
          <w:lang w:val="en-NZ" w:eastAsia="en-NZ"/>
        </w:rPr>
        <w:drawing>
          <wp:anchor distT="0" distB="0" distL="114300" distR="114300" simplePos="0" relativeHeight="251802624" behindDoc="0" locked="0" layoutInCell="1" allowOverlap="1" wp14:anchorId="6D6885ED" wp14:editId="7446CDAF">
            <wp:simplePos x="0" y="0"/>
            <wp:positionH relativeFrom="margin">
              <wp:posOffset>-114300</wp:posOffset>
            </wp:positionH>
            <wp:positionV relativeFrom="paragraph">
              <wp:posOffset>285750</wp:posOffset>
            </wp:positionV>
            <wp:extent cx="1881968" cy="1309536"/>
            <wp:effectExtent l="0" t="0" r="0" b="0"/>
            <wp:wrapNone/>
            <wp:docPr id="960789145" name="Picture 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789145" name="Picture 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968" cy="13095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399B">
        <w:rPr>
          <w:b/>
          <w:bCs/>
        </w:rPr>
        <w:t xml:space="preserve">Purpose </w:t>
      </w:r>
      <w:r w:rsidR="006D399B">
        <w:t>means why we do what we do.</w:t>
      </w:r>
    </w:p>
    <w:p w14:paraId="74E5A4FF" w14:textId="5E3059AB" w:rsidR="006D399B" w:rsidRDefault="006D399B" w:rsidP="006E2C9E">
      <w:pPr>
        <w:ind w:left="4253"/>
        <w:rPr>
          <w:b/>
          <w:bCs/>
        </w:rPr>
      </w:pPr>
    </w:p>
    <w:p w14:paraId="6BF9D4F0" w14:textId="3D5428FD" w:rsidR="00EE4CC4" w:rsidRDefault="00375874" w:rsidP="006E2C9E">
      <w:pPr>
        <w:ind w:left="4253"/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4F94C473" wp14:editId="5B4DA849">
                <wp:simplePos x="0" y="0"/>
                <wp:positionH relativeFrom="column">
                  <wp:posOffset>2571749</wp:posOffset>
                </wp:positionH>
                <wp:positionV relativeFrom="paragraph">
                  <wp:posOffset>287020</wp:posOffset>
                </wp:positionV>
                <wp:extent cx="3248025" cy="1066800"/>
                <wp:effectExtent l="0" t="0" r="9525" b="0"/>
                <wp:wrapNone/>
                <wp:docPr id="50357774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48025" cy="1066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BA5D9" id="Rectangle 13" o:spid="_x0000_s1026" style="position:absolute;margin-left:202.5pt;margin-top:22.6pt;width:255.75pt;height:84pt;z-index:-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" fillcolor="#bdd6ee [1304]" stroked="f" strokeweight="1pt">
                <v:path arrowok="t"/>
              </v:rect>
            </w:pict>
          </mc:Fallback>
        </mc:AlternateContent>
      </w:r>
    </w:p>
    <w:p w14:paraId="3FDCE09A" w14:textId="3C4FC5FB" w:rsidR="006D399B" w:rsidRPr="006D399B" w:rsidRDefault="006D399B" w:rsidP="006E2C9E">
      <w:pPr>
        <w:ind w:left="4253"/>
        <w:rPr>
          <w:b/>
          <w:bCs/>
        </w:rPr>
      </w:pPr>
      <w:r>
        <w:rPr>
          <w:b/>
          <w:bCs/>
        </w:rPr>
        <w:t xml:space="preserve">Focus </w:t>
      </w:r>
      <w:r>
        <w:t>is wh</w:t>
      </w:r>
      <w:r w:rsidR="00E22948">
        <w:t>en we look at the things that are</w:t>
      </w:r>
      <w:r>
        <w:t xml:space="preserve"> </w:t>
      </w:r>
      <w:r w:rsidR="00E22948">
        <w:t xml:space="preserve">the </w:t>
      </w:r>
      <w:r>
        <w:t>most important to us.</w:t>
      </w:r>
    </w:p>
    <w:p w14:paraId="30503B5D" w14:textId="11BEFEFA" w:rsidR="001A205D" w:rsidRPr="001A205D" w:rsidRDefault="006E2C9E" w:rsidP="006E2C9E">
      <w:pPr>
        <w:ind w:left="4253" w:right="-330"/>
      </w:pPr>
      <w:r>
        <w:rPr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2239E8D7" wp14:editId="4D3DE025">
            <wp:simplePos x="0" y="0"/>
            <wp:positionH relativeFrom="margin">
              <wp:posOffset>27305</wp:posOffset>
            </wp:positionH>
            <wp:positionV relativeFrom="paragraph">
              <wp:posOffset>279400</wp:posOffset>
            </wp:positionV>
            <wp:extent cx="1901825" cy="1022985"/>
            <wp:effectExtent l="0" t="0" r="3175" b="5715"/>
            <wp:wrapNone/>
            <wp:docPr id="2009721566" name="Picture 200972156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21566" name="Picture 200972156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825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059EF" w14:textId="0E3B3DD0" w:rsidR="001A205D" w:rsidRDefault="001A205D" w:rsidP="006E2C9E">
      <w:pPr>
        <w:ind w:left="4253" w:right="-330"/>
      </w:pPr>
    </w:p>
    <w:p w14:paraId="11021A22" w14:textId="340A624B" w:rsidR="001A205D" w:rsidRPr="001A205D" w:rsidRDefault="007722F8" w:rsidP="006E2C9E">
      <w:pPr>
        <w:ind w:left="4253" w:right="-330"/>
      </w:pPr>
      <w:r>
        <w:t xml:space="preserve">These </w:t>
      </w:r>
      <w:r w:rsidR="00375874">
        <w:t xml:space="preserve">2 things are the </w:t>
      </w:r>
      <w:r>
        <w:t xml:space="preserve">values </w:t>
      </w:r>
      <w:r w:rsidR="00375874">
        <w:t>that</w:t>
      </w:r>
      <w:r>
        <w:t xml:space="preserve"> make up </w:t>
      </w:r>
      <w:r w:rsidR="001A205D" w:rsidRPr="001A205D">
        <w:t>Aronui.</w:t>
      </w:r>
    </w:p>
    <w:p w14:paraId="18B1386F" w14:textId="6992C06E" w:rsidR="001A205D" w:rsidRDefault="001A205D" w:rsidP="001A205D">
      <w:pPr>
        <w:ind w:right="-330"/>
      </w:pPr>
    </w:p>
    <w:p w14:paraId="2FBBBF66" w14:textId="23FD003D" w:rsidR="007722F8" w:rsidRPr="001A205D" w:rsidRDefault="007722F8" w:rsidP="001A205D">
      <w:pPr>
        <w:ind w:right="-330"/>
      </w:pPr>
    </w:p>
    <w:p w14:paraId="4AE8596E" w14:textId="285578D7" w:rsidR="006D399B" w:rsidRDefault="006D399B">
      <w:pPr>
        <w:spacing w:line="240" w:lineRule="auto"/>
        <w:ind w:left="0"/>
      </w:pPr>
      <w:r>
        <w:br w:type="page"/>
      </w:r>
    </w:p>
    <w:p w14:paraId="5501D433" w14:textId="2900BE95" w:rsidR="001A205D" w:rsidRPr="001A205D" w:rsidRDefault="00375874" w:rsidP="001A205D">
      <w:pPr>
        <w:ind w:right="-330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05856" behindDoc="0" locked="0" layoutInCell="1" allowOverlap="1" wp14:anchorId="6BFB6E09" wp14:editId="59CCCD4C">
            <wp:simplePos x="0" y="0"/>
            <wp:positionH relativeFrom="margin">
              <wp:posOffset>-90170</wp:posOffset>
            </wp:positionH>
            <wp:positionV relativeFrom="paragraph">
              <wp:posOffset>-288925</wp:posOffset>
            </wp:positionV>
            <wp:extent cx="1575998" cy="1504950"/>
            <wp:effectExtent l="0" t="0" r="0" b="0"/>
            <wp:wrapNone/>
            <wp:docPr id="1134877373" name="Picture 6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877373" name="Picture 6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998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05D" w:rsidRPr="001A205D">
        <w:t xml:space="preserve">Focusing on </w:t>
      </w:r>
      <w:r w:rsidR="007722F8">
        <w:t>d</w:t>
      </w:r>
      <w:r w:rsidR="001A205D" w:rsidRPr="001A205D">
        <w:t xml:space="preserve">isabled people reminds </w:t>
      </w:r>
      <w:r w:rsidR="00E22948">
        <w:t>us</w:t>
      </w:r>
      <w:r w:rsidR="001A205D" w:rsidRPr="001A205D">
        <w:t xml:space="preserve"> to make sure</w:t>
      </w:r>
      <w:r w:rsidR="001A205D">
        <w:t xml:space="preserve"> </w:t>
      </w:r>
      <w:r w:rsidR="001A205D" w:rsidRPr="001A205D">
        <w:t xml:space="preserve">everything </w:t>
      </w:r>
      <w:r w:rsidR="00E22948">
        <w:t>we</w:t>
      </w:r>
      <w:r w:rsidR="001A205D" w:rsidRPr="001A205D">
        <w:t xml:space="preserve"> do is guided by what disabled people:</w:t>
      </w:r>
    </w:p>
    <w:p w14:paraId="42368224" w14:textId="36A1CBF1" w:rsidR="001A205D" w:rsidRPr="001A205D" w:rsidRDefault="00375874" w:rsidP="001A205D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706880" behindDoc="0" locked="0" layoutInCell="1" allowOverlap="1" wp14:anchorId="1FBCB004" wp14:editId="20ECBEFE">
            <wp:simplePos x="0" y="0"/>
            <wp:positionH relativeFrom="margin">
              <wp:posOffset>-85725</wp:posOffset>
            </wp:positionH>
            <wp:positionV relativeFrom="paragraph">
              <wp:posOffset>579755</wp:posOffset>
            </wp:positionV>
            <wp:extent cx="1485750" cy="1518285"/>
            <wp:effectExtent l="0" t="0" r="635" b="5715"/>
            <wp:wrapNone/>
            <wp:docPr id="1713710916" name="Picture 171371091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10916" name="Picture 171371091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750" cy="151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05D" w:rsidRPr="001A205D">
        <w:t>want</w:t>
      </w:r>
    </w:p>
    <w:p w14:paraId="6346D37B" w14:textId="4A01D30C" w:rsidR="001A205D" w:rsidRPr="001A205D" w:rsidRDefault="001A205D" w:rsidP="001A205D">
      <w:pPr>
        <w:pStyle w:val="Listtoplevel"/>
      </w:pPr>
      <w:r w:rsidRPr="001A205D">
        <w:t>need</w:t>
      </w:r>
      <w:r w:rsidR="009165EF">
        <w:t>.</w:t>
      </w:r>
    </w:p>
    <w:p w14:paraId="0770D46D" w14:textId="77777777" w:rsidR="001A205D" w:rsidRDefault="001A205D" w:rsidP="00736E4E"/>
    <w:p w14:paraId="2F81F69D" w14:textId="77777777" w:rsidR="001A205D" w:rsidRDefault="001A205D" w:rsidP="001A205D">
      <w:pPr>
        <w:ind w:left="4253" w:right="-330" w:hanging="567"/>
        <w:rPr>
          <w:b/>
          <w:bCs/>
        </w:rPr>
      </w:pPr>
    </w:p>
    <w:p w14:paraId="25959CD6" w14:textId="77777777" w:rsidR="001A205D" w:rsidRDefault="001A205D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EDA50CA" w14:textId="323AD311" w:rsidR="001A205D" w:rsidRPr="001A205D" w:rsidRDefault="00062EAF" w:rsidP="006E2C9E">
      <w:pPr>
        <w:pStyle w:val="Heading2"/>
        <w:ind w:left="4253" w:hanging="567"/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869184" behindDoc="0" locked="0" layoutInCell="1" allowOverlap="1" wp14:anchorId="15BFEED2" wp14:editId="3567DCB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620520" cy="1358265"/>
                <wp:effectExtent l="0" t="19050" r="0" b="0"/>
                <wp:wrapNone/>
                <wp:docPr id="1134877349" name="Group 11348773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520" cy="1358265"/>
                          <a:chOff x="0" y="0"/>
                          <a:chExt cx="1620520" cy="135826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520" cy="1358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4877344" name="Oval 1134877344"/>
                        <wps:cNvSpPr/>
                        <wps:spPr>
                          <a:xfrm>
                            <a:off x="400050" y="0"/>
                            <a:ext cx="800100" cy="7620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E628CB" id="Group 1134877349" o:spid="_x0000_s1026" style="position:absolute;margin-left:0;margin-top:0;width:127.6pt;height:106.95pt;z-index:251869184" coordsize="16205,135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">
                <v:shape id="Picture 28" o:spid="_x0000_s1027" type="#_x0000_t75" style="position:absolute;width:16205;height:135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L8Y6XBAAAA2wAAAA8AAABkcnMvZG93bnJldi54bWxET89rwjAUvg/2P4Q32G1NlCGumorIyjwJ&#10;6sbw9miebWjz0jWZ1v/eHAY7fny/l6vRdeJCQ7CeNUwyBYK48sZyreHzWL7MQYSIbLDzTBpuFGBV&#10;PD4sMTf+ynu6HGItUgiHHDU0Mfa5lKFqyGHIfE+cuLMfHMYEh1qaAa8p3HVyqtRMOrScGhrsadNQ&#10;1R5+nQZnz7vyffNzenv9+FKutOp7Tq3Wz0/jegEi0hj/xX/urdEwTWPTl/QDZHE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L8Y6XBAAAA2wAAAA8AAAAAAAAAAAAAAAAAnwIA&#10;AGRycy9kb3ducmV2LnhtbFBLBQYAAAAABAAEAPcAAACNAwAAAAA=&#10;">
                  <v:imagedata r:id="rId70" o:title=""/>
                  <v:path arrowok="t"/>
                </v:shape>
                <v:oval id="Oval 1134877344" o:spid="_x0000_s1028" style="position:absolute;left:4000;width:8001;height:76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9pCcckA&#10;AADjAAAADwAAAGRycy9kb3ducmV2LnhtbERPX2vCMBB/H/gdwgl7m6latFSjiCBzCM65MXw8m7Mt&#10;NpeuybTu05vBYI/3+3/TeWsqcaHGlZYV9HsRCOLM6pJzBR/vq6cEhPPIGivLpOBGDuazzsMUU22v&#10;/EaXvc9FCGGXooLC+zqV0mUFGXQ9WxMH7mQbgz6cTS51g9cQbio5iKKRNFhyaCiwpmVB2Xn/bRS8&#10;JjltflZsvjh73h7jwy75fNkp9dhtFxMQnlr/L/5zr3WY3x/GyXg8jGP4/SkAIGd3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19pCcckAAADjAAAADwAAAAAAAAAAAAAAAACYAgAA&#10;ZHJzL2Rvd25yZXYueG1sUEsFBgAAAAAEAAQA9QAAAI4DAAAAAA==&#10;" filled="f" strokecolor="#00b0f0" strokeweight="4.5pt">
                  <v:stroke joinstyle="miter"/>
                </v:oval>
              </v:group>
            </w:pict>
          </mc:Fallback>
        </mc:AlternateContent>
      </w:r>
      <w:r w:rsidR="001A205D">
        <w:t>2.</w:t>
      </w:r>
      <w:r w:rsidR="001A205D" w:rsidRPr="001A205D">
        <w:t xml:space="preserve"> Mātauranga</w:t>
      </w:r>
      <w:r w:rsidR="006E2C9E" w:rsidRPr="006E2C9E">
        <w:t xml:space="preserve"> </w:t>
      </w:r>
      <w:r w:rsidR="006E2C9E" w:rsidRPr="001A205D">
        <w:t>–</w:t>
      </w:r>
      <w:r w:rsidR="006E2C9E">
        <w:t xml:space="preserve"> </w:t>
      </w:r>
      <w:r w:rsidR="006E2C9E" w:rsidRPr="001A205D">
        <w:t>Knowledge</w:t>
      </w:r>
    </w:p>
    <w:p w14:paraId="03EF6765" w14:textId="1754889B" w:rsidR="001A205D" w:rsidRDefault="001A205D" w:rsidP="001A205D"/>
    <w:p w14:paraId="74A6B38C" w14:textId="60E36390" w:rsidR="00E22948" w:rsidRDefault="00E22948" w:rsidP="001A205D"/>
    <w:p w14:paraId="37836587" w14:textId="45911E3E" w:rsidR="006D399B" w:rsidRPr="00375874" w:rsidRDefault="001A205D" w:rsidP="006E2C9E">
      <w:pPr>
        <w:ind w:left="4253"/>
      </w:pPr>
      <w:r w:rsidRPr="00A43DA7">
        <w:t>Knowledge</w:t>
      </w:r>
      <w:r w:rsidR="006D399B" w:rsidRPr="00A43DA7">
        <w:t>:</w:t>
      </w:r>
      <w:r w:rsidRPr="00375874">
        <w:t xml:space="preserve"> </w:t>
      </w:r>
    </w:p>
    <w:p w14:paraId="0FF43CC3" w14:textId="5A2896DF" w:rsidR="006D399B" w:rsidRDefault="00062EAF" w:rsidP="006E2C9E">
      <w:pPr>
        <w:pStyle w:val="Listtoplevel"/>
        <w:ind w:left="4820"/>
      </w:pPr>
      <w:r>
        <w:rPr>
          <w:szCs w:val="32"/>
          <w:lang w:val="en-NZ" w:eastAsia="en-NZ"/>
        </w:rPr>
        <w:drawing>
          <wp:anchor distT="0" distB="0" distL="114300" distR="114300" simplePos="0" relativeHeight="251707904" behindDoc="0" locked="0" layoutInCell="1" allowOverlap="1" wp14:anchorId="6DD1CC02" wp14:editId="6C8ADBB3">
            <wp:simplePos x="0" y="0"/>
            <wp:positionH relativeFrom="margin">
              <wp:posOffset>-64770</wp:posOffset>
            </wp:positionH>
            <wp:positionV relativeFrom="paragraph">
              <wp:posOffset>238851</wp:posOffset>
            </wp:positionV>
            <wp:extent cx="1436296" cy="1515291"/>
            <wp:effectExtent l="0" t="0" r="0" b="8890"/>
            <wp:wrapNone/>
            <wp:docPr id="444017473" name="Picture 44401747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017473" name="Picture 44401747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296" cy="1515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05D">
        <w:t>is what we know</w:t>
      </w:r>
      <w:r w:rsidR="006D399B">
        <w:t xml:space="preserve"> / u</w:t>
      </w:r>
      <w:r w:rsidR="001A205D">
        <w:t xml:space="preserve">nderstand </w:t>
      </w:r>
    </w:p>
    <w:p w14:paraId="4C7DE9E4" w14:textId="0694D587" w:rsidR="001A205D" w:rsidRDefault="008232EB" w:rsidP="006E2C9E">
      <w:pPr>
        <w:pStyle w:val="Listtoplevel"/>
        <w:ind w:left="4820" w:right="-164"/>
      </w:pPr>
      <w:r>
        <w:t>comes</w:t>
      </w:r>
      <w:r w:rsidR="001A205D">
        <w:t xml:space="preserve"> from the things we do </w:t>
      </w:r>
      <w:r w:rsidR="006D399B">
        <w:t>/</w:t>
      </w:r>
      <w:r w:rsidR="001A205D">
        <w:t xml:space="preserve"> go through in life.</w:t>
      </w:r>
    </w:p>
    <w:p w14:paraId="2EFB6CDD" w14:textId="1A5EE77B" w:rsidR="00F00C15" w:rsidRDefault="00062EAF" w:rsidP="006E2C9E">
      <w:pPr>
        <w:ind w:left="4253"/>
      </w:pPr>
      <w:r>
        <w:rPr>
          <w:lang w:val="en-NZ" w:eastAsia="en-NZ"/>
        </w:rPr>
        <w:drawing>
          <wp:anchor distT="0" distB="0" distL="114300" distR="114300" simplePos="0" relativeHeight="251709952" behindDoc="0" locked="0" layoutInCell="1" allowOverlap="1" wp14:anchorId="280C1A44" wp14:editId="261B5AF7">
            <wp:simplePos x="0" y="0"/>
            <wp:positionH relativeFrom="margin">
              <wp:posOffset>146832</wp:posOffset>
            </wp:positionH>
            <wp:positionV relativeFrom="paragraph">
              <wp:posOffset>339362</wp:posOffset>
            </wp:positionV>
            <wp:extent cx="1223959" cy="1502229"/>
            <wp:effectExtent l="0" t="0" r="0" b="3175"/>
            <wp:wrapNone/>
            <wp:docPr id="723742984" name="Picture 6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42984" name="Picture 6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959" cy="1502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E5088E" w14:textId="21D8EF3E" w:rsidR="00F00C15" w:rsidRDefault="00F00C15" w:rsidP="006E2C9E">
      <w:pPr>
        <w:ind w:left="4253"/>
      </w:pPr>
    </w:p>
    <w:p w14:paraId="533D7990" w14:textId="2B278634" w:rsidR="001A205D" w:rsidRDefault="001A205D" w:rsidP="006E2C9E">
      <w:pPr>
        <w:ind w:left="4253"/>
      </w:pPr>
      <w:r>
        <w:t>Knowledge helps us to:</w:t>
      </w:r>
    </w:p>
    <w:p w14:paraId="786D7E6C" w14:textId="322C7A5E" w:rsidR="001A205D" w:rsidRDefault="001A205D" w:rsidP="006E2C9E">
      <w:pPr>
        <w:pStyle w:val="Listtoplevel"/>
        <w:ind w:left="4820"/>
      </w:pPr>
      <w:r>
        <w:t>do things in our lives</w:t>
      </w:r>
    </w:p>
    <w:p w14:paraId="1B97F1C5" w14:textId="1B6E8341" w:rsidR="001A205D" w:rsidRDefault="008232EB" w:rsidP="006E2C9E">
      <w:pPr>
        <w:pStyle w:val="Listtoplevel"/>
        <w:ind w:left="4820"/>
      </w:pPr>
      <w:r>
        <w:rPr>
          <w:lang w:val="en-NZ" w:eastAsia="en-NZ"/>
        </w:rPr>
        <w:drawing>
          <wp:anchor distT="0" distB="0" distL="114300" distR="114300" simplePos="0" relativeHeight="251708928" behindDoc="0" locked="0" layoutInCell="1" allowOverlap="1" wp14:anchorId="30320604" wp14:editId="027D6FCE">
            <wp:simplePos x="0" y="0"/>
            <wp:positionH relativeFrom="margin">
              <wp:posOffset>-304800</wp:posOffset>
            </wp:positionH>
            <wp:positionV relativeFrom="paragraph">
              <wp:posOffset>682443</wp:posOffset>
            </wp:positionV>
            <wp:extent cx="2150687" cy="1024397"/>
            <wp:effectExtent l="0" t="0" r="0" b="4445"/>
            <wp:wrapNone/>
            <wp:docPr id="1172994441" name="Picture 117299444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94441" name="Picture 117299444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687" cy="1024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05D">
        <w:t>learn from the things we do</w:t>
      </w:r>
    </w:p>
    <w:p w14:paraId="2F22C1D9" w14:textId="72F6146C" w:rsidR="001A205D" w:rsidRDefault="001A205D" w:rsidP="006E2C9E">
      <w:pPr>
        <w:pStyle w:val="Listtoplevel"/>
        <w:ind w:left="4820" w:right="-188"/>
      </w:pPr>
      <w:r>
        <w:t>make sense of the things around us.</w:t>
      </w:r>
    </w:p>
    <w:p w14:paraId="63736CE9" w14:textId="1707EBD5" w:rsidR="001A205D" w:rsidRDefault="00062EAF" w:rsidP="006E2C9E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725312" behindDoc="0" locked="0" layoutInCell="1" allowOverlap="1" wp14:anchorId="4BF2F996" wp14:editId="2136DC8C">
            <wp:simplePos x="0" y="0"/>
            <wp:positionH relativeFrom="margin">
              <wp:posOffset>245745</wp:posOffset>
            </wp:positionH>
            <wp:positionV relativeFrom="paragraph">
              <wp:posOffset>360045</wp:posOffset>
            </wp:positionV>
            <wp:extent cx="1266825" cy="1266825"/>
            <wp:effectExtent l="0" t="0" r="0" b="9525"/>
            <wp:wrapNone/>
            <wp:docPr id="1076976308" name="Picture 6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976308" name="Picture 6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2600A2" w14:textId="7F55BB85" w:rsidR="001A205D" w:rsidRDefault="001A205D" w:rsidP="006E2C9E">
      <w:pPr>
        <w:ind w:left="4253"/>
      </w:pPr>
    </w:p>
    <w:p w14:paraId="72F32675" w14:textId="0714306D" w:rsidR="001A205D" w:rsidRDefault="001A205D" w:rsidP="006E2C9E">
      <w:pPr>
        <w:ind w:left="4253"/>
      </w:pPr>
      <w:r>
        <w:t xml:space="preserve">All people have knowledge that </w:t>
      </w:r>
      <w:r w:rsidR="00685FB7">
        <w:t xml:space="preserve">can </w:t>
      </w:r>
      <w:r w:rsidR="006D399B">
        <w:t xml:space="preserve">make things </w:t>
      </w:r>
      <w:r w:rsidR="00375874">
        <w:t xml:space="preserve">work </w:t>
      </w:r>
      <w:r w:rsidR="006D399B">
        <w:t>better.</w:t>
      </w:r>
    </w:p>
    <w:p w14:paraId="75174E03" w14:textId="77777777" w:rsidR="001A205D" w:rsidRDefault="001A205D" w:rsidP="001A205D"/>
    <w:p w14:paraId="492565F2" w14:textId="77777777" w:rsidR="001A205D" w:rsidRDefault="001A205D" w:rsidP="001A205D"/>
    <w:p w14:paraId="1A46A745" w14:textId="406222B7" w:rsidR="00E22948" w:rsidRDefault="002A34D3" w:rsidP="00E22948">
      <w:r w:rsidRPr="00A43DA7">
        <w:rPr>
          <w:noProof/>
          <w:lang w:val="en-NZ" w:eastAsia="en-NZ"/>
        </w:rPr>
        <w:lastRenderedPageBreak/>
        <w:drawing>
          <wp:anchor distT="0" distB="0" distL="114300" distR="114300" simplePos="0" relativeHeight="251727360" behindDoc="0" locked="0" layoutInCell="1" allowOverlap="1" wp14:anchorId="055A0381" wp14:editId="50B7AEDE">
            <wp:simplePos x="0" y="0"/>
            <wp:positionH relativeFrom="margin">
              <wp:posOffset>0</wp:posOffset>
            </wp:positionH>
            <wp:positionV relativeFrom="paragraph">
              <wp:posOffset>-194310</wp:posOffset>
            </wp:positionV>
            <wp:extent cx="1419225" cy="1527023"/>
            <wp:effectExtent l="0" t="0" r="0" b="0"/>
            <wp:wrapNone/>
            <wp:docPr id="1650396845" name="Picture 6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396845" name="Picture 6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52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874" w:rsidRPr="006E2C9E">
        <w:rPr>
          <w:noProof/>
        </w:rPr>
        <w:t>We</w:t>
      </w:r>
      <w:r w:rsidR="003044C8">
        <w:t xml:space="preserve"> know</w:t>
      </w:r>
      <w:r w:rsidR="001A205D">
        <w:t xml:space="preserve"> that</w:t>
      </w:r>
      <w:r w:rsidR="00E22948">
        <w:t>:</w:t>
      </w:r>
    </w:p>
    <w:p w14:paraId="4251269E" w14:textId="4BB0CEC8" w:rsidR="001A205D" w:rsidRDefault="001A205D" w:rsidP="00A43DA7">
      <w:pPr>
        <w:pStyle w:val="Listtoplevel"/>
      </w:pPr>
      <w:r>
        <w:t>disabled people</w:t>
      </w:r>
      <w:r w:rsidR="00F00C15">
        <w:t xml:space="preserve"> </w:t>
      </w:r>
      <w:r>
        <w:t>/</w:t>
      </w:r>
      <w:r w:rsidR="00F00C15">
        <w:t xml:space="preserve"> </w:t>
      </w:r>
      <w:r>
        <w:t xml:space="preserve">their </w:t>
      </w:r>
      <w:r w:rsidR="00EE4CC4">
        <w:t>whan</w:t>
      </w:r>
      <w:r w:rsidR="00EE4CC4" w:rsidRPr="00EE4CC4">
        <w:t>ā</w:t>
      </w:r>
      <w:r w:rsidR="00EE4CC4">
        <w:t>u</w:t>
      </w:r>
      <w:r>
        <w:t xml:space="preserve"> know the most about their own lives</w:t>
      </w:r>
    </w:p>
    <w:p w14:paraId="60C028ED" w14:textId="3EC6E1FE" w:rsidR="00E22948" w:rsidRDefault="00E22948" w:rsidP="00A43DA7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726336" behindDoc="0" locked="0" layoutInCell="1" allowOverlap="1" wp14:anchorId="47FDD48C" wp14:editId="31BC5A7C">
            <wp:simplePos x="0" y="0"/>
            <wp:positionH relativeFrom="margin">
              <wp:align>left</wp:align>
            </wp:positionH>
            <wp:positionV relativeFrom="paragraph">
              <wp:posOffset>27305</wp:posOffset>
            </wp:positionV>
            <wp:extent cx="1581150" cy="1489166"/>
            <wp:effectExtent l="0" t="0" r="0" b="0"/>
            <wp:wrapNone/>
            <wp:docPr id="1898014980" name="Picture 189801498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014980" name="Picture 189801498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56" cy="149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can learn how to make things better by listening to what disabled people tell us.</w:t>
      </w:r>
    </w:p>
    <w:p w14:paraId="4AFBDEEF" w14:textId="53DD5C30" w:rsidR="00F00C15" w:rsidRDefault="00F00C15" w:rsidP="001A205D"/>
    <w:p w14:paraId="2789B485" w14:textId="6E267780" w:rsidR="00F00C15" w:rsidRDefault="006E2C9E" w:rsidP="001A205D"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728384" behindDoc="0" locked="0" layoutInCell="1" allowOverlap="1" wp14:anchorId="17E76CD2" wp14:editId="21E806BD">
            <wp:simplePos x="0" y="0"/>
            <wp:positionH relativeFrom="margin">
              <wp:posOffset>-161925</wp:posOffset>
            </wp:positionH>
            <wp:positionV relativeFrom="paragraph">
              <wp:posOffset>235585</wp:posOffset>
            </wp:positionV>
            <wp:extent cx="1819275" cy="1244728"/>
            <wp:effectExtent l="0" t="0" r="0" b="0"/>
            <wp:wrapNone/>
            <wp:docPr id="203526512" name="Picture 6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26512" name="Picture 6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244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434760" w14:textId="211DFB59" w:rsidR="001A205D" w:rsidRDefault="00375874" w:rsidP="001A205D">
      <w:r>
        <w:t>We</w:t>
      </w:r>
      <w:r w:rsidR="001A205D">
        <w:t xml:space="preserve"> will</w:t>
      </w:r>
      <w:r w:rsidR="00EE4CC4">
        <w:t xml:space="preserve"> share </w:t>
      </w:r>
      <w:r>
        <w:t xml:space="preserve">our </w:t>
      </w:r>
      <w:r w:rsidR="00EE4CC4">
        <w:t>knowledge with everyone</w:t>
      </w:r>
      <w:r w:rsidR="001A205D">
        <w:t xml:space="preserve"> so disabled people can find the information that they need.</w:t>
      </w:r>
    </w:p>
    <w:p w14:paraId="36160EC2" w14:textId="6F0A0B80" w:rsidR="001A205D" w:rsidRDefault="001A205D" w:rsidP="001A205D"/>
    <w:p w14:paraId="731A357A" w14:textId="734BD212" w:rsidR="001A205D" w:rsidRDefault="001A205D" w:rsidP="001A205D"/>
    <w:p w14:paraId="206E3645" w14:textId="77777777" w:rsidR="00F00C15" w:rsidRDefault="00F00C15" w:rsidP="001A205D"/>
    <w:p w14:paraId="31FB2189" w14:textId="2EED2BED" w:rsidR="00F00C15" w:rsidRDefault="00F00C1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1A04B60" w14:textId="06730859" w:rsidR="00F00C15" w:rsidRPr="00EE4CC4" w:rsidRDefault="00062EAF" w:rsidP="006E2C9E">
      <w:pPr>
        <w:pStyle w:val="Heading2"/>
        <w:ind w:left="4253" w:hanging="567"/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872256" behindDoc="0" locked="0" layoutInCell="1" allowOverlap="1" wp14:anchorId="0613E18D" wp14:editId="5D574345">
                <wp:simplePos x="0" y="0"/>
                <wp:positionH relativeFrom="column">
                  <wp:posOffset>-171450</wp:posOffset>
                </wp:positionH>
                <wp:positionV relativeFrom="paragraph">
                  <wp:posOffset>-175260</wp:posOffset>
                </wp:positionV>
                <wp:extent cx="1620520" cy="1533525"/>
                <wp:effectExtent l="19050" t="0" r="0" b="47625"/>
                <wp:wrapNone/>
                <wp:docPr id="1134877347" name="Group 1134877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520" cy="1533525"/>
                          <a:chOff x="0" y="0"/>
                          <a:chExt cx="1620520" cy="1533525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520" cy="1358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4877345" name="Oval 1134877345"/>
                        <wps:cNvSpPr/>
                        <wps:spPr>
                          <a:xfrm>
                            <a:off x="0" y="771525"/>
                            <a:ext cx="800100" cy="7620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DA54C6" id="Group 1134877347" o:spid="_x0000_s1026" style="position:absolute;margin-left:-13.5pt;margin-top:-13.8pt;width:127.6pt;height:120.75pt;z-index:251872256" coordsize="16205,15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">
                <v:shape id="Picture 29" o:spid="_x0000_s1027" type="#_x0000_t75" style="position:absolute;width:16205;height:135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2wxj7DAAAA2wAAAA8AAABkcnMvZG93bnJldi54bWxEj0FrAjEUhO+F/ofwhN40UUR0NYpIF3sS&#10;qi3i7bF57gY3L9tNquu/NwWhx2FmvmEWq87V4kptsJ41DAcKBHHhjeVSw9ch709BhIhssPZMGu4U&#10;YLV8fVlgZvyNP+m6j6VIEA4ZaqhibDIpQ1GRwzDwDXHyzr51GJNsS2lavCW4q+VIqYl0aDktVNjQ&#10;pqLisv91Gpw97/L3zc9pNt5+K5dbdZzSReu3Xreeg4jUxf/ws/1hNIxm8Pcl/QC5fA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bDGPsMAAADbAAAADwAAAAAAAAAAAAAAAACf&#10;AgAAZHJzL2Rvd25yZXYueG1sUEsFBgAAAAAEAAQA9wAAAI8DAAAAAA==&#10;">
                  <v:imagedata r:id="rId70" o:title=""/>
                  <v:path arrowok="t"/>
                </v:shape>
                <v:oval id="Oval 1134877345" o:spid="_x0000_s1028" style="position:absolute;top:7715;width:8001;height:76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bn6skA&#10;AADjAAAADwAAAGRycy9kb3ducmV2LnhtbERPS2vCQBC+C/0PyxS86caa1hBdpRSkLQXrC/E4zU6T&#10;0OxszG41+uu7BcHjfO+ZzFpTiSM1rrSsYNCPQBBnVpecK9hu5r0EhPPIGivLpOBMDmbTu84EU21P&#10;vKLj2ucihLBLUUHhfZ1K6bKCDLq+rYkD920bgz6cTS51g6cQbir5EEVP0mDJoaHAml4Kyn7Wv0bB&#10;Z5LTx2XO5sDZ6+Ir3i+T3ftSqe59+zwG4an1N/HV/abD/MEwTkajYfwI/z8FAOT0D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uJbn6skAAADjAAAADwAAAAAAAAAAAAAAAACYAgAA&#10;ZHJzL2Rvd25yZXYueG1sUEsFBgAAAAAEAAQA9QAAAI4DAAAAAA==&#10;" filled="f" strokecolor="#00b0f0" strokeweight="4.5pt">
                  <v:stroke joinstyle="miter"/>
                </v:oval>
              </v:group>
            </w:pict>
          </mc:Fallback>
        </mc:AlternateContent>
      </w:r>
      <w:r w:rsidR="00EE4CC4" w:rsidRPr="00EE4CC4">
        <w:t xml:space="preserve">3. </w:t>
      </w:r>
      <w:r w:rsidR="00EE4CC4">
        <w:t xml:space="preserve"> </w:t>
      </w:r>
      <w:r w:rsidRPr="00EE4CC4">
        <w:t>Whanaungatanga</w:t>
      </w:r>
      <w:r w:rsidRPr="00EE4CC4">
        <w:t xml:space="preserve"> </w:t>
      </w:r>
      <w:r>
        <w:t>–</w:t>
      </w:r>
      <w:r>
        <w:t xml:space="preserve">Connectedness </w:t>
      </w:r>
    </w:p>
    <w:p w14:paraId="5D71042B" w14:textId="530A748B" w:rsidR="00F00C15" w:rsidRDefault="00F00C15" w:rsidP="00F00C15">
      <w:pPr>
        <w:ind w:left="4253" w:right="-330" w:hanging="567"/>
        <w:rPr>
          <w:b/>
          <w:bCs/>
        </w:rPr>
      </w:pPr>
    </w:p>
    <w:p w14:paraId="59B06458" w14:textId="46243946" w:rsidR="00E22948" w:rsidRDefault="00E22948" w:rsidP="00F00C15">
      <w:pPr>
        <w:ind w:left="4253" w:right="-330" w:hanging="567"/>
        <w:rPr>
          <w:b/>
          <w:bCs/>
        </w:rPr>
      </w:pPr>
    </w:p>
    <w:p w14:paraId="5E2A6809" w14:textId="3F023CC2" w:rsidR="00F00C15" w:rsidRDefault="006E2C9E" w:rsidP="006E2C9E">
      <w:pPr>
        <w:ind w:left="4253"/>
      </w:pPr>
      <w:r w:rsidRPr="006E2C9E">
        <w:rPr>
          <w:b/>
          <w:bCs/>
          <w:noProof/>
          <w:lang w:val="en-NZ" w:eastAsia="en-NZ"/>
        </w:rPr>
        <w:drawing>
          <wp:anchor distT="0" distB="0" distL="114300" distR="114300" simplePos="0" relativeHeight="251801600" behindDoc="0" locked="0" layoutInCell="1" allowOverlap="1" wp14:anchorId="03D91197" wp14:editId="77BC9A43">
            <wp:simplePos x="0" y="0"/>
            <wp:positionH relativeFrom="margin">
              <wp:posOffset>-174625</wp:posOffset>
            </wp:positionH>
            <wp:positionV relativeFrom="paragraph">
              <wp:posOffset>207010</wp:posOffset>
            </wp:positionV>
            <wp:extent cx="1676400" cy="1676400"/>
            <wp:effectExtent l="0" t="0" r="0" b="0"/>
            <wp:wrapNone/>
            <wp:docPr id="1348054929" name="Picture 1348054929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054929" name="Picture 1348054929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C15" w:rsidRPr="00F00C15">
        <w:rPr>
          <w:b/>
          <w:bCs/>
        </w:rPr>
        <w:t>Connectedness</w:t>
      </w:r>
      <w:r w:rsidR="00F00C15">
        <w:t xml:space="preserve"> means knowing that there are connections between:</w:t>
      </w:r>
    </w:p>
    <w:p w14:paraId="6509A2DD" w14:textId="493B3FFE" w:rsidR="00F00C15" w:rsidRDefault="00F00C15" w:rsidP="006E2C9E">
      <w:pPr>
        <w:pStyle w:val="Listtoplevel"/>
        <w:ind w:left="4820"/>
      </w:pPr>
      <w:r>
        <w:t>all people</w:t>
      </w:r>
    </w:p>
    <w:p w14:paraId="1BA498FE" w14:textId="39B089C9" w:rsidR="00F00C15" w:rsidRPr="000E1D25" w:rsidRDefault="00F00C15" w:rsidP="006E2C9E">
      <w:pPr>
        <w:pStyle w:val="Listtoplevel"/>
        <w:ind w:left="4820"/>
        <w:rPr>
          <w:b/>
          <w:bCs/>
        </w:rPr>
      </w:pPr>
      <w:r w:rsidRPr="00EE4CC4">
        <w:t xml:space="preserve">all </w:t>
      </w:r>
      <w:r w:rsidRPr="000E1D25">
        <w:rPr>
          <w:b/>
          <w:bCs/>
        </w:rPr>
        <w:t>systems.</w:t>
      </w:r>
    </w:p>
    <w:p w14:paraId="1DC8C13B" w14:textId="53D5A55A" w:rsidR="00685FB7" w:rsidRDefault="006E2C9E" w:rsidP="006E2C9E">
      <w:pPr>
        <w:pStyle w:val="Listtoplevel"/>
        <w:numPr>
          <w:ilvl w:val="0"/>
          <w:numId w:val="0"/>
        </w:numPr>
        <w:ind w:left="4820" w:hanging="567"/>
      </w:pP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415979A4" wp14:editId="1976E145">
                <wp:simplePos x="0" y="0"/>
                <wp:positionH relativeFrom="column">
                  <wp:posOffset>2571750</wp:posOffset>
                </wp:positionH>
                <wp:positionV relativeFrom="paragraph">
                  <wp:posOffset>511810</wp:posOffset>
                </wp:positionV>
                <wp:extent cx="3257550" cy="4495800"/>
                <wp:effectExtent l="0" t="0" r="0" b="0"/>
                <wp:wrapNone/>
                <wp:docPr id="185646660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57550" cy="449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2341CF" id="Rectangle 10" o:spid="_x0000_s1026" style="position:absolute;margin-left:202.5pt;margin-top:40.3pt;width:256.5pt;height:354pt;z-index:-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" fillcolor="#bdd6ee [1304]" stroked="f" strokeweight="1pt">
                <v:path arrowok="t"/>
              </v:rect>
            </w:pict>
          </mc:Fallback>
        </mc:AlternateContent>
      </w:r>
      <w:r w:rsidR="002A34D3">
        <w:rPr>
          <w:lang w:val="en-NZ" w:eastAsia="en-NZ"/>
        </w:rPr>
        <w:drawing>
          <wp:anchor distT="0" distB="0" distL="114300" distR="114300" simplePos="0" relativeHeight="251710976" behindDoc="0" locked="0" layoutInCell="1" allowOverlap="1" wp14:anchorId="13A5271C" wp14:editId="00ACE152">
            <wp:simplePos x="0" y="0"/>
            <wp:positionH relativeFrom="margin">
              <wp:posOffset>-171450</wp:posOffset>
            </wp:positionH>
            <wp:positionV relativeFrom="paragraph">
              <wp:posOffset>373380</wp:posOffset>
            </wp:positionV>
            <wp:extent cx="1597507" cy="1597507"/>
            <wp:effectExtent l="0" t="0" r="0" b="3175"/>
            <wp:wrapNone/>
            <wp:docPr id="683886490" name="Picture 1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886490" name="Picture 1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507" cy="159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1E8E7" w14:textId="096B6960" w:rsidR="00685FB7" w:rsidRDefault="00685FB7" w:rsidP="006E2C9E">
      <w:pPr>
        <w:ind w:left="4253"/>
      </w:pPr>
      <w:r w:rsidRPr="00E77518">
        <w:rPr>
          <w:b/>
          <w:bCs/>
        </w:rPr>
        <w:t>Systems</w:t>
      </w:r>
      <w:r>
        <w:t xml:space="preserve"> means the different parts </w:t>
      </w:r>
      <w:r w:rsidR="00EE4CC4">
        <w:t xml:space="preserve">of a community </w:t>
      </w:r>
      <w:r>
        <w:t>that work together to make things happen.</w:t>
      </w:r>
    </w:p>
    <w:p w14:paraId="3370D82F" w14:textId="54E8834B" w:rsidR="00685FB7" w:rsidRPr="006E2C9E" w:rsidRDefault="00685FB7" w:rsidP="006E2C9E">
      <w:pPr>
        <w:ind w:left="4253"/>
        <w:rPr>
          <w:sz w:val="26"/>
        </w:rPr>
      </w:pPr>
    </w:p>
    <w:p w14:paraId="2F2BDC01" w14:textId="3704B3C8" w:rsidR="00EE4CC4" w:rsidRPr="006E2C9E" w:rsidRDefault="002A34D3" w:rsidP="006E2C9E">
      <w:pPr>
        <w:ind w:left="4253"/>
        <w:rPr>
          <w:sz w:val="26"/>
        </w:rPr>
      </w:pPr>
      <w:r w:rsidRPr="006E2C9E">
        <w:rPr>
          <w:noProof/>
          <w:sz w:val="26"/>
          <w:lang w:val="en-NZ" w:eastAsia="en-NZ"/>
        </w:rPr>
        <w:drawing>
          <wp:anchor distT="0" distB="0" distL="114300" distR="114300" simplePos="0" relativeHeight="251527167" behindDoc="0" locked="0" layoutInCell="1" allowOverlap="1" wp14:anchorId="6652FB40" wp14:editId="034CC4AF">
            <wp:simplePos x="0" y="0"/>
            <wp:positionH relativeFrom="margin">
              <wp:posOffset>124</wp:posOffset>
            </wp:positionH>
            <wp:positionV relativeFrom="paragraph">
              <wp:posOffset>106614</wp:posOffset>
            </wp:positionV>
            <wp:extent cx="1245476" cy="1719449"/>
            <wp:effectExtent l="0" t="0" r="0" b="0"/>
            <wp:wrapNone/>
            <wp:docPr id="1065194201" name="Picture 1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194201" name="Picture 1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76" cy="1719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25CFE" w14:textId="0112C027" w:rsidR="00685FB7" w:rsidRDefault="00E22948" w:rsidP="006E2C9E">
      <w:pPr>
        <w:ind w:left="4253"/>
      </w:pPr>
      <w:r>
        <w:t xml:space="preserve">Systems </w:t>
      </w:r>
      <w:r w:rsidR="00685FB7">
        <w:t>can include:</w:t>
      </w:r>
    </w:p>
    <w:p w14:paraId="40562E8D" w14:textId="672B14EA" w:rsidR="00685FB7" w:rsidRDefault="00685FB7" w:rsidP="006E2C9E">
      <w:pPr>
        <w:pStyle w:val="Listtoplevel"/>
        <w:ind w:left="4820"/>
      </w:pPr>
      <w:r>
        <w:t>groups / organisations</w:t>
      </w:r>
    </w:p>
    <w:p w14:paraId="4544AC7E" w14:textId="77777777" w:rsidR="00685FB7" w:rsidRDefault="00685FB7" w:rsidP="006E2C9E">
      <w:pPr>
        <w:pStyle w:val="Listtoplevel"/>
        <w:ind w:left="4820"/>
      </w:pPr>
      <w:r>
        <w:rPr>
          <w:lang w:val="en-NZ" w:eastAsia="en-NZ"/>
        </w:rPr>
        <w:drawing>
          <wp:anchor distT="0" distB="0" distL="114300" distR="114300" simplePos="0" relativeHeight="251658752" behindDoc="0" locked="0" layoutInCell="1" allowOverlap="1" wp14:anchorId="28C38963" wp14:editId="33222267">
            <wp:simplePos x="0" y="0"/>
            <wp:positionH relativeFrom="margin">
              <wp:align>left</wp:align>
            </wp:positionH>
            <wp:positionV relativeFrom="paragraph">
              <wp:posOffset>462189</wp:posOffset>
            </wp:positionV>
            <wp:extent cx="1426029" cy="1426029"/>
            <wp:effectExtent l="0" t="0" r="0" b="0"/>
            <wp:wrapNone/>
            <wp:docPr id="726479433" name="Picture 1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479433" name="Picture 1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029" cy="1426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ules / laws</w:t>
      </w:r>
    </w:p>
    <w:p w14:paraId="569AC3E7" w14:textId="47625995" w:rsidR="00F00C15" w:rsidRDefault="00685FB7" w:rsidP="006E2C9E">
      <w:pPr>
        <w:pStyle w:val="Listtoplevel"/>
        <w:ind w:left="4820"/>
      </w:pPr>
      <w:r>
        <w:t>the steps that are taken to get things done</w:t>
      </w:r>
      <w:r w:rsidR="00EE4CC4">
        <w:t>.</w:t>
      </w:r>
    </w:p>
    <w:p w14:paraId="46D91E2F" w14:textId="14DBD37B" w:rsidR="00EE4CC4" w:rsidRDefault="00EE4CC4" w:rsidP="00F00C15">
      <w:r w:rsidRPr="003044C8">
        <w:rPr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68480" behindDoc="0" locked="0" layoutInCell="1" allowOverlap="1" wp14:anchorId="57E78ECC" wp14:editId="3F8E8A91">
            <wp:simplePos x="0" y="0"/>
            <wp:positionH relativeFrom="column">
              <wp:posOffset>0</wp:posOffset>
            </wp:positionH>
            <wp:positionV relativeFrom="paragraph">
              <wp:posOffset>-229235</wp:posOffset>
            </wp:positionV>
            <wp:extent cx="1463482" cy="1476375"/>
            <wp:effectExtent l="0" t="0" r="0" b="0"/>
            <wp:wrapNone/>
            <wp:docPr id="1597904725" name="Picture 159790472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904725" name="Picture 159790472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482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44C8" w:rsidRPr="003044C8">
        <w:rPr>
          <w:szCs w:val="32"/>
          <w:lang w:val="en-NZ" w:eastAsia="en-NZ"/>
        </w:rPr>
        <w:t>CCS Disability Action</w:t>
      </w:r>
      <w:r w:rsidRPr="00EE4CC4">
        <w:t xml:space="preserve"> make</w:t>
      </w:r>
      <w:r w:rsidR="003044C8">
        <w:t>s</w:t>
      </w:r>
      <w:r w:rsidRPr="00EE4CC4">
        <w:t xml:space="preserve"> sure disabled people can connect to systems that will support them with the </w:t>
      </w:r>
      <w:r w:rsidRPr="00EE4CC4">
        <w:rPr>
          <w:b/>
          <w:bCs/>
        </w:rPr>
        <w:t>resources</w:t>
      </w:r>
      <w:r w:rsidRPr="00EE4CC4">
        <w:t xml:space="preserve"> they need</w:t>
      </w:r>
      <w:r>
        <w:t>.</w:t>
      </w:r>
    </w:p>
    <w:p w14:paraId="232F2A60" w14:textId="0A9213C9" w:rsidR="00F00C15" w:rsidRDefault="002A34D3" w:rsidP="00EE4CC4">
      <w:pPr>
        <w:ind w:left="0"/>
      </w:pPr>
      <w:r>
        <w:rPr>
          <w:noProof/>
          <w:lang w:val="en-NZ" w:eastAsia="en-NZ"/>
        </w:rPr>
        <w:drawing>
          <wp:anchor distT="0" distB="0" distL="114300" distR="114300" simplePos="0" relativeHeight="251644928" behindDoc="0" locked="0" layoutInCell="1" allowOverlap="1" wp14:anchorId="003EF031" wp14:editId="5A66B042">
            <wp:simplePos x="0" y="0"/>
            <wp:positionH relativeFrom="column">
              <wp:posOffset>-189186</wp:posOffset>
            </wp:positionH>
            <wp:positionV relativeFrom="paragraph">
              <wp:posOffset>382074</wp:posOffset>
            </wp:positionV>
            <wp:extent cx="1652226" cy="1652226"/>
            <wp:effectExtent l="0" t="0" r="0" b="0"/>
            <wp:wrapNone/>
            <wp:docPr id="989183986" name="Picture 6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183986" name="Picture 6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368" cy="1656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26E41D" w14:textId="7B87248C" w:rsidR="00F00C15" w:rsidRDefault="00EB668C" w:rsidP="00F00C1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4F6DE67B" wp14:editId="3084B263">
                <wp:simplePos x="0" y="0"/>
                <wp:positionH relativeFrom="column">
                  <wp:posOffset>2190750</wp:posOffset>
                </wp:positionH>
                <wp:positionV relativeFrom="paragraph">
                  <wp:posOffset>152400</wp:posOffset>
                </wp:positionV>
                <wp:extent cx="3545205" cy="6934200"/>
                <wp:effectExtent l="0" t="0" r="0" b="0"/>
                <wp:wrapNone/>
                <wp:docPr id="181905759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6934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BC7CD2" id="Rectangle 9" o:spid="_x0000_s1026" style="position:absolute;margin-left:172.5pt;margin-top:12pt;width:279.15pt;height:546pt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" fillcolor="#bdd6ee [1304]" stroked="f" strokeweight="1pt">
                <v:path arrowok="t"/>
              </v:rect>
            </w:pict>
          </mc:Fallback>
        </mc:AlternateContent>
      </w:r>
    </w:p>
    <w:p w14:paraId="390A0ACC" w14:textId="535C08BE" w:rsidR="00F00C15" w:rsidRDefault="00F00C15" w:rsidP="00F00C15">
      <w:r w:rsidRPr="00F00C15">
        <w:rPr>
          <w:b/>
          <w:bCs/>
        </w:rPr>
        <w:t>Resources</w:t>
      </w:r>
      <w:r>
        <w:t xml:space="preserve"> are things that we can use to help us: </w:t>
      </w:r>
    </w:p>
    <w:p w14:paraId="514CFAEA" w14:textId="42D69C51" w:rsidR="00F00C15" w:rsidRDefault="00F00C15" w:rsidP="004F1B28">
      <w:pPr>
        <w:pStyle w:val="Listtoplevel"/>
      </w:pPr>
      <w:r>
        <w:t>do different tasks</w:t>
      </w:r>
    </w:p>
    <w:p w14:paraId="4D7696ED" w14:textId="5988D0C5" w:rsidR="004F1B28" w:rsidRDefault="000E1D25" w:rsidP="004F1B28">
      <w:pPr>
        <w:pStyle w:val="Listtoplevel"/>
      </w:pPr>
      <w:r w:rsidRPr="000E1D25">
        <w:rPr>
          <w:lang w:val="en-NZ" w:eastAsia="en-NZ"/>
        </w:rPr>
        <w:drawing>
          <wp:anchor distT="0" distB="0" distL="114300" distR="114300" simplePos="0" relativeHeight="251651072" behindDoc="0" locked="0" layoutInCell="1" allowOverlap="1" wp14:anchorId="52626F21" wp14:editId="6DBC54B5">
            <wp:simplePos x="0" y="0"/>
            <wp:positionH relativeFrom="margin">
              <wp:posOffset>0</wp:posOffset>
            </wp:positionH>
            <wp:positionV relativeFrom="paragraph">
              <wp:posOffset>242023</wp:posOffset>
            </wp:positionV>
            <wp:extent cx="1292269" cy="1434103"/>
            <wp:effectExtent l="0" t="0" r="3175" b="1270"/>
            <wp:wrapNone/>
            <wp:docPr id="841128074" name="Picture 59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28074" name="Picture 59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269" cy="143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C15">
        <w:t>reach our goals</w:t>
      </w:r>
      <w:r w:rsidR="004F1B28">
        <w:t>.</w:t>
      </w:r>
    </w:p>
    <w:p w14:paraId="370BDBE0" w14:textId="70BE0B20" w:rsidR="004F1B28" w:rsidRDefault="00F00C15" w:rsidP="004F1B28">
      <w:pPr>
        <w:pStyle w:val="Listtoplevel"/>
        <w:numPr>
          <w:ilvl w:val="0"/>
          <w:numId w:val="0"/>
        </w:numPr>
        <w:ind w:left="4253" w:hanging="567"/>
      </w:pPr>
      <w:r>
        <w:t xml:space="preserve"> </w:t>
      </w:r>
    </w:p>
    <w:p w14:paraId="3D25C5D8" w14:textId="68EBD0CC" w:rsidR="00F00C15" w:rsidRPr="000E1D25" w:rsidRDefault="00B45628" w:rsidP="000E1D25">
      <w:pPr>
        <w:pStyle w:val="Listtoplevel"/>
        <w:numPr>
          <w:ilvl w:val="0"/>
          <w:numId w:val="0"/>
        </w:numPr>
        <w:ind w:left="3686"/>
      </w:pPr>
      <w:r>
        <w:rPr>
          <w:lang w:val="en-NZ" w:eastAsia="en-NZ"/>
        </w:rPr>
        <w:drawing>
          <wp:anchor distT="0" distB="0" distL="114300" distR="114300" simplePos="0" relativeHeight="251698688" behindDoc="0" locked="0" layoutInCell="1" allowOverlap="1" wp14:anchorId="580B5119" wp14:editId="6D0A8E4D">
            <wp:simplePos x="0" y="0"/>
            <wp:positionH relativeFrom="column">
              <wp:posOffset>-94594</wp:posOffset>
            </wp:positionH>
            <wp:positionV relativeFrom="paragraph">
              <wp:posOffset>704741</wp:posOffset>
            </wp:positionV>
            <wp:extent cx="1677713" cy="1677713"/>
            <wp:effectExtent l="0" t="0" r="0" b="0"/>
            <wp:wrapNone/>
            <wp:docPr id="1158914675" name="Picture 5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914675" name="Picture 5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578" cy="1681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CC4">
        <w:t xml:space="preserve">Resources </w:t>
      </w:r>
      <w:r w:rsidR="00F00C15">
        <w:t>can</w:t>
      </w:r>
      <w:r w:rsidR="00EE4CC4">
        <w:t xml:space="preserve"> also</w:t>
      </w:r>
      <w:r w:rsidR="00F00C15">
        <w:t xml:space="preserve"> be used to give information like:</w:t>
      </w:r>
    </w:p>
    <w:p w14:paraId="6D23C75B" w14:textId="7BEA5C82" w:rsidR="00F00C15" w:rsidRPr="00E22948" w:rsidRDefault="00F00C15" w:rsidP="00A43DA7">
      <w:pPr>
        <w:pStyle w:val="ListParagraph"/>
      </w:pPr>
      <w:r w:rsidRPr="00E22948">
        <w:t>books</w:t>
      </w:r>
    </w:p>
    <w:p w14:paraId="10A3F0BD" w14:textId="39B61FC4" w:rsidR="00F00C15" w:rsidRPr="00E22948" w:rsidRDefault="00EE4CC4" w:rsidP="00A43DA7">
      <w:pPr>
        <w:pStyle w:val="ListParagraph"/>
      </w:pPr>
      <w:r w:rsidRPr="00E22948">
        <w:t>leaflet</w:t>
      </w:r>
      <w:r w:rsidR="00B45628" w:rsidRPr="00E22948">
        <w:t>s</w:t>
      </w:r>
    </w:p>
    <w:p w14:paraId="7C572DBE" w14:textId="628E4400" w:rsidR="00F00C15" w:rsidRPr="00E22948" w:rsidRDefault="000E1D25" w:rsidP="00A43DA7">
      <w:pPr>
        <w:pStyle w:val="ListParagraph"/>
      </w:pPr>
      <w:r w:rsidRPr="00431FE7">
        <w:rPr>
          <w:noProof/>
          <w:lang w:val="en-NZ" w:eastAsia="en-NZ"/>
        </w:rPr>
        <w:drawing>
          <wp:anchor distT="0" distB="0" distL="114300" distR="114300" simplePos="0" relativeHeight="251687424" behindDoc="0" locked="0" layoutInCell="1" allowOverlap="1" wp14:anchorId="0D0CC3E8" wp14:editId="49020533">
            <wp:simplePos x="0" y="0"/>
            <wp:positionH relativeFrom="margin">
              <wp:align>left</wp:align>
            </wp:positionH>
            <wp:positionV relativeFrom="paragraph">
              <wp:posOffset>312632</wp:posOffset>
            </wp:positionV>
            <wp:extent cx="1536700" cy="1536700"/>
            <wp:effectExtent l="0" t="0" r="0" b="0"/>
            <wp:wrapNone/>
            <wp:docPr id="1209950540" name="Picture 5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950540" name="Picture 5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C15" w:rsidRPr="00E22948">
        <w:t>posters</w:t>
      </w:r>
    </w:p>
    <w:p w14:paraId="3D618D40" w14:textId="719637DD" w:rsidR="000E1D25" w:rsidRPr="00E22948" w:rsidRDefault="00F00C15" w:rsidP="00A43DA7">
      <w:pPr>
        <w:pStyle w:val="ListParagraph"/>
      </w:pPr>
      <w:r w:rsidRPr="00E22948">
        <w:t>instructions</w:t>
      </w:r>
      <w:r w:rsidR="00EE4CC4" w:rsidRPr="00E22948">
        <w:t xml:space="preserve"> manuals which tell us how to do things.</w:t>
      </w:r>
    </w:p>
    <w:p w14:paraId="37A84B51" w14:textId="58F5583B" w:rsidR="00F00C15" w:rsidRDefault="00EB668C" w:rsidP="00F00C15">
      <w:r w:rsidRPr="006E2C9E">
        <w:rPr>
          <w:b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0496" behindDoc="1" locked="0" layoutInCell="1" allowOverlap="1" wp14:anchorId="7851F544" wp14:editId="6D8E5EA6">
                <wp:simplePos x="0" y="0"/>
                <wp:positionH relativeFrom="column">
                  <wp:posOffset>2202815</wp:posOffset>
                </wp:positionH>
                <wp:positionV relativeFrom="paragraph">
                  <wp:posOffset>-233680</wp:posOffset>
                </wp:positionV>
                <wp:extent cx="3545205" cy="4409440"/>
                <wp:effectExtent l="0" t="0" r="0" b="0"/>
                <wp:wrapNone/>
                <wp:docPr id="122679123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44094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AC38D" id="Rectangle 8" o:spid="_x0000_s1026" style="position:absolute;margin-left:173.45pt;margin-top:-18.4pt;width:279.15pt;height:347.2pt;z-index:-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" fillcolor="#bdd6ee [1304]" stroked="f" strokeweight="1pt">
                <v:path arrowok="t"/>
              </v:rect>
            </w:pict>
          </mc:Fallback>
        </mc:AlternateContent>
      </w:r>
      <w:r w:rsidR="00985A0B" w:rsidRPr="006E2C9E">
        <w:rPr>
          <w:b/>
          <w:bCs/>
          <w:noProof/>
          <w:lang w:val="en-NZ" w:eastAsia="en-NZ"/>
        </w:rPr>
        <w:drawing>
          <wp:anchor distT="0" distB="0" distL="114300" distR="114300" simplePos="0" relativeHeight="251677184" behindDoc="0" locked="0" layoutInCell="1" allowOverlap="1" wp14:anchorId="68446DBB" wp14:editId="09D20071">
            <wp:simplePos x="0" y="0"/>
            <wp:positionH relativeFrom="margin">
              <wp:align>left</wp:align>
            </wp:positionH>
            <wp:positionV relativeFrom="paragraph">
              <wp:posOffset>44450</wp:posOffset>
            </wp:positionV>
            <wp:extent cx="1625600" cy="1625600"/>
            <wp:effectExtent l="0" t="0" r="0" b="0"/>
            <wp:wrapNone/>
            <wp:docPr id="2116937295" name="Picture 56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37295" name="Picture 56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D25" w:rsidRPr="006E2C9E">
        <w:rPr>
          <w:b/>
        </w:rPr>
        <w:t>Resources</w:t>
      </w:r>
      <w:r w:rsidR="00F00C15">
        <w:t xml:space="preserve"> can </w:t>
      </w:r>
      <w:r w:rsidR="00EE4CC4">
        <w:t xml:space="preserve">also </w:t>
      </w:r>
      <w:r w:rsidR="00F00C15">
        <w:t xml:space="preserve">be </w:t>
      </w:r>
      <w:r w:rsidR="000E1D25">
        <w:t>things</w:t>
      </w:r>
      <w:r w:rsidR="004B0E45">
        <w:t xml:space="preserve"> that </w:t>
      </w:r>
      <w:r w:rsidR="00EE4CC4">
        <w:t>support</w:t>
      </w:r>
      <w:r w:rsidR="00F00C15">
        <w:t xml:space="preserve"> us</w:t>
      </w:r>
      <w:r w:rsidR="004B0E45">
        <w:t xml:space="preserve"> to</w:t>
      </w:r>
      <w:r w:rsidR="00F00C15">
        <w:t xml:space="preserve"> live our lives like:</w:t>
      </w:r>
    </w:p>
    <w:p w14:paraId="4E5E30BA" w14:textId="5825DE9E" w:rsidR="00F00C15" w:rsidRDefault="00F00C15" w:rsidP="00F00C15">
      <w:pPr>
        <w:pStyle w:val="Listtoplevel"/>
      </w:pPr>
      <w:r>
        <w:t>tools</w:t>
      </w:r>
    </w:p>
    <w:p w14:paraId="0E80224B" w14:textId="28C122DB" w:rsidR="00F00C15" w:rsidRDefault="002A34D3" w:rsidP="00F00C15">
      <w:pPr>
        <w:pStyle w:val="Listtoplevel"/>
      </w:pPr>
      <w:r>
        <w:rPr>
          <w:lang w:val="en-NZ" w:eastAsia="en-NZ"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146300FB" wp14:editId="5867A586">
                <wp:simplePos x="0" y="0"/>
                <wp:positionH relativeFrom="margin">
                  <wp:posOffset>-94593</wp:posOffset>
                </wp:positionH>
                <wp:positionV relativeFrom="paragraph">
                  <wp:posOffset>584835</wp:posOffset>
                </wp:positionV>
                <wp:extent cx="2131520" cy="2833633"/>
                <wp:effectExtent l="0" t="0" r="2540" b="0"/>
                <wp:wrapNone/>
                <wp:docPr id="98525187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1520" cy="2833633"/>
                          <a:chOff x="0" y="0"/>
                          <a:chExt cx="2131520" cy="2833633"/>
                        </a:xfrm>
                      </wpg:grpSpPr>
                      <pic:pic xmlns:pic="http://schemas.openxmlformats.org/drawingml/2006/picture">
                        <pic:nvPicPr>
                          <pic:cNvPr id="334503482" name="Picture 51">
                            <a:extLst>
                              <a:ext uri="{C183D7F6-B498-43B3-948B-1728B52AA6E4}">
  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945" y="725214"/>
                            <a:ext cx="917575" cy="1165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24934623" name="Picture 52">
                            <a:extLst>
                              <a:ext uri="{C183D7F6-B498-43B3-948B-1728B52AA6E4}">
  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08083"/>
                            <a:ext cx="1225550" cy="1225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81553851" name="Picture 54">
                            <a:extLst>
                              <a:ext uri="{C183D7F6-B498-43B3-948B-1728B52AA6E4}">
  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6124" y="0"/>
                            <a:ext cx="1073785" cy="991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A5297B" id="Group 2" o:spid="_x0000_s1026" style="position:absolute;margin-left:-7.45pt;margin-top:46.05pt;width:167.85pt;height:223.1pt;z-index:251664896;mso-position-horizontal-relative:margin" coordsize="21315,283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">
                <v:shape id="Picture 51" o:spid="_x0000_s1027" type="#_x0000_t75" style="position:absolute;left:12139;top:7252;width:9176;height:116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">
                  <v:imagedata r:id="rId94" o:title=""/>
                  <v:path arrowok="t"/>
                </v:shape>
                <v:shape id="Picture 52" o:spid="_x0000_s1028" type="#_x0000_t75" style="position:absolute;top:16080;width:12255;height:122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pmLdjIAAAA4wAAAA8AAABkcnMvZG93bnJldi54bWxET81qwkAQvhf6DssIvdWNMYhGVyml1V5a&#10;afTgcciO2WB2NmRXjW/vFgoe5/ufxaq3jbhQ52vHCkbDBARx6XTNlYL97vN1CsIHZI2NY1JwIw+r&#10;5fPTAnPtrvxLlyJUIoawz1GBCaHNpfSlIYt+6FriyB1dZzHEs6uk7vAaw20j0ySZSIs1xwaDLb0b&#10;Kk/F2SoofuT6jLts83HYHsz3lLZmpo9KvQz6tzmIQH14iP/dXzrOH6XZbJxN0jH8/RQBkMs7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A6Zi3YyAAAAOMAAAAPAAAAAAAAAAAA&#10;AAAAAJ8CAABkcnMvZG93bnJldi54bWxQSwUGAAAAAAQABAD3AAAAlAMAAAAA&#10;">
                  <v:imagedata r:id="rId95" o:title=""/>
                  <v:path arrowok="t"/>
                </v:shape>
                <v:shape id="Picture 54" o:spid="_x0000_s1029" type="#_x0000_t75" style="position:absolute;left:1261;width:10738;height:99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aHXsvIAAAA4wAAAA8AAABkcnMvZG93bnJldi54bWxET0tPwzAMviPtP0SetBtLCuroyrKpTANx&#10;QWKvu9eYtqJxuiZs5d8TJCSO/t5erAbbigv1vnGsIZkqEMSlMw1XGg7759sMhA/IBlvHpOGbPKyW&#10;o5sF5sZdeUuXXahEDGGfo4Y6hC6X0pc1WfRT1xFH7sP1FkM8+0qaHq8x3LbyTqmZtNhwbKixo3VN&#10;5efuy2p4U09FoV7UWW3X8/ORNic8vT9oPRkPxSOIQEP4F/+5X02cP8uSNL3P0gR+f4oAyOUP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C2h17LyAAAAOMAAAAPAAAAAAAAAAAA&#10;AAAAAJ8CAABkcnMvZG93bnJldi54bWxQSwUGAAAAAAQABAD3AAAAlAMAAAAA&#10;">
                  <v:imagedata r:id="rId96" o:title=""/>
                  <v:path arrowok="t"/>
                </v:shape>
                <w10:wrap anchorx="margin"/>
              </v:group>
            </w:pict>
          </mc:Fallback>
        </mc:AlternateContent>
      </w:r>
      <w:r w:rsidR="00F00C15">
        <w:t>equipment like:</w:t>
      </w:r>
    </w:p>
    <w:p w14:paraId="32BD35CE" w14:textId="748323B3" w:rsidR="00F00C15" w:rsidRDefault="00F00C15" w:rsidP="00F00C15">
      <w:pPr>
        <w:pStyle w:val="Listsecondlevel"/>
      </w:pPr>
      <w:r>
        <w:t>wheelchairs</w:t>
      </w:r>
    </w:p>
    <w:p w14:paraId="523009DB" w14:textId="1C7C52E1" w:rsidR="00F00C15" w:rsidRPr="00F00C15" w:rsidRDefault="00F00C15" w:rsidP="00F00C15">
      <w:pPr>
        <w:pStyle w:val="Listsecondlevel"/>
      </w:pPr>
      <w:r>
        <w:t>walkers</w:t>
      </w:r>
    </w:p>
    <w:p w14:paraId="5D3D49B3" w14:textId="23137290" w:rsidR="00F00C15" w:rsidRDefault="00E22948" w:rsidP="00F00C15">
      <w:pPr>
        <w:pStyle w:val="Listsecondlevel"/>
      </w:pPr>
      <w:r>
        <w:t>disability s</w:t>
      </w:r>
      <w:r w:rsidR="00F00C15">
        <w:t>cooters</w:t>
      </w:r>
      <w:r>
        <w:t>.</w:t>
      </w:r>
    </w:p>
    <w:p w14:paraId="13414F64" w14:textId="35D25072" w:rsidR="00F00C15" w:rsidRDefault="00F00C15" w:rsidP="00F00C15"/>
    <w:p w14:paraId="4B8F705E" w14:textId="083111EF" w:rsidR="00F00C15" w:rsidRDefault="00F00C15" w:rsidP="00F00C15"/>
    <w:p w14:paraId="23C88F39" w14:textId="50B490A7" w:rsidR="00290A71" w:rsidRDefault="005B64A0" w:rsidP="003044C8">
      <w:pPr>
        <w:ind w:right="-164"/>
      </w:pPr>
      <w:r>
        <w:rPr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736576" behindDoc="0" locked="0" layoutInCell="1" allowOverlap="1" wp14:anchorId="13CCD98E" wp14:editId="1B45E18B">
            <wp:simplePos x="0" y="0"/>
            <wp:positionH relativeFrom="margin">
              <wp:align>left</wp:align>
            </wp:positionH>
            <wp:positionV relativeFrom="paragraph">
              <wp:posOffset>247015</wp:posOffset>
            </wp:positionV>
            <wp:extent cx="1463482" cy="1476375"/>
            <wp:effectExtent l="0" t="0" r="0" b="0"/>
            <wp:wrapNone/>
            <wp:docPr id="1698408848" name="Picture 169840884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408848" name="Picture 169840884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482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0A71">
        <w:t>It is important that</w:t>
      </w:r>
      <w:r w:rsidR="003044C8">
        <w:t xml:space="preserve"> </w:t>
      </w:r>
      <w:r w:rsidR="003044C8" w:rsidRPr="003044C8">
        <w:t>CCS Disability Action</w:t>
      </w:r>
      <w:r w:rsidR="003044C8">
        <w:t xml:space="preserve"> </w:t>
      </w:r>
      <w:r w:rsidR="00290A71">
        <w:t>understand</w:t>
      </w:r>
      <w:r w:rsidR="003044C8">
        <w:t>s</w:t>
      </w:r>
      <w:r w:rsidR="00290A71">
        <w:t xml:space="preserve"> the links between:</w:t>
      </w:r>
    </w:p>
    <w:p w14:paraId="06C3E6DC" w14:textId="5540AE9B" w:rsidR="00290A71" w:rsidRDefault="00290A71" w:rsidP="0007648B">
      <w:pPr>
        <w:pStyle w:val="Listtoplevel"/>
      </w:pPr>
      <w:r>
        <w:t>people</w:t>
      </w:r>
    </w:p>
    <w:p w14:paraId="070433D7" w14:textId="57AAD5FF" w:rsidR="00290A71" w:rsidRDefault="00290A71" w:rsidP="000E1D25">
      <w:pPr>
        <w:pStyle w:val="Listtoplevel"/>
      </w:pPr>
      <w:r w:rsidRPr="00685FB7">
        <w:t>systems.</w:t>
      </w:r>
    </w:p>
    <w:p w14:paraId="3C97C23A" w14:textId="20A08CBD" w:rsidR="000E1D25" w:rsidRDefault="000E1D25" w:rsidP="000E1D25"/>
    <w:p w14:paraId="7D52D449" w14:textId="0F4747BC" w:rsidR="00E77518" w:rsidRDefault="00E77518" w:rsidP="00E77518">
      <w:r>
        <w:rPr>
          <w:noProof/>
          <w:lang w:val="en-NZ" w:eastAsia="en-NZ"/>
        </w:rPr>
        <w:drawing>
          <wp:anchor distT="0" distB="0" distL="114300" distR="114300" simplePos="0" relativeHeight="251598336" behindDoc="0" locked="0" layoutInCell="1" allowOverlap="1" wp14:anchorId="1496B66B" wp14:editId="62EA5F7F">
            <wp:simplePos x="0" y="0"/>
            <wp:positionH relativeFrom="margin">
              <wp:align>left</wp:align>
            </wp:positionH>
            <wp:positionV relativeFrom="paragraph">
              <wp:posOffset>132080</wp:posOffset>
            </wp:positionV>
            <wp:extent cx="1764632" cy="1306286"/>
            <wp:effectExtent l="0" t="0" r="1270" b="1905"/>
            <wp:wrapNone/>
            <wp:docPr id="556927483" name="Picture 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927483" name="Picture 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632" cy="1306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0E78B" w14:textId="6C15374F" w:rsidR="00594A61" w:rsidRPr="00EB668C" w:rsidRDefault="00EB668C" w:rsidP="00EB668C">
      <w:r w:rsidRPr="00EB668C">
        <w:t xml:space="preserve">When </w:t>
      </w:r>
      <w:r w:rsidR="00E22948">
        <w:t>we</w:t>
      </w:r>
      <w:r w:rsidRPr="00EB668C">
        <w:t xml:space="preserve"> understand how all these things connect </w:t>
      </w:r>
      <w:r w:rsidR="00E22948">
        <w:t>we</w:t>
      </w:r>
      <w:r w:rsidRPr="00EB668C">
        <w:t xml:space="preserve"> can make sure disabled people can get what they need.</w:t>
      </w:r>
    </w:p>
    <w:p w14:paraId="57B56AB5" w14:textId="0720BC0F" w:rsidR="00594A61" w:rsidRDefault="00062EAF" w:rsidP="005B64A0">
      <w:pPr>
        <w:pStyle w:val="Heading2"/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875328" behindDoc="0" locked="0" layoutInCell="1" allowOverlap="1" wp14:anchorId="0DDB49F1" wp14:editId="1438F0E9">
                <wp:simplePos x="0" y="0"/>
                <wp:positionH relativeFrom="column">
                  <wp:posOffset>9525</wp:posOffset>
                </wp:positionH>
                <wp:positionV relativeFrom="paragraph">
                  <wp:posOffset>0</wp:posOffset>
                </wp:positionV>
                <wp:extent cx="1620520" cy="1524000"/>
                <wp:effectExtent l="0" t="0" r="36830" b="38100"/>
                <wp:wrapNone/>
                <wp:docPr id="1134877350" name="Group 11348773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520" cy="1524000"/>
                          <a:chOff x="0" y="0"/>
                          <a:chExt cx="1620520" cy="1524000"/>
                        </a:xfrm>
                      </wpg:grpSpPr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520" cy="1358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4877346" name="Oval 1134877346"/>
                        <wps:cNvSpPr/>
                        <wps:spPr>
                          <a:xfrm>
                            <a:off x="819150" y="762000"/>
                            <a:ext cx="800100" cy="7620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74CA3E" id="Group 1134877350" o:spid="_x0000_s1026" style="position:absolute;margin-left:.75pt;margin-top:0;width:127.6pt;height:120pt;z-index:251875328" coordsize="16205,15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">
                <v:shape id="Picture 30" o:spid="_x0000_s1027" type="#_x0000_t75" style="position:absolute;width:16205;height:135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T+X7BAAAA2wAAAA8AAABkcnMvZG93bnJldi54bWxET89rwjAUvgv7H8IbeNNkU8R1jTJkZZ4E&#10;3cbY7dG8tsHmpWsyrf+9OQgeP77f+XpwrThRH6xnDU9TBYK49MZyreHrs5gsQYSIbLD1TBouFGC9&#10;ehjlmBl/5j2dDrEWKYRDhhqaGLtMylA25DBMfUecuMr3DmOCfS1Nj+cU7lr5rNRCOrScGhrsaNNQ&#10;eTz8Ow3OVrviffP3+zL/+FausOpnSUetx4/D2yuISEO8i2/urdEwS+vTl/QD5OoK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lT+X7BAAAA2wAAAA8AAAAAAAAAAAAAAAAAnwIA&#10;AGRycy9kb3ducmV2LnhtbFBLBQYAAAAABAAEAPcAAACNAwAAAAA=&#10;">
                  <v:imagedata r:id="rId70" o:title=""/>
                  <v:path arrowok="t"/>
                </v:shape>
                <v:oval id="Oval 1134877346" o:spid="_x0000_s1028" style="position:absolute;left:8191;top:7620;width:8001;height:76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R5nckA&#10;AADjAAAADwAAAGRycy9kb3ducmV2LnhtbERPS2vCQBC+F/wPywi91Y01aIiuUgrSilCfiMcxOybB&#10;7Gya3WraX98tFDzO957JrDWVuFLjSssK+r0IBHFmdcm5gv1u/pSAcB5ZY2WZFHyTg9m08zDBVNsb&#10;b+i69bkIIexSVFB4X6dSuqwgg65na+LAnW1j0IezyaVu8BbCTSWfo2goDZYcGgqs6bWg7LL9MgpW&#10;SU7LnzmbT87ePk7xcZ0cFmulHrvtyxiEp9bfxf/udx3m9wdxMhoN4iH8/RQAkNN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SER5nckAAADjAAAADwAAAAAAAAAAAAAAAACYAgAA&#10;ZHJzL2Rvd25yZXYueG1sUEsFBgAAAAAEAAQA9QAAAI4DAAAAAA==&#10;" filled="f" strokecolor="#00b0f0" strokeweight="4.5pt">
                  <v:stroke joinstyle="miter"/>
                </v:oval>
              </v:group>
            </w:pict>
          </mc:Fallback>
        </mc:AlternateContent>
      </w:r>
      <w:r w:rsidR="00594A61">
        <w:t>4.</w:t>
      </w:r>
      <w:r w:rsidR="005B64A0">
        <w:t xml:space="preserve"> </w:t>
      </w:r>
      <w:r w:rsidR="00594A61" w:rsidRPr="00594A61">
        <w:t>Hauora</w:t>
      </w:r>
      <w:r>
        <w:t xml:space="preserve"> </w:t>
      </w:r>
      <w:r w:rsidRPr="00594A61">
        <w:t>–</w:t>
      </w:r>
      <w:r>
        <w:t xml:space="preserve"> </w:t>
      </w:r>
      <w:r w:rsidRPr="00594A61">
        <w:t>Wellbeing</w:t>
      </w:r>
    </w:p>
    <w:p w14:paraId="19051716" w14:textId="3C1122CC" w:rsidR="005B64A0" w:rsidRDefault="005B64A0" w:rsidP="005B64A0"/>
    <w:p w14:paraId="517728E3" w14:textId="0CF1DB39" w:rsidR="00E22948" w:rsidRDefault="00E22948" w:rsidP="005B64A0"/>
    <w:p w14:paraId="46093553" w14:textId="1CA33B7A" w:rsidR="005B64A0" w:rsidRDefault="005B64A0" w:rsidP="006E2C9E">
      <w:pPr>
        <w:ind w:left="4253"/>
      </w:pPr>
      <w:r>
        <w:t>Wellbeing is about:</w:t>
      </w:r>
    </w:p>
    <w:p w14:paraId="6A4F957B" w14:textId="3D2D7A15" w:rsidR="005B64A0" w:rsidRDefault="00062EAF" w:rsidP="006E2C9E">
      <w:pPr>
        <w:pStyle w:val="Listtoplevel"/>
        <w:ind w:left="4820"/>
      </w:pPr>
      <w:r>
        <w:rPr>
          <w:szCs w:val="32"/>
          <w:lang w:val="en-NZ" w:eastAsia="en-NZ"/>
        </w:rPr>
        <w:drawing>
          <wp:anchor distT="0" distB="0" distL="114300" distR="114300" simplePos="0" relativeHeight="251548672" behindDoc="0" locked="0" layoutInCell="1" allowOverlap="1" wp14:anchorId="27F2FC8C" wp14:editId="145E88FD">
            <wp:simplePos x="0" y="0"/>
            <wp:positionH relativeFrom="margin">
              <wp:posOffset>12700</wp:posOffset>
            </wp:positionH>
            <wp:positionV relativeFrom="paragraph">
              <wp:posOffset>207010</wp:posOffset>
            </wp:positionV>
            <wp:extent cx="1703705" cy="1703705"/>
            <wp:effectExtent l="0" t="0" r="0" b="0"/>
            <wp:wrapNone/>
            <wp:docPr id="178" name="Picture 17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64A0">
        <w:t>taking care of yourself</w:t>
      </w:r>
    </w:p>
    <w:p w14:paraId="0A2671D8" w14:textId="0BDA6AB9" w:rsidR="005B64A0" w:rsidRDefault="005B64A0" w:rsidP="006E2C9E">
      <w:pPr>
        <w:pStyle w:val="Listtoplevel"/>
        <w:ind w:left="4820"/>
      </w:pPr>
      <w:r>
        <w:t>doing things that makes you feel healthy in:</w:t>
      </w:r>
    </w:p>
    <w:p w14:paraId="7FEA1CFE" w14:textId="553CE88A" w:rsidR="005B64A0" w:rsidRDefault="00062EAF" w:rsidP="006E2C9E">
      <w:pPr>
        <w:pStyle w:val="Listsecondlevel"/>
        <w:ind w:left="5387"/>
      </w:pPr>
      <w:r>
        <w:rPr>
          <w:b/>
          <w:szCs w:val="32"/>
          <w:lang w:val="en-NZ" w:eastAsia="en-NZ"/>
        </w:rPr>
        <w:drawing>
          <wp:anchor distT="0" distB="0" distL="114300" distR="114300" simplePos="0" relativeHeight="251685888" behindDoc="0" locked="0" layoutInCell="1" allowOverlap="1" wp14:anchorId="1BD510AD" wp14:editId="5F65043E">
            <wp:simplePos x="0" y="0"/>
            <wp:positionH relativeFrom="margin">
              <wp:posOffset>202293</wp:posOffset>
            </wp:positionH>
            <wp:positionV relativeFrom="paragraph">
              <wp:posOffset>165826</wp:posOffset>
            </wp:positionV>
            <wp:extent cx="1518194" cy="1518194"/>
            <wp:effectExtent l="0" t="0" r="6350" b="0"/>
            <wp:wrapNone/>
            <wp:docPr id="2247438" name="Picture 2247438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7438" name="Picture 2247438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194" cy="1518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64A0">
        <w:t>your body</w:t>
      </w:r>
    </w:p>
    <w:p w14:paraId="53673EF3" w14:textId="491EE604" w:rsidR="005B64A0" w:rsidRDefault="005B64A0" w:rsidP="006E2C9E">
      <w:pPr>
        <w:pStyle w:val="Listsecondlevel"/>
        <w:ind w:left="5387"/>
      </w:pPr>
      <w:r>
        <w:t>your mind.</w:t>
      </w:r>
    </w:p>
    <w:p w14:paraId="2F98FCE7" w14:textId="2DCFE68C" w:rsidR="00E22948" w:rsidRDefault="00E22948" w:rsidP="006E2C9E">
      <w:pPr>
        <w:ind w:left="567"/>
      </w:pPr>
    </w:p>
    <w:p w14:paraId="1B2B08EE" w14:textId="4E7448BB" w:rsidR="00E22948" w:rsidRDefault="00062EAF" w:rsidP="006E2C9E">
      <w:pPr>
        <w:ind w:left="4253"/>
      </w:pPr>
      <w:r w:rsidRPr="00A43DA7">
        <w:rPr>
          <w:noProof/>
          <w:sz w:val="28"/>
          <w:szCs w:val="32"/>
          <w:lang w:val="en-NZ" w:eastAsia="en-NZ"/>
        </w:rPr>
        <w:drawing>
          <wp:anchor distT="0" distB="0" distL="114300" distR="114300" simplePos="0" relativeHeight="251806720" behindDoc="0" locked="0" layoutInCell="1" allowOverlap="1" wp14:anchorId="6F8F7A8A" wp14:editId="2530AA7A">
            <wp:simplePos x="0" y="0"/>
            <wp:positionH relativeFrom="margin">
              <wp:posOffset>200025</wp:posOffset>
            </wp:positionH>
            <wp:positionV relativeFrom="paragraph">
              <wp:posOffset>214630</wp:posOffset>
            </wp:positionV>
            <wp:extent cx="1653044" cy="1659255"/>
            <wp:effectExtent l="0" t="0" r="4445" b="0"/>
            <wp:wrapNone/>
            <wp:docPr id="268326753" name="Picture 26832675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26753" name="Picture 26832675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044" cy="165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25239" w14:textId="3A684D8F" w:rsidR="00E22948" w:rsidRDefault="00E22948" w:rsidP="006E2C9E">
      <w:pPr>
        <w:ind w:left="4253"/>
      </w:pPr>
      <w:r>
        <w:t>CCS Disability Action focuses on wellbeing because they know that being well means different things for each person.</w:t>
      </w:r>
    </w:p>
    <w:p w14:paraId="3D1944A7" w14:textId="77777777" w:rsidR="00E22948" w:rsidRDefault="00E22948" w:rsidP="00E22948"/>
    <w:p w14:paraId="32C599D1" w14:textId="0D6B7C62" w:rsidR="005B64A0" w:rsidRDefault="005B64A0">
      <w:pPr>
        <w:spacing w:line="240" w:lineRule="auto"/>
        <w:ind w:left="0"/>
      </w:pPr>
    </w:p>
    <w:p w14:paraId="70CC62E9" w14:textId="77777777" w:rsidR="00431FE7" w:rsidRDefault="00431FE7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476B031" w14:textId="6647EFEE" w:rsidR="00594A61" w:rsidRDefault="003044C8" w:rsidP="00594A61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46304" behindDoc="0" locked="0" layoutInCell="1" allowOverlap="1" wp14:anchorId="11B90317" wp14:editId="328B3068">
            <wp:simplePos x="0" y="0"/>
            <wp:positionH relativeFrom="margin">
              <wp:posOffset>-91440</wp:posOffset>
            </wp:positionH>
            <wp:positionV relativeFrom="paragraph">
              <wp:posOffset>-367030</wp:posOffset>
            </wp:positionV>
            <wp:extent cx="1389413" cy="1389413"/>
            <wp:effectExtent l="0" t="0" r="0" b="0"/>
            <wp:wrapNone/>
            <wp:docPr id="1642820740" name="Picture 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820740" name="Picture 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413" cy="138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668C" w:rsidRPr="005B64A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41696" behindDoc="1" locked="0" layoutInCell="1" allowOverlap="1" wp14:anchorId="6393F0B9" wp14:editId="20CCCB3E">
                <wp:simplePos x="0" y="0"/>
                <wp:positionH relativeFrom="column">
                  <wp:posOffset>2163445</wp:posOffset>
                </wp:positionH>
                <wp:positionV relativeFrom="paragraph">
                  <wp:posOffset>-159385</wp:posOffset>
                </wp:positionV>
                <wp:extent cx="3545205" cy="5793740"/>
                <wp:effectExtent l="0" t="0" r="0" b="0"/>
                <wp:wrapNone/>
                <wp:docPr id="122927432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57937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3D9953" id="Rectangle 7" o:spid="_x0000_s1026" style="position:absolute;margin-left:170.35pt;margin-top:-12.55pt;width:279.15pt;height:456.2pt;z-index:-25157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" fillcolor="#bdd6ee [1304]" stroked="f" strokeweight="1pt">
                <v:path arrowok="t"/>
              </v:rect>
            </w:pict>
          </mc:Fallback>
        </mc:AlternateContent>
      </w:r>
      <w:r w:rsidR="005B64A0">
        <w:rPr>
          <w:b/>
          <w:bCs/>
        </w:rPr>
        <w:t>Wellbeing</w:t>
      </w:r>
      <w:r w:rsidR="00594A61">
        <w:t xml:space="preserve"> may be things like:</w:t>
      </w:r>
    </w:p>
    <w:p w14:paraId="7F12C294" w14:textId="3D16E5EE" w:rsidR="00594A61" w:rsidRDefault="003044C8" w:rsidP="00594A61">
      <w:pPr>
        <w:pStyle w:val="Listtoplevel"/>
      </w:pPr>
      <w:r w:rsidRPr="00E70E4B">
        <w:rPr>
          <w:sz w:val="28"/>
          <w:szCs w:val="32"/>
          <w:lang w:val="en-NZ" w:eastAsia="en-NZ"/>
        </w:rPr>
        <w:drawing>
          <wp:anchor distT="0" distB="0" distL="114300" distR="114300" simplePos="0" relativeHeight="251566080" behindDoc="0" locked="0" layoutInCell="1" allowOverlap="1" wp14:anchorId="61E5D83D" wp14:editId="6B9DCB9C">
            <wp:simplePos x="0" y="0"/>
            <wp:positionH relativeFrom="margin">
              <wp:posOffset>91440</wp:posOffset>
            </wp:positionH>
            <wp:positionV relativeFrom="paragraph">
              <wp:posOffset>978172</wp:posOffset>
            </wp:positionV>
            <wp:extent cx="1190674" cy="1502228"/>
            <wp:effectExtent l="0" t="0" r="0" b="3175"/>
            <wp:wrapNone/>
            <wp:docPr id="17" name="Picture 1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74" cy="150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A61">
        <w:t xml:space="preserve">being with friends </w:t>
      </w:r>
      <w:r w:rsidR="009165EF">
        <w:t>or</w:t>
      </w:r>
      <w:r w:rsidR="00594A61">
        <w:t xml:space="preserve"> family you are close to</w:t>
      </w:r>
    </w:p>
    <w:p w14:paraId="0DBFA1FA" w14:textId="0955D69C" w:rsidR="00594A61" w:rsidRDefault="00594A61" w:rsidP="00594A61">
      <w:pPr>
        <w:pStyle w:val="Listtoplevel"/>
      </w:pPr>
      <w:r>
        <w:t>having things to do in your life that you enjoy</w:t>
      </w:r>
    </w:p>
    <w:p w14:paraId="0BB5B131" w14:textId="4CE8B5A9" w:rsidR="00594A61" w:rsidRDefault="003044C8" w:rsidP="00594A61">
      <w:pPr>
        <w:pStyle w:val="Listtoplevel"/>
      </w:pPr>
      <w:r w:rsidRPr="00456862">
        <w:rPr>
          <w:szCs w:val="32"/>
          <w:lang w:val="en-NZ" w:eastAsia="en-NZ"/>
        </w:rPr>
        <w:drawing>
          <wp:anchor distT="0" distB="0" distL="114300" distR="114300" simplePos="0" relativeHeight="251569152" behindDoc="0" locked="0" layoutInCell="1" allowOverlap="1" wp14:anchorId="6C30E9B8" wp14:editId="1F990175">
            <wp:simplePos x="0" y="0"/>
            <wp:positionH relativeFrom="margin">
              <wp:posOffset>-94464</wp:posOffset>
            </wp:positionH>
            <wp:positionV relativeFrom="paragraph">
              <wp:posOffset>595177</wp:posOffset>
            </wp:positionV>
            <wp:extent cx="1765738" cy="1310442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738" cy="13104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A61">
        <w:t>having a place to live where you feel happy</w:t>
      </w:r>
    </w:p>
    <w:p w14:paraId="545B4F36" w14:textId="39C9F739" w:rsidR="00594A61" w:rsidRDefault="00594A61" w:rsidP="00594A61">
      <w:pPr>
        <w:pStyle w:val="Listtoplevel"/>
      </w:pPr>
      <w:r>
        <w:t>being able to be part of your culture</w:t>
      </w:r>
    </w:p>
    <w:p w14:paraId="7EA622AC" w14:textId="141E1E33" w:rsidR="00594A61" w:rsidRDefault="00062EAF" w:rsidP="005B64A0">
      <w:pPr>
        <w:pStyle w:val="Listtoplevel"/>
      </w:pPr>
      <w:r>
        <w:rPr>
          <w:sz w:val="28"/>
          <w:szCs w:val="32"/>
          <w:lang w:val="en-NZ" w:eastAsia="en-NZ"/>
        </w:rPr>
        <w:drawing>
          <wp:anchor distT="0" distB="0" distL="114300" distR="114300" simplePos="0" relativeHeight="251751424" behindDoc="0" locked="0" layoutInCell="1" allowOverlap="1" wp14:anchorId="4440166C" wp14:editId="4BD99AA1">
            <wp:simplePos x="0" y="0"/>
            <wp:positionH relativeFrom="margin">
              <wp:posOffset>0</wp:posOffset>
            </wp:positionH>
            <wp:positionV relativeFrom="paragraph">
              <wp:posOffset>85362</wp:posOffset>
            </wp:positionV>
            <wp:extent cx="1671145" cy="1671145"/>
            <wp:effectExtent l="0" t="0" r="0" b="5715"/>
            <wp:wrapNone/>
            <wp:docPr id="1962682202" name="Picture 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2202" name="Picture 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145" cy="16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4A61">
        <w:t>being able to decide what is important to you.</w:t>
      </w:r>
    </w:p>
    <w:p w14:paraId="6BC0DB6A" w14:textId="7B1281A5" w:rsidR="00594A61" w:rsidRDefault="00594A61" w:rsidP="00594A61"/>
    <w:p w14:paraId="615CB7D9" w14:textId="42D21265" w:rsidR="003044C8" w:rsidRDefault="003044C8">
      <w:pPr>
        <w:spacing w:line="240" w:lineRule="auto"/>
        <w:ind w:left="0"/>
      </w:pPr>
      <w:r>
        <w:br w:type="page"/>
      </w:r>
    </w:p>
    <w:p w14:paraId="3CF01DF8" w14:textId="26BC555C" w:rsidR="00594A61" w:rsidRDefault="003044C8" w:rsidP="00594A61">
      <w:r>
        <w:rPr>
          <w:noProof/>
          <w:sz w:val="28"/>
          <w:szCs w:val="32"/>
          <w:lang w:val="en-NZ" w:eastAsia="en-NZ"/>
        </w:rPr>
        <w:lastRenderedPageBreak/>
        <w:drawing>
          <wp:anchor distT="0" distB="0" distL="114300" distR="114300" simplePos="0" relativeHeight="251573248" behindDoc="0" locked="0" layoutInCell="1" allowOverlap="1" wp14:anchorId="15EB02AE" wp14:editId="760DE402">
            <wp:simplePos x="0" y="0"/>
            <wp:positionH relativeFrom="margin">
              <wp:posOffset>-228600</wp:posOffset>
            </wp:positionH>
            <wp:positionV relativeFrom="paragraph">
              <wp:posOffset>617220</wp:posOffset>
            </wp:positionV>
            <wp:extent cx="1900003" cy="1817915"/>
            <wp:effectExtent l="0" t="0" r="5080" b="0"/>
            <wp:wrapNone/>
            <wp:docPr id="202750562" name="Picture 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50562" name="Picture 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003" cy="181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4A61">
        <w:t xml:space="preserve">To support </w:t>
      </w:r>
      <w:r>
        <w:t>wellbeing</w:t>
      </w:r>
      <w:r w:rsidR="00594A61">
        <w:t xml:space="preserve"> </w:t>
      </w:r>
      <w:r w:rsidR="005B64A0">
        <w:t>CCS Disability Action</w:t>
      </w:r>
      <w:r w:rsidR="00594A61">
        <w:t xml:space="preserve"> will make sure that:</w:t>
      </w:r>
    </w:p>
    <w:p w14:paraId="112653C6" w14:textId="75B1BCCA" w:rsidR="00594A61" w:rsidRDefault="00594A61" w:rsidP="00594A61">
      <w:pPr>
        <w:pStyle w:val="Listtoplevel"/>
      </w:pPr>
      <w:r>
        <w:t>disabled people have a say in how they live their lives</w:t>
      </w:r>
    </w:p>
    <w:p w14:paraId="6DB9EEAF" w14:textId="5F4C3714" w:rsidR="00594A61" w:rsidRDefault="00EB668C" w:rsidP="00594A61">
      <w:pPr>
        <w:pStyle w:val="Listtoplevel"/>
      </w:pPr>
      <w:r>
        <w:t>they</w:t>
      </w:r>
      <w:r w:rsidR="00594A61">
        <w:t xml:space="preserve"> will guide disabled people to lead their lives in a way that suits them best.</w:t>
      </w:r>
    </w:p>
    <w:p w14:paraId="26485877" w14:textId="77777777" w:rsidR="003044C8" w:rsidRDefault="003044C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7C3405A" w14:textId="7D735426" w:rsidR="00594A61" w:rsidRDefault="00523EFB" w:rsidP="00523EFB">
      <w:pPr>
        <w:pStyle w:val="Heading1"/>
      </w:pPr>
      <w:r w:rsidRPr="00523EFB">
        <w:lastRenderedPageBreak/>
        <w:t xml:space="preserve">What </w:t>
      </w:r>
      <w:r w:rsidR="002A34D3">
        <w:t>we</w:t>
      </w:r>
      <w:r w:rsidRPr="00523EFB">
        <w:t xml:space="preserve"> will do</w:t>
      </w:r>
    </w:p>
    <w:p w14:paraId="43AC829A" w14:textId="4EA236E9" w:rsidR="00523EFB" w:rsidRDefault="002A34D3" w:rsidP="00736E4E">
      <w:r w:rsidRPr="005A3D0C"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586048" behindDoc="0" locked="0" layoutInCell="1" allowOverlap="1" wp14:anchorId="763D294E" wp14:editId="0DF1128C">
            <wp:simplePos x="0" y="0"/>
            <wp:positionH relativeFrom="margin">
              <wp:align>left</wp:align>
            </wp:positionH>
            <wp:positionV relativeFrom="paragraph">
              <wp:posOffset>316099</wp:posOffset>
            </wp:positionV>
            <wp:extent cx="1697399" cy="1697399"/>
            <wp:effectExtent l="0" t="0" r="0" b="4445"/>
            <wp:wrapNone/>
            <wp:docPr id="92" name="Picture 9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399" cy="16973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5E48F" w14:textId="39B422A7" w:rsidR="00523EFB" w:rsidRDefault="00523EFB" w:rsidP="00523EFB">
      <w:pPr>
        <w:ind w:left="0"/>
      </w:pPr>
    </w:p>
    <w:p w14:paraId="1AF75A46" w14:textId="4C703901" w:rsidR="00523EFB" w:rsidRDefault="00731CD5" w:rsidP="00523EFB">
      <w:r>
        <w:t>CCS Disability Action will work hard to</w:t>
      </w:r>
      <w:r w:rsidR="00523EFB">
        <w:t xml:space="preserve"> make sure disabled people</w:t>
      </w:r>
      <w:r w:rsidR="003044C8">
        <w:t xml:space="preserve"> </w:t>
      </w:r>
      <w:r w:rsidR="00523EFB">
        <w:t>/</w:t>
      </w:r>
      <w:r w:rsidR="003044C8">
        <w:t xml:space="preserve"> </w:t>
      </w:r>
      <w:r w:rsidR="00523EFB">
        <w:t xml:space="preserve">their </w:t>
      </w:r>
      <w:r w:rsidR="00431FE7">
        <w:t xml:space="preserve">whānau </w:t>
      </w:r>
      <w:r w:rsidR="00523EFB">
        <w:t>have access to:</w:t>
      </w:r>
    </w:p>
    <w:p w14:paraId="1E4EE9BA" w14:textId="41E15A83" w:rsidR="00523EFB" w:rsidRDefault="002A34D3" w:rsidP="00523EFB">
      <w:pPr>
        <w:pStyle w:val="Listtoplevel"/>
      </w:pPr>
      <w:r w:rsidRPr="001314BB">
        <w:rPr>
          <w:szCs w:val="32"/>
          <w:lang w:val="en-NZ" w:eastAsia="en-NZ"/>
        </w:rPr>
        <w:drawing>
          <wp:anchor distT="0" distB="0" distL="114300" distR="114300" simplePos="0" relativeHeight="251542528" behindDoc="0" locked="0" layoutInCell="1" allowOverlap="1" wp14:anchorId="305B8E20" wp14:editId="74613509">
            <wp:simplePos x="0" y="0"/>
            <wp:positionH relativeFrom="margin">
              <wp:posOffset>-180975</wp:posOffset>
            </wp:positionH>
            <wp:positionV relativeFrom="paragraph">
              <wp:posOffset>492125</wp:posOffset>
            </wp:positionV>
            <wp:extent cx="1828800" cy="1828800"/>
            <wp:effectExtent l="0" t="0" r="0" b="0"/>
            <wp:wrapNone/>
            <wp:docPr id="87" name="Picture 8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EFB">
        <w:t>information</w:t>
      </w:r>
    </w:p>
    <w:p w14:paraId="5469442F" w14:textId="4D51456E" w:rsidR="00523EFB" w:rsidRDefault="00523EFB" w:rsidP="00523EFB">
      <w:pPr>
        <w:pStyle w:val="Listtoplevel"/>
      </w:pPr>
      <w:r>
        <w:t>resources</w:t>
      </w:r>
    </w:p>
    <w:p w14:paraId="6569A114" w14:textId="01CCED5B" w:rsidR="00523EFB" w:rsidRDefault="00523EFB" w:rsidP="00523EFB">
      <w:pPr>
        <w:pStyle w:val="Listtoplevel"/>
      </w:pPr>
      <w:r>
        <w:t>support</w:t>
      </w:r>
      <w:r w:rsidR="004F1B28">
        <w:t>.</w:t>
      </w:r>
    </w:p>
    <w:p w14:paraId="20556C96" w14:textId="19FD0C6A" w:rsidR="00523EFB" w:rsidRDefault="00523EFB" w:rsidP="00523EFB"/>
    <w:p w14:paraId="257D2A1D" w14:textId="6C7579BE" w:rsidR="00523EFB" w:rsidRDefault="00523EFB" w:rsidP="00523EFB"/>
    <w:p w14:paraId="083374B0" w14:textId="37540F07" w:rsidR="00523EFB" w:rsidRDefault="00EE0F03" w:rsidP="00523EFB">
      <w:r>
        <w:rPr>
          <w:noProof/>
          <w:lang w:val="en-NZ" w:eastAsia="en-NZ"/>
        </w:rPr>
        <w:drawing>
          <wp:anchor distT="0" distB="0" distL="114300" distR="114300" simplePos="0" relativeHeight="251590656" behindDoc="0" locked="0" layoutInCell="1" allowOverlap="1" wp14:anchorId="3EA62ED7" wp14:editId="503C929B">
            <wp:simplePos x="0" y="0"/>
            <wp:positionH relativeFrom="column">
              <wp:posOffset>-327025</wp:posOffset>
            </wp:positionH>
            <wp:positionV relativeFrom="paragraph">
              <wp:posOffset>362585</wp:posOffset>
            </wp:positionV>
            <wp:extent cx="1887026" cy="1894114"/>
            <wp:effectExtent l="0" t="0" r="0" b="0"/>
            <wp:wrapNone/>
            <wp:docPr id="1995315901" name="Picture 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315901" name="Picture 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026" cy="189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FE7">
        <w:rPr>
          <w:noProof/>
        </w:rPr>
        <w:t>We</w:t>
      </w:r>
      <w:r w:rsidR="00523EFB">
        <w:t xml:space="preserve"> think</w:t>
      </w:r>
      <w:r w:rsidR="006E2C9E">
        <w:t xml:space="preserve"> it is important for d</w:t>
      </w:r>
      <w:r w:rsidR="00523EFB">
        <w:t>isabled people</w:t>
      </w:r>
      <w:r w:rsidR="0031257E">
        <w:t xml:space="preserve"> </w:t>
      </w:r>
      <w:r w:rsidR="00523EFB">
        <w:t>/</w:t>
      </w:r>
      <w:r w:rsidR="0031257E">
        <w:t xml:space="preserve"> </w:t>
      </w:r>
      <w:r w:rsidR="00523EFB">
        <w:t xml:space="preserve">their </w:t>
      </w:r>
      <w:r w:rsidR="00431FE7">
        <w:t xml:space="preserve">whānau </w:t>
      </w:r>
      <w:r w:rsidR="00523EFB">
        <w:t>to have access to:</w:t>
      </w:r>
    </w:p>
    <w:p w14:paraId="39102E46" w14:textId="40E82AC2" w:rsidR="00523EFB" w:rsidRDefault="00523EFB" w:rsidP="00523EFB">
      <w:pPr>
        <w:pStyle w:val="Listtoplevel"/>
      </w:pPr>
      <w:r>
        <w:t>what they need</w:t>
      </w:r>
    </w:p>
    <w:p w14:paraId="3CCBFEF5" w14:textId="77777777" w:rsidR="00523EFB" w:rsidRDefault="00523EFB" w:rsidP="00523EFB">
      <w:pPr>
        <w:pStyle w:val="Listtoplevel"/>
      </w:pPr>
      <w:r>
        <w:t>when they need it.</w:t>
      </w:r>
    </w:p>
    <w:p w14:paraId="7900DA70" w14:textId="10DA7D93" w:rsidR="00523EFB" w:rsidRDefault="00523EFB" w:rsidP="00523EFB"/>
    <w:p w14:paraId="26EC8824" w14:textId="77777777" w:rsidR="00523EFB" w:rsidRDefault="00523EFB" w:rsidP="00523EFB"/>
    <w:p w14:paraId="4B6036DB" w14:textId="77777777" w:rsidR="00523EFB" w:rsidRDefault="00523EFB" w:rsidP="00523EFB"/>
    <w:p w14:paraId="44DF044F" w14:textId="77777777" w:rsidR="00523EFB" w:rsidRDefault="00523EFB" w:rsidP="00523EFB"/>
    <w:p w14:paraId="30C8E7EF" w14:textId="05FCBB84" w:rsidR="00523EFB" w:rsidRDefault="004C44A0" w:rsidP="00523EFB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01408" behindDoc="0" locked="0" layoutInCell="1" allowOverlap="1" wp14:anchorId="593E3FE1" wp14:editId="3ED1135C">
            <wp:simplePos x="0" y="0"/>
            <wp:positionH relativeFrom="margin">
              <wp:posOffset>0</wp:posOffset>
            </wp:positionH>
            <wp:positionV relativeFrom="paragraph">
              <wp:posOffset>-85725</wp:posOffset>
            </wp:positionV>
            <wp:extent cx="1702676" cy="1193676"/>
            <wp:effectExtent l="0" t="0" r="0" b="635"/>
            <wp:wrapNone/>
            <wp:docPr id="85613248" name="Picture 12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13248" name="Picture 12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058" cy="1199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EFB">
        <w:t>This might be things like</w:t>
      </w:r>
    </w:p>
    <w:p w14:paraId="26768F5F" w14:textId="20E11FA3" w:rsidR="00523EFB" w:rsidRDefault="00523EFB" w:rsidP="00523EFB">
      <w:r>
        <w:t>information</w:t>
      </w:r>
    </w:p>
    <w:p w14:paraId="2D66F74B" w14:textId="6D8AEEEC" w:rsidR="00523EFB" w:rsidRDefault="00523EFB" w:rsidP="00523EFB">
      <w:pPr>
        <w:pStyle w:val="Listtoplevel"/>
      </w:pPr>
      <w:r>
        <w:t>resources</w:t>
      </w:r>
    </w:p>
    <w:p w14:paraId="6229D288" w14:textId="0076F3CD" w:rsidR="00523EFB" w:rsidRDefault="00431FE7" w:rsidP="00523EFB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599360" behindDoc="0" locked="0" layoutInCell="1" allowOverlap="1" wp14:anchorId="6B87807B" wp14:editId="75E07C19">
            <wp:simplePos x="0" y="0"/>
            <wp:positionH relativeFrom="margin">
              <wp:posOffset>0</wp:posOffset>
            </wp:positionH>
            <wp:positionV relativeFrom="paragraph">
              <wp:posOffset>83185</wp:posOffset>
            </wp:positionV>
            <wp:extent cx="1347470" cy="1919587"/>
            <wp:effectExtent l="0" t="0" r="0" b="0"/>
            <wp:wrapNone/>
            <wp:docPr id="806697146" name="Picture 9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697146" name="Picture 9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250" cy="1927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EFB">
        <w:t>support</w:t>
      </w:r>
    </w:p>
    <w:p w14:paraId="797EA6E3" w14:textId="36A559E8" w:rsidR="00523EFB" w:rsidRPr="00523EFB" w:rsidRDefault="00523EFB" w:rsidP="00523EFB">
      <w:pPr>
        <w:pStyle w:val="Listtoplevel"/>
        <w:rPr>
          <w:b/>
          <w:bCs/>
        </w:rPr>
      </w:pPr>
      <w:r w:rsidRPr="00523EFB">
        <w:rPr>
          <w:b/>
          <w:bCs/>
        </w:rPr>
        <w:t>advocacy.</w:t>
      </w:r>
    </w:p>
    <w:p w14:paraId="0AD5397F" w14:textId="275A2279" w:rsidR="00523EFB" w:rsidRDefault="00523EFB" w:rsidP="00523EFB"/>
    <w:p w14:paraId="310B6753" w14:textId="2D018668" w:rsidR="00523EFB" w:rsidRDefault="00EB668C" w:rsidP="00523EFB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8208" behindDoc="1" locked="0" layoutInCell="1" allowOverlap="1" wp14:anchorId="625AE73A" wp14:editId="4005B674">
                <wp:simplePos x="0" y="0"/>
                <wp:positionH relativeFrom="column">
                  <wp:posOffset>2194560</wp:posOffset>
                </wp:positionH>
                <wp:positionV relativeFrom="paragraph">
                  <wp:posOffset>261112</wp:posOffset>
                </wp:positionV>
                <wp:extent cx="3561715" cy="3776472"/>
                <wp:effectExtent l="0" t="0" r="0" b="0"/>
                <wp:wrapNone/>
                <wp:docPr id="17562074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1715" cy="37764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3261F" id="Rectangle 6" o:spid="_x0000_s1026" style="position:absolute;margin-left:172.8pt;margin-top:20.55pt;width:280.45pt;height:297.35pt;z-index:-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" fillcolor="#bdd6ee [1304]" stroked="f" strokeweight="1pt">
                <v:path arrowok="t"/>
              </v:rect>
            </w:pict>
          </mc:Fallback>
        </mc:AlternateContent>
      </w:r>
    </w:p>
    <w:p w14:paraId="1D8798BF" w14:textId="191ACB93" w:rsidR="00523EFB" w:rsidRDefault="002A34D3" w:rsidP="00523EFB">
      <w:r>
        <w:rPr>
          <w:noProof/>
          <w:lang w:val="en-NZ" w:eastAsia="en-NZ"/>
        </w:rPr>
        <w:drawing>
          <wp:anchor distT="0" distB="0" distL="114300" distR="114300" simplePos="0" relativeHeight="251719168" behindDoc="0" locked="0" layoutInCell="1" allowOverlap="1" wp14:anchorId="6FB4DFD9" wp14:editId="36356538">
            <wp:simplePos x="0" y="0"/>
            <wp:positionH relativeFrom="margin">
              <wp:posOffset>0</wp:posOffset>
            </wp:positionH>
            <wp:positionV relativeFrom="paragraph">
              <wp:posOffset>280035</wp:posOffset>
            </wp:positionV>
            <wp:extent cx="1506929" cy="1869946"/>
            <wp:effectExtent l="0" t="0" r="4445" b="0"/>
            <wp:wrapNone/>
            <wp:docPr id="97861492" name="Picture 6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1492" name="Picture 6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649" cy="1872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EFB" w:rsidRPr="00523EFB">
        <w:rPr>
          <w:b/>
          <w:bCs/>
        </w:rPr>
        <w:t>Advocacy</w:t>
      </w:r>
      <w:r w:rsidR="00523EFB">
        <w:t xml:space="preserve"> is when somebody: </w:t>
      </w:r>
    </w:p>
    <w:p w14:paraId="75FB96B3" w14:textId="57FCD240" w:rsidR="00523EFB" w:rsidRDefault="00523EFB" w:rsidP="00523EFB">
      <w:pPr>
        <w:pStyle w:val="Listtoplevel"/>
      </w:pPr>
      <w:r>
        <w:t>speaks up for you</w:t>
      </w:r>
    </w:p>
    <w:p w14:paraId="4FD13D86" w14:textId="5B8CF054" w:rsidR="00523EFB" w:rsidRDefault="00523EFB" w:rsidP="00523EFB">
      <w:pPr>
        <w:pStyle w:val="Listtoplevel"/>
      </w:pPr>
      <w:r>
        <w:t>makes sure you get to have your say</w:t>
      </w:r>
    </w:p>
    <w:p w14:paraId="01D419F5" w14:textId="28411C1A" w:rsidR="00523EFB" w:rsidRDefault="00431FE7" w:rsidP="0031257E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582464" behindDoc="0" locked="0" layoutInCell="1" allowOverlap="1" wp14:anchorId="084883DB" wp14:editId="3978F075">
            <wp:simplePos x="0" y="0"/>
            <wp:positionH relativeFrom="margin">
              <wp:posOffset>0</wp:posOffset>
            </wp:positionH>
            <wp:positionV relativeFrom="paragraph">
              <wp:posOffset>259080</wp:posOffset>
            </wp:positionV>
            <wp:extent cx="1347906" cy="1623849"/>
            <wp:effectExtent l="0" t="0" r="0" b="1905"/>
            <wp:wrapNone/>
            <wp:docPr id="1596072189" name="Picture 1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072189" name="Picture 1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048" cy="1627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EFB">
        <w:t xml:space="preserve">supports you to </w:t>
      </w:r>
      <w:r w:rsidR="0031257E">
        <w:t xml:space="preserve">make choices about </w:t>
      </w:r>
      <w:r w:rsidR="00523EFB">
        <w:t>what happens in your life</w:t>
      </w:r>
    </w:p>
    <w:p w14:paraId="49D6D73C" w14:textId="17D38279" w:rsidR="00523EFB" w:rsidRDefault="00523EFB" w:rsidP="00523EFB">
      <w:pPr>
        <w:pStyle w:val="Listtoplevel"/>
      </w:pPr>
      <w:r>
        <w:t>makes sure you are treated fairly.</w:t>
      </w:r>
    </w:p>
    <w:p w14:paraId="300921A5" w14:textId="1409CE6F" w:rsidR="00523EFB" w:rsidRDefault="00523EFB" w:rsidP="00523EFB"/>
    <w:p w14:paraId="69109C1E" w14:textId="77777777" w:rsidR="00523EFB" w:rsidRDefault="00523EFB">
      <w:pPr>
        <w:spacing w:line="240" w:lineRule="auto"/>
        <w:ind w:left="0"/>
      </w:pPr>
      <w:r>
        <w:br w:type="page"/>
      </w:r>
    </w:p>
    <w:p w14:paraId="66DE42C0" w14:textId="250DA1A6" w:rsidR="00523EFB" w:rsidRDefault="007A09C9" w:rsidP="00523EFB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585536" behindDoc="0" locked="0" layoutInCell="1" allowOverlap="1" wp14:anchorId="546535A5" wp14:editId="6FAD8D8C">
            <wp:simplePos x="0" y="0"/>
            <wp:positionH relativeFrom="column">
              <wp:posOffset>-163830</wp:posOffset>
            </wp:positionH>
            <wp:positionV relativeFrom="paragraph">
              <wp:posOffset>-365125</wp:posOffset>
            </wp:positionV>
            <wp:extent cx="1468222" cy="1468222"/>
            <wp:effectExtent l="0" t="0" r="5080" b="0"/>
            <wp:wrapNone/>
            <wp:docPr id="1755704605" name="Picture 2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04605" name="Picture 2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222" cy="1468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257E" w:rsidRPr="0031257E">
        <w:rPr>
          <w:noProof/>
        </w:rPr>
        <w:t>CCS Disability Action</w:t>
      </w:r>
      <w:r w:rsidR="00523EFB">
        <w:t xml:space="preserve"> will work to make the </w:t>
      </w:r>
      <w:r w:rsidR="00523EFB" w:rsidRPr="0031257E">
        <w:t xml:space="preserve">community </w:t>
      </w:r>
      <w:r w:rsidR="00523EFB">
        <w:t>better for disabled people.</w:t>
      </w:r>
    </w:p>
    <w:p w14:paraId="77B3A2E1" w14:textId="12F49DC1" w:rsidR="00523EFB" w:rsidRDefault="002A34D3" w:rsidP="00523EFB">
      <w:r>
        <w:rPr>
          <w:noProof/>
          <w:lang w:val="en-NZ" w:eastAsia="en-NZ"/>
        </w:rPr>
        <w:drawing>
          <wp:anchor distT="0" distB="0" distL="114300" distR="114300" simplePos="0" relativeHeight="251611136" behindDoc="0" locked="0" layoutInCell="1" allowOverlap="1" wp14:anchorId="4373E34C" wp14:editId="701C13EA">
            <wp:simplePos x="0" y="0"/>
            <wp:positionH relativeFrom="column">
              <wp:posOffset>-152400</wp:posOffset>
            </wp:positionH>
            <wp:positionV relativeFrom="paragraph">
              <wp:posOffset>262890</wp:posOffset>
            </wp:positionV>
            <wp:extent cx="1440815" cy="1356995"/>
            <wp:effectExtent l="0" t="0" r="6985" b="0"/>
            <wp:wrapNone/>
            <wp:docPr id="1541196703" name="Picture 27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196703" name="Picture 27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815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BF1159" w14:textId="77777777" w:rsidR="00523EFB" w:rsidRDefault="00523EFB" w:rsidP="0031257E">
      <w:pPr>
        <w:ind w:left="0"/>
      </w:pPr>
    </w:p>
    <w:p w14:paraId="2FF15F67" w14:textId="2B592B4B" w:rsidR="00523EFB" w:rsidRDefault="00431FE7" w:rsidP="00523EFB">
      <w:r>
        <w:rPr>
          <w:noProof/>
        </w:rPr>
        <w:t>We</w:t>
      </w:r>
      <w:r w:rsidR="00523EFB">
        <w:t xml:space="preserve"> will do this by supporting the community to:</w:t>
      </w:r>
    </w:p>
    <w:p w14:paraId="59E5C91C" w14:textId="45719124" w:rsidR="00523EFB" w:rsidRDefault="002A34D3" w:rsidP="00523EFB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07552" behindDoc="0" locked="0" layoutInCell="1" allowOverlap="1" wp14:anchorId="6FAD4065" wp14:editId="0034F31F">
            <wp:simplePos x="0" y="0"/>
            <wp:positionH relativeFrom="column">
              <wp:posOffset>-153670</wp:posOffset>
            </wp:positionH>
            <wp:positionV relativeFrom="paragraph">
              <wp:posOffset>579120</wp:posOffset>
            </wp:positionV>
            <wp:extent cx="1431290" cy="971550"/>
            <wp:effectExtent l="0" t="0" r="3810" b="6350"/>
            <wp:wrapNone/>
            <wp:docPr id="509373800" name="Picture 25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73800" name="Picture 25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29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53CA">
        <w:t>learn</w:t>
      </w:r>
      <w:r w:rsidR="00523EFB">
        <w:t xml:space="preserve"> more about disability</w:t>
      </w:r>
    </w:p>
    <w:p w14:paraId="5F611714" w14:textId="53E5B30A" w:rsidR="00523EFB" w:rsidRDefault="006E2C9E" w:rsidP="00523EFB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12672" behindDoc="0" locked="0" layoutInCell="1" allowOverlap="1" wp14:anchorId="02F5E1E1" wp14:editId="0A5F8A29">
            <wp:simplePos x="0" y="0"/>
            <wp:positionH relativeFrom="column">
              <wp:posOffset>-152400</wp:posOffset>
            </wp:positionH>
            <wp:positionV relativeFrom="paragraph">
              <wp:posOffset>1010920</wp:posOffset>
            </wp:positionV>
            <wp:extent cx="1458595" cy="1471295"/>
            <wp:effectExtent l="0" t="0" r="8255" b="0"/>
            <wp:wrapNone/>
            <wp:docPr id="618033937" name="Picture 3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033937" name="Picture 3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595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EFB">
        <w:t>get involved to make things better for disabled people</w:t>
      </w:r>
    </w:p>
    <w:p w14:paraId="2ABF474A" w14:textId="70179616" w:rsidR="00523EFB" w:rsidRDefault="00523EFB" w:rsidP="00523EFB">
      <w:pPr>
        <w:pStyle w:val="Listtoplevel"/>
      </w:pPr>
      <w:r>
        <w:t>make places easier to access</w:t>
      </w:r>
    </w:p>
    <w:p w14:paraId="071EA060" w14:textId="25F2400C" w:rsidR="00523EFB" w:rsidRDefault="00523EFB" w:rsidP="00523EFB">
      <w:pPr>
        <w:pStyle w:val="Listtoplevel"/>
      </w:pPr>
      <w:r>
        <w:t>include disabled people in decisions</w:t>
      </w:r>
    </w:p>
    <w:p w14:paraId="78115EBA" w14:textId="2D782C65" w:rsidR="00523EFB" w:rsidRDefault="0097503C" w:rsidP="00523EFB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06528" behindDoc="0" locked="0" layoutInCell="1" allowOverlap="1" wp14:anchorId="18ADF13B" wp14:editId="0E440C95">
            <wp:simplePos x="0" y="0"/>
            <wp:positionH relativeFrom="column">
              <wp:posOffset>-158115</wp:posOffset>
            </wp:positionH>
            <wp:positionV relativeFrom="paragraph">
              <wp:posOffset>67945</wp:posOffset>
            </wp:positionV>
            <wp:extent cx="1572421" cy="1202267"/>
            <wp:effectExtent l="0" t="0" r="2540" b="4445"/>
            <wp:wrapNone/>
            <wp:docPr id="1475423540" name="Picture 2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423540" name="Picture 2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421" cy="120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EFB">
        <w:t>be welcoming to all people</w:t>
      </w:r>
      <w:r w:rsidR="0031257E">
        <w:t>.</w:t>
      </w:r>
    </w:p>
    <w:p w14:paraId="410CF25F" w14:textId="77777777" w:rsidR="00523EFB" w:rsidRDefault="00523EFB" w:rsidP="00736E4E"/>
    <w:p w14:paraId="12AE5C1E" w14:textId="77777777" w:rsidR="00523EFB" w:rsidRDefault="00523EF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F05C995" w14:textId="79583786" w:rsidR="00523EFB" w:rsidRDefault="00523EFB" w:rsidP="00523EFB">
      <w:pPr>
        <w:pStyle w:val="Heading1"/>
      </w:pPr>
      <w:r w:rsidRPr="00523EFB">
        <w:lastRenderedPageBreak/>
        <w:t xml:space="preserve">How to </w:t>
      </w:r>
      <w:r w:rsidR="0031257E">
        <w:t>contact</w:t>
      </w:r>
      <w:r w:rsidRPr="00523EFB">
        <w:t xml:space="preserve"> </w:t>
      </w:r>
      <w:r w:rsidR="002A34D3">
        <w:t>us</w:t>
      </w:r>
    </w:p>
    <w:p w14:paraId="6C130C14" w14:textId="6C6FBAD8" w:rsidR="00523EFB" w:rsidRDefault="00782A8F" w:rsidP="00523EFB">
      <w:r>
        <w:rPr>
          <w:noProof/>
          <w:szCs w:val="32"/>
          <w:lang w:val="en-NZ" w:eastAsia="en-NZ"/>
        </w:rPr>
        <w:drawing>
          <wp:anchor distT="0" distB="0" distL="114300" distR="114300" simplePos="0" relativeHeight="251582976" behindDoc="0" locked="0" layoutInCell="1" allowOverlap="1" wp14:anchorId="4D9F8DB6" wp14:editId="63A36F22">
            <wp:simplePos x="0" y="0"/>
            <wp:positionH relativeFrom="margin">
              <wp:align>left</wp:align>
            </wp:positionH>
            <wp:positionV relativeFrom="paragraph">
              <wp:posOffset>342877</wp:posOffset>
            </wp:positionV>
            <wp:extent cx="1814440" cy="2317531"/>
            <wp:effectExtent l="0" t="0" r="1905" b="0"/>
            <wp:wrapNone/>
            <wp:docPr id="233" name="Picture 233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440" cy="2317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C348E3" w14:textId="707FA87D" w:rsidR="00523EFB" w:rsidRDefault="00523EFB" w:rsidP="00523EFB"/>
    <w:p w14:paraId="2BCFFC6A" w14:textId="31601B3D" w:rsidR="00523EFB" w:rsidRDefault="00523EFB" w:rsidP="00523EFB">
      <w:r>
        <w:t>CCS Disability Action has offices in lots of places in New Zealand.</w:t>
      </w:r>
    </w:p>
    <w:p w14:paraId="65134114" w14:textId="33D4EC63" w:rsidR="00523EFB" w:rsidRDefault="00523EFB" w:rsidP="00523EFB"/>
    <w:p w14:paraId="2EB47C8D" w14:textId="7597ACB9" w:rsidR="00523EFB" w:rsidRDefault="00523EFB" w:rsidP="00523EFB"/>
    <w:p w14:paraId="6D83C9AB" w14:textId="4C740098" w:rsidR="00523EFB" w:rsidRDefault="00D10A7F" w:rsidP="00D10A7F">
      <w:r>
        <w:t xml:space="preserve">You can </w:t>
      </w:r>
      <w:r w:rsidR="00523EFB">
        <w:t>find out which CCS Disability Action office is close to you</w:t>
      </w:r>
      <w:r>
        <w:t xml:space="preserve"> by</w:t>
      </w:r>
      <w:r w:rsidR="00523EFB">
        <w:t xml:space="preserve">: </w:t>
      </w:r>
    </w:p>
    <w:p w14:paraId="73DC9390" w14:textId="056C9471" w:rsidR="00523EFB" w:rsidRPr="0031257E" w:rsidRDefault="00782A8F" w:rsidP="00A43DA7">
      <w:pPr>
        <w:pStyle w:val="Listtoplevel"/>
      </w:pPr>
      <w:r w:rsidRPr="00A43DA7">
        <w:rPr>
          <w:szCs w:val="32"/>
          <w:lang w:val="en-NZ" w:eastAsia="en-NZ"/>
        </w:rPr>
        <w:drawing>
          <wp:anchor distT="0" distB="0" distL="114300" distR="114300" simplePos="0" relativeHeight="251808768" behindDoc="0" locked="0" layoutInCell="1" allowOverlap="1" wp14:anchorId="29BED5EB" wp14:editId="0FEB5318">
            <wp:simplePos x="0" y="0"/>
            <wp:positionH relativeFrom="margin">
              <wp:align>left</wp:align>
            </wp:positionH>
            <wp:positionV relativeFrom="paragraph">
              <wp:posOffset>157239</wp:posOffset>
            </wp:positionV>
            <wp:extent cx="1095375" cy="1095375"/>
            <wp:effectExtent l="0" t="0" r="9525" b="9525"/>
            <wp:wrapThrough wrapText="bothSides">
              <wp:wrapPolygon edited="0">
                <wp:start x="1503" y="0"/>
                <wp:lineTo x="0" y="1503"/>
                <wp:lineTo x="0" y="21037"/>
                <wp:lineTo x="7513" y="21412"/>
                <wp:lineTo x="19158" y="21412"/>
                <wp:lineTo x="20285" y="21037"/>
                <wp:lineTo x="21412" y="19910"/>
                <wp:lineTo x="21412" y="751"/>
                <wp:lineTo x="20285" y="376"/>
                <wp:lineTo x="6386" y="0"/>
                <wp:lineTo x="1503" y="0"/>
              </wp:wrapPolygon>
            </wp:wrapThrough>
            <wp:docPr id="655282664" name="Picture 655282664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282664" name="Picture 655282664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0A7F">
        <w:t>calling us on</w:t>
      </w:r>
      <w:r w:rsidR="00523EFB" w:rsidRPr="0031257E">
        <w:t xml:space="preserve">: </w:t>
      </w:r>
    </w:p>
    <w:p w14:paraId="7015F19F" w14:textId="47E83E70" w:rsidR="00523EFB" w:rsidRDefault="00523EFB" w:rsidP="00523EFB"/>
    <w:p w14:paraId="70F7C1E4" w14:textId="318770B8" w:rsidR="00523EFB" w:rsidRDefault="00523EFB" w:rsidP="006E2C9E">
      <w:pPr>
        <w:ind w:left="4253"/>
      </w:pPr>
      <w:r w:rsidRPr="0031257E">
        <w:rPr>
          <w:b/>
          <w:bCs/>
        </w:rPr>
        <w:t>0800 227 220</w:t>
      </w:r>
    </w:p>
    <w:p w14:paraId="6BD6342C" w14:textId="14168F44" w:rsidR="00523EFB" w:rsidRPr="0031257E" w:rsidRDefault="00782A8F" w:rsidP="00A43DA7">
      <w:pPr>
        <w:pStyle w:val="Listtoplevel"/>
      </w:pPr>
      <w:r w:rsidRPr="00A43DA7">
        <w:rPr>
          <w:szCs w:val="32"/>
          <w:lang w:val="en-NZ" w:eastAsia="en-NZ"/>
        </w:rPr>
        <w:drawing>
          <wp:anchor distT="0" distB="0" distL="114300" distR="114300" simplePos="0" relativeHeight="251810816" behindDoc="0" locked="0" layoutInCell="1" allowOverlap="1" wp14:anchorId="6566479B" wp14:editId="51DF7285">
            <wp:simplePos x="0" y="0"/>
            <wp:positionH relativeFrom="margin">
              <wp:posOffset>-47625</wp:posOffset>
            </wp:positionH>
            <wp:positionV relativeFrom="paragraph">
              <wp:posOffset>236855</wp:posOffset>
            </wp:positionV>
            <wp:extent cx="1333500" cy="1333500"/>
            <wp:effectExtent l="0" t="0" r="0" b="0"/>
            <wp:wrapThrough wrapText="bothSides">
              <wp:wrapPolygon edited="0">
                <wp:start x="0" y="309"/>
                <wp:lineTo x="0" y="15737"/>
                <wp:lineTo x="3394" y="21291"/>
                <wp:lineTo x="17280" y="21291"/>
                <wp:lineTo x="21291" y="15737"/>
                <wp:lineTo x="21291" y="309"/>
                <wp:lineTo x="0" y="309"/>
              </wp:wrapPolygon>
            </wp:wrapThrough>
            <wp:docPr id="1339580621" name="Picture 133958062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580621" name="Picture 133958062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0A7F">
        <w:t>sending us an email to</w:t>
      </w:r>
      <w:r w:rsidR="00523EFB" w:rsidRPr="0031257E">
        <w:t>:</w:t>
      </w:r>
    </w:p>
    <w:p w14:paraId="139C6F01" w14:textId="769E4D3E" w:rsidR="00523EFB" w:rsidRDefault="00523EFB" w:rsidP="00523EFB"/>
    <w:p w14:paraId="735B25F1" w14:textId="77777777" w:rsidR="00523EFB" w:rsidRPr="00A43DA7" w:rsidRDefault="001B74EF" w:rsidP="006E2C9E">
      <w:pPr>
        <w:ind w:left="4253" w:right="-164"/>
        <w:rPr>
          <w:b/>
          <w:bCs/>
          <w:color w:val="000000" w:themeColor="text1"/>
        </w:rPr>
      </w:pPr>
      <w:hyperlink r:id="rId121" w:history="1">
        <w:r w:rsidR="00523EFB" w:rsidRPr="00A43DA7">
          <w:rPr>
            <w:rStyle w:val="Hyperlink"/>
            <w:b/>
            <w:bCs/>
            <w:color w:val="000000" w:themeColor="text1"/>
            <w:u w:val="none"/>
          </w:rPr>
          <w:t>Info@ccsDisabilityAction.org.nz</w:t>
        </w:r>
      </w:hyperlink>
    </w:p>
    <w:p w14:paraId="0ACB91AE" w14:textId="77777777" w:rsidR="00523EFB" w:rsidRDefault="00523EFB" w:rsidP="00523EFB"/>
    <w:p w14:paraId="050BEC66" w14:textId="77777777" w:rsidR="00523EFB" w:rsidRDefault="00523EFB">
      <w:pPr>
        <w:spacing w:line="240" w:lineRule="auto"/>
        <w:ind w:left="0"/>
      </w:pPr>
      <w:r>
        <w:br w:type="page"/>
      </w:r>
    </w:p>
    <w:p w14:paraId="3EA06EE4" w14:textId="692A96BB" w:rsidR="00523EFB" w:rsidRDefault="00731CD5" w:rsidP="00523EFB">
      <w:r>
        <w:rPr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578880" behindDoc="0" locked="0" layoutInCell="1" allowOverlap="1" wp14:anchorId="0021FD24" wp14:editId="04393801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456690" cy="2002155"/>
            <wp:effectExtent l="0" t="0" r="3810" b="4445"/>
            <wp:wrapThrough wrapText="bothSides">
              <wp:wrapPolygon edited="0">
                <wp:start x="0" y="0"/>
                <wp:lineTo x="0" y="21511"/>
                <wp:lineTo x="21468" y="21511"/>
                <wp:lineTo x="21468" y="0"/>
                <wp:lineTo x="0" y="0"/>
              </wp:wrapPolygon>
            </wp:wrapThrough>
            <wp:docPr id="239" name="Picture 239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EFB">
        <w:t xml:space="preserve">You can also get in touch </w:t>
      </w:r>
      <w:r w:rsidR="00D10A7F">
        <w:t xml:space="preserve">with us </w:t>
      </w:r>
      <w:r w:rsidR="00523EFB">
        <w:t xml:space="preserve">by </w:t>
      </w:r>
      <w:r w:rsidR="00523EFB" w:rsidRPr="0031257E">
        <w:t xml:space="preserve">posting </w:t>
      </w:r>
      <w:r w:rsidR="00523EFB">
        <w:t>a letter to:</w:t>
      </w:r>
    </w:p>
    <w:p w14:paraId="2BCB00E3" w14:textId="4CFB1E06" w:rsidR="00523EFB" w:rsidRDefault="00523EFB" w:rsidP="00523EFB"/>
    <w:p w14:paraId="25EDD910" w14:textId="500DE2AA" w:rsidR="00523EFB" w:rsidRPr="0031257E" w:rsidRDefault="00523EFB" w:rsidP="00523EFB">
      <w:pPr>
        <w:rPr>
          <w:b/>
          <w:bCs/>
        </w:rPr>
      </w:pPr>
      <w:r w:rsidRPr="0031257E">
        <w:rPr>
          <w:b/>
          <w:bCs/>
        </w:rPr>
        <w:t>PO Box 6349</w:t>
      </w:r>
    </w:p>
    <w:p w14:paraId="30ACF110" w14:textId="13623859" w:rsidR="00523EFB" w:rsidRPr="0031257E" w:rsidRDefault="00523EFB" w:rsidP="00523EFB">
      <w:pPr>
        <w:rPr>
          <w:b/>
          <w:bCs/>
        </w:rPr>
      </w:pPr>
    </w:p>
    <w:p w14:paraId="75A8B9C4" w14:textId="77777777" w:rsidR="00523EFB" w:rsidRPr="0031257E" w:rsidRDefault="00523EFB" w:rsidP="00523EFB">
      <w:pPr>
        <w:rPr>
          <w:b/>
          <w:bCs/>
        </w:rPr>
      </w:pPr>
      <w:r w:rsidRPr="0031257E">
        <w:rPr>
          <w:b/>
          <w:bCs/>
        </w:rPr>
        <w:t>Wellington 6141</w:t>
      </w:r>
    </w:p>
    <w:p w14:paraId="7238177E" w14:textId="77777777" w:rsidR="00523EFB" w:rsidRDefault="00523EFB" w:rsidP="00523EFB"/>
    <w:p w14:paraId="6D2D02DD" w14:textId="77777777" w:rsidR="00523EFB" w:rsidRDefault="00523EFB" w:rsidP="00523EFB"/>
    <w:p w14:paraId="64EB94EE" w14:textId="543A9DB7" w:rsidR="00523EFB" w:rsidRDefault="00523EFB" w:rsidP="00523EFB">
      <w:r>
        <w:t xml:space="preserve">You can also </w:t>
      </w:r>
      <w:r w:rsidR="00D10A7F">
        <w:t>find us online on</w:t>
      </w:r>
      <w:r w:rsidR="006E2C9E">
        <w:t xml:space="preserve"> our</w:t>
      </w:r>
      <w:r w:rsidR="00D10A7F">
        <w:t>:</w:t>
      </w:r>
    </w:p>
    <w:p w14:paraId="3CBD4AB3" w14:textId="7436AB23" w:rsidR="00523EFB" w:rsidRDefault="002A34D3" w:rsidP="00523EFB">
      <w:r>
        <w:rPr>
          <w:noProof/>
          <w:szCs w:val="32"/>
          <w:lang w:val="en-NZ" w:eastAsia="en-NZ"/>
        </w:rPr>
        <w:drawing>
          <wp:anchor distT="0" distB="0" distL="114300" distR="114300" simplePos="0" relativeHeight="251579904" behindDoc="0" locked="0" layoutInCell="1" allowOverlap="1" wp14:anchorId="149283B6" wp14:editId="2226301E">
            <wp:simplePos x="0" y="0"/>
            <wp:positionH relativeFrom="margin">
              <wp:posOffset>-47625</wp:posOffset>
            </wp:positionH>
            <wp:positionV relativeFrom="paragraph">
              <wp:posOffset>234950</wp:posOffset>
            </wp:positionV>
            <wp:extent cx="1314450" cy="1368425"/>
            <wp:effectExtent l="0" t="0" r="0" b="3175"/>
            <wp:wrapThrough wrapText="bothSides">
              <wp:wrapPolygon edited="0">
                <wp:start x="0" y="0"/>
                <wp:lineTo x="0" y="21349"/>
                <wp:lineTo x="21287" y="21349"/>
                <wp:lineTo x="21287" y="0"/>
                <wp:lineTo x="0" y="0"/>
              </wp:wrapPolygon>
            </wp:wrapThrough>
            <wp:docPr id="240" name="Picture 240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E77F82" w14:textId="2C746876" w:rsidR="00523EFB" w:rsidRPr="0031257E" w:rsidRDefault="00D10A7F" w:rsidP="00A43DA7">
      <w:pPr>
        <w:pStyle w:val="Listtoplevel"/>
      </w:pPr>
      <w:r w:rsidRPr="00A43DA7">
        <w:rPr>
          <w:b/>
          <w:bCs/>
        </w:rPr>
        <w:t>w</w:t>
      </w:r>
      <w:r w:rsidR="00523EFB" w:rsidRPr="00A43DA7">
        <w:rPr>
          <w:b/>
          <w:bCs/>
        </w:rPr>
        <w:t>ebsite</w:t>
      </w:r>
      <w:r w:rsidR="00523EFB" w:rsidRPr="0031257E">
        <w:t>:</w:t>
      </w:r>
    </w:p>
    <w:p w14:paraId="001366D6" w14:textId="7EEEBC07" w:rsidR="00523EFB" w:rsidRDefault="00523EFB" w:rsidP="00523EFB"/>
    <w:p w14:paraId="035CD399" w14:textId="77777777" w:rsidR="00523EFB" w:rsidRPr="00A43DA7" w:rsidRDefault="001B74EF" w:rsidP="00523EFB">
      <w:pPr>
        <w:rPr>
          <w:b/>
          <w:bCs/>
          <w:color w:val="000000" w:themeColor="text1"/>
        </w:rPr>
      </w:pPr>
      <w:hyperlink r:id="rId124" w:history="1">
        <w:r w:rsidR="00523EFB" w:rsidRPr="00A43DA7">
          <w:rPr>
            <w:rStyle w:val="Hyperlink"/>
            <w:b/>
            <w:bCs/>
            <w:color w:val="000000" w:themeColor="text1"/>
            <w:u w:val="none"/>
          </w:rPr>
          <w:t>www.ccsDisabilityAction.org.nz</w:t>
        </w:r>
      </w:hyperlink>
      <w:r w:rsidR="00523EFB" w:rsidRPr="00A43DA7">
        <w:rPr>
          <w:b/>
          <w:bCs/>
          <w:color w:val="000000" w:themeColor="text1"/>
        </w:rPr>
        <w:t xml:space="preserve"> </w:t>
      </w:r>
    </w:p>
    <w:p w14:paraId="57CEDAF3" w14:textId="77777777" w:rsidR="00523EFB" w:rsidRDefault="00523EFB" w:rsidP="00A43DA7">
      <w:pPr>
        <w:ind w:left="0"/>
        <w:rPr>
          <w:b/>
          <w:bCs/>
        </w:rPr>
      </w:pPr>
    </w:p>
    <w:p w14:paraId="35B28D1F" w14:textId="08D853EF" w:rsidR="00523EFB" w:rsidRDefault="002A34D3" w:rsidP="00A43DA7">
      <w:pPr>
        <w:pStyle w:val="Listtoplevel"/>
      </w:pPr>
      <w:r w:rsidRPr="0031257E">
        <w:rPr>
          <w:szCs w:val="32"/>
          <w:lang w:val="en-NZ" w:eastAsia="en-NZ"/>
        </w:rPr>
        <w:drawing>
          <wp:anchor distT="0" distB="0" distL="114300" distR="114300" simplePos="0" relativeHeight="251539456" behindDoc="0" locked="0" layoutInCell="1" allowOverlap="1" wp14:anchorId="79728574" wp14:editId="2E10B9C1">
            <wp:simplePos x="0" y="0"/>
            <wp:positionH relativeFrom="margin">
              <wp:align>left</wp:align>
            </wp:positionH>
            <wp:positionV relativeFrom="paragraph">
              <wp:posOffset>75433</wp:posOffset>
            </wp:positionV>
            <wp:extent cx="1143000" cy="1143000"/>
            <wp:effectExtent l="0" t="0" r="0" b="0"/>
            <wp:wrapThrough wrapText="bothSides">
              <wp:wrapPolygon edited="0">
                <wp:start x="0" y="0"/>
                <wp:lineTo x="0" y="21240"/>
                <wp:lineTo x="21240" y="21240"/>
                <wp:lineTo x="21240" y="0"/>
                <wp:lineTo x="0" y="0"/>
              </wp:wrapPolygon>
            </wp:wrapThrough>
            <wp:docPr id="241" name="Picture 241">
              <a:extLst xmlns:a="http://schemas.openxmlformats.org/drawingml/2006/main">
                <a:ext uri="{C183D7F6-B498-43B3-948B-1728B52AA6E4}">
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>
                      <a:extLst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EFB" w:rsidRPr="00A43DA7">
        <w:rPr>
          <w:b/>
          <w:bCs/>
        </w:rPr>
        <w:t>Facebook</w:t>
      </w:r>
      <w:r w:rsidR="00523EFB">
        <w:t xml:space="preserve"> page:</w:t>
      </w:r>
    </w:p>
    <w:p w14:paraId="1DDCA6DF" w14:textId="2D596655" w:rsidR="00523EFB" w:rsidRDefault="00523EFB" w:rsidP="00523EFB"/>
    <w:p w14:paraId="062F2870" w14:textId="2AED2D53" w:rsidR="00523EFB" w:rsidRDefault="001B74EF" w:rsidP="006E2C9E">
      <w:pPr>
        <w:ind w:right="-589"/>
      </w:pPr>
      <w:hyperlink r:id="rId126" w:history="1">
        <w:r w:rsidR="00523EFB" w:rsidRPr="00A43DA7">
          <w:rPr>
            <w:rStyle w:val="Hyperlink"/>
            <w:b/>
            <w:bCs/>
            <w:color w:val="000000" w:themeColor="text1"/>
            <w:u w:val="none"/>
          </w:rPr>
          <w:t>www.facebook.com/ccsDisabiliyAction</w:t>
        </w:r>
      </w:hyperlink>
    </w:p>
    <w:p w14:paraId="5A2F1578" w14:textId="47B8B2F2" w:rsidR="00523EFB" w:rsidRDefault="00523EFB" w:rsidP="00523EFB">
      <w:pPr>
        <w:rPr>
          <w:b/>
          <w:bCs/>
        </w:rPr>
      </w:pPr>
    </w:p>
    <w:p w14:paraId="5B57930E" w14:textId="13B5D791" w:rsidR="00523EFB" w:rsidRDefault="006E2C9E" w:rsidP="00A43DA7">
      <w:pPr>
        <w:pStyle w:val="Listtoplevel"/>
      </w:pPr>
      <w:r>
        <w:rPr>
          <w:szCs w:val="32"/>
          <w:lang w:val="en-NZ" w:eastAsia="en-NZ"/>
        </w:rPr>
        <w:drawing>
          <wp:anchor distT="0" distB="0" distL="114300" distR="114300" simplePos="0" relativeHeight="251581952" behindDoc="0" locked="0" layoutInCell="1" allowOverlap="1" wp14:anchorId="173BA634" wp14:editId="52B2E632">
            <wp:simplePos x="0" y="0"/>
            <wp:positionH relativeFrom="margin">
              <wp:posOffset>-47625</wp:posOffset>
            </wp:positionH>
            <wp:positionV relativeFrom="paragraph">
              <wp:posOffset>169545</wp:posOffset>
            </wp:positionV>
            <wp:extent cx="1412875" cy="1000125"/>
            <wp:effectExtent l="0" t="0" r="0" b="9525"/>
            <wp:wrapThrough wrapText="bothSides">
              <wp:wrapPolygon edited="0">
                <wp:start x="0" y="0"/>
                <wp:lineTo x="0" y="21394"/>
                <wp:lineTo x="21260" y="21394"/>
                <wp:lineTo x="21260" y="0"/>
                <wp:lineTo x="0" y="0"/>
              </wp:wrapPolygon>
            </wp:wrapThrough>
            <wp:docPr id="242" name="Picture 242" descr="A blue bird with wing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A blue bird with wings&#10;&#10;Description automatically generated with low confidence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87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EFB" w:rsidRPr="00A43DA7">
        <w:rPr>
          <w:b/>
          <w:bCs/>
        </w:rPr>
        <w:t>Twitter</w:t>
      </w:r>
      <w:r w:rsidR="00523EFB">
        <w:t xml:space="preserve"> page:</w:t>
      </w:r>
    </w:p>
    <w:p w14:paraId="49B16098" w14:textId="77777777" w:rsidR="00523EFB" w:rsidRDefault="00523EFB" w:rsidP="00523EFB"/>
    <w:p w14:paraId="34D37F43" w14:textId="77777777" w:rsidR="00523EFB" w:rsidRPr="006E2C9E" w:rsidRDefault="001B74EF" w:rsidP="0031257E">
      <w:pPr>
        <w:ind w:right="-448"/>
        <w:rPr>
          <w:b/>
          <w:bCs/>
          <w:color w:val="000000" w:themeColor="text1"/>
        </w:rPr>
      </w:pPr>
      <w:hyperlink r:id="rId128" w:history="1">
        <w:r w:rsidR="00523EFB" w:rsidRPr="006E2C9E">
          <w:rPr>
            <w:rStyle w:val="Hyperlink"/>
            <w:b/>
            <w:bCs/>
            <w:color w:val="000000" w:themeColor="text1"/>
            <w:u w:val="none"/>
          </w:rPr>
          <w:t>www.twitter.com/ccsDisabilityAction</w:t>
        </w:r>
      </w:hyperlink>
      <w:r w:rsidR="00523EFB" w:rsidRPr="006E2C9E">
        <w:rPr>
          <w:b/>
          <w:bCs/>
          <w:color w:val="000000" w:themeColor="text1"/>
        </w:rPr>
        <w:t xml:space="preserve"> </w:t>
      </w:r>
    </w:p>
    <w:p w14:paraId="64C2F229" w14:textId="77777777" w:rsidR="00F83480" w:rsidRDefault="00F83480" w:rsidP="007E7233">
      <w:pPr>
        <w:spacing w:after="120"/>
        <w:ind w:left="3402"/>
      </w:pPr>
      <w:bookmarkStart w:id="1" w:name="_Hlk53559738"/>
    </w:p>
    <w:p w14:paraId="6D5757CE" w14:textId="407653A5" w:rsidR="0060011B" w:rsidRPr="000D2FEF" w:rsidRDefault="006E2C9E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7E29C131" wp14:editId="3435F823">
                <wp:simplePos x="0" y="0"/>
                <wp:positionH relativeFrom="margin">
                  <wp:posOffset>-342900</wp:posOffset>
                </wp:positionH>
                <wp:positionV relativeFrom="paragraph">
                  <wp:posOffset>-266699</wp:posOffset>
                </wp:positionV>
                <wp:extent cx="6234430" cy="8980170"/>
                <wp:effectExtent l="0" t="0" r="13970" b="11430"/>
                <wp:wrapNone/>
                <wp:docPr id="189056437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98017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988734" id="Rectangle 5" o:spid="_x0000_s1026" style="position:absolute;margin-left:-27pt;margin-top:-21pt;width:490.9pt;height:707.1pt;z-index:-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" filled="f" strokecolor="windowText">
                <v:path arrowok="t"/>
                <w10:wrap anchorx="margin"/>
              </v:rect>
            </w:pict>
          </mc:Fallback>
        </mc:AlternateContent>
      </w:r>
      <w:r w:rsidR="000D2FEF">
        <w:rPr>
          <w:noProof/>
          <w:lang w:val="en-NZ" w:eastAsia="en-NZ"/>
        </w:rPr>
        <w:drawing>
          <wp:anchor distT="0" distB="0" distL="114300" distR="114300" simplePos="0" relativeHeight="251652096" behindDoc="0" locked="0" layoutInCell="1" allowOverlap="1" wp14:anchorId="5C443AF3" wp14:editId="157D26BE">
            <wp:simplePos x="0" y="0"/>
            <wp:positionH relativeFrom="margin">
              <wp:posOffset>-8467</wp:posOffset>
            </wp:positionH>
            <wp:positionV relativeFrom="paragraph">
              <wp:posOffset>16510</wp:posOffset>
            </wp:positionV>
            <wp:extent cx="1684867" cy="812896"/>
            <wp:effectExtent l="0" t="0" r="0" b="0"/>
            <wp:wrapNone/>
            <wp:docPr id="801621964" name="Picture 801621964" descr="A picture containing text, font, screensho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701835" name="Picture 1153701835" descr="A picture containing text, font, screenshot, logo&#10;&#10;Description automatically generated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867" cy="812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0D2FEF">
        <w:rPr>
          <w:rFonts w:eastAsia="Times New Roman" w:cs="Arial"/>
          <w:i/>
          <w:iCs/>
          <w:szCs w:val="32"/>
          <w:lang w:eastAsia="en-NZ"/>
        </w:rPr>
        <w:t xml:space="preserve"> </w:t>
      </w:r>
      <w:r w:rsidR="000D2FEF">
        <w:rPr>
          <w:rFonts w:eastAsia="Times New Roman" w:cs="Arial"/>
          <w:szCs w:val="32"/>
          <w:lang w:eastAsia="en-NZ"/>
        </w:rPr>
        <w:t>CCS Disability Action.</w:t>
      </w:r>
    </w:p>
    <w:p w14:paraId="4AD05ACB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637F96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538432" behindDoc="1" locked="0" layoutInCell="1" allowOverlap="1" wp14:anchorId="5A353346" wp14:editId="7D43FA32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C670410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7139D0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536384" behindDoc="0" locked="0" layoutInCell="1" allowOverlap="1" wp14:anchorId="1140EABB" wp14:editId="33E252B1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67BC66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08898A0" w14:textId="431493B6" w:rsidR="0060011B" w:rsidRPr="009255F2" w:rsidRDefault="0060011B" w:rsidP="009255F2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528192" behindDoc="1" locked="0" layoutInCell="1" allowOverlap="1" wp14:anchorId="16E0313D" wp14:editId="0C8B13F7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354199A" w14:textId="77777777" w:rsidR="0060011B" w:rsidRPr="009255F2" w:rsidRDefault="0060011B" w:rsidP="009255F2">
      <w:pPr>
        <w:pStyle w:val="ListParagraph"/>
        <w:numPr>
          <w:ilvl w:val="0"/>
          <w:numId w:val="14"/>
        </w:numPr>
        <w:ind w:left="3969" w:hanging="567"/>
        <w:rPr>
          <w:rFonts w:eastAsia="Calibri"/>
          <w:lang w:eastAsia="en-NZ"/>
        </w:rPr>
      </w:pPr>
      <w:r w:rsidRPr="009255F2">
        <w:rPr>
          <w:rFonts w:eastAsia="Calibri"/>
          <w:lang w:eastAsia="en-NZ"/>
        </w:rPr>
        <w:t>Changepeople.org</w:t>
      </w:r>
    </w:p>
    <w:p w14:paraId="6C66FCDD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45FF94E8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9007466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532288" behindDoc="0" locked="0" layoutInCell="1" allowOverlap="1" wp14:anchorId="37F897FD" wp14:editId="4E899F08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534336" behindDoc="0" locked="0" layoutInCell="1" allowOverlap="1" wp14:anchorId="251CA11E" wp14:editId="10A6C782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217E7161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0AD067B0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8268F6B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7A58FCD2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2E7F55B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57BC81A5" w14:textId="644C0B6B" w:rsidR="00C742DB" w:rsidRPr="0060011B" w:rsidRDefault="009255F2" w:rsidP="0060011B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530240" behindDoc="0" locked="0" layoutInCell="1" allowOverlap="1" wp14:anchorId="66C6DD62" wp14:editId="69407248">
            <wp:simplePos x="0" y="0"/>
            <wp:positionH relativeFrom="column">
              <wp:posOffset>468630</wp:posOffset>
            </wp:positionH>
            <wp:positionV relativeFrom="paragraph">
              <wp:posOffset>353695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C742DB" w:rsidRPr="0060011B" w:rsidSect="00A43DA7">
      <w:footerReference w:type="even" r:id="rId136"/>
      <w:footerReference w:type="default" r:id="rId137"/>
      <w:pgSz w:w="11906" w:h="16838"/>
      <w:pgMar w:top="1440" w:right="1416" w:bottom="1440" w:left="1440" w:header="708" w:footer="708" w:gutter="0"/>
      <w:pgBorders w:display="firstPage" w:offsetFrom="page">
        <w:top w:val="single" w:sz="24" w:space="24" w:color="9CAC32"/>
        <w:left w:val="single" w:sz="24" w:space="24" w:color="9CAC32"/>
        <w:bottom w:val="single" w:sz="24" w:space="24" w:color="9CAC32"/>
        <w:right w:val="single" w:sz="24" w:space="24" w:color="9CAC32"/>
      </w:pgBorders>
      <w:pgNumType w:start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999AB7" w16cid:durableId="283D868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F6C1FF" w14:textId="77777777" w:rsidR="001B74EF" w:rsidRDefault="001B74EF">
      <w:pPr>
        <w:spacing w:line="240" w:lineRule="auto"/>
      </w:pPr>
      <w:r>
        <w:separator/>
      </w:r>
    </w:p>
  </w:endnote>
  <w:endnote w:type="continuationSeparator" w:id="0">
    <w:p w14:paraId="50DC9A4E" w14:textId="77777777" w:rsidR="001B74EF" w:rsidRDefault="001B74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F70747" w14:textId="77777777" w:rsidR="00EE20E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DEEE68" w14:textId="77777777" w:rsidR="00EE20EB" w:rsidRDefault="00EE20E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EB3F57" w14:textId="77777777" w:rsidR="00EE20E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09181F">
          <w:rPr>
            <w:rStyle w:val="PageNumber"/>
            <w:noProof/>
            <w:sz w:val="28"/>
            <w:szCs w:val="28"/>
          </w:rPr>
          <w:t>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CE9C819" w14:textId="77777777" w:rsidR="00EE20EB" w:rsidRDefault="00EE20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851AB5" w14:textId="77777777" w:rsidR="001B74EF" w:rsidRDefault="001B74EF">
      <w:pPr>
        <w:spacing w:line="240" w:lineRule="auto"/>
      </w:pPr>
      <w:r>
        <w:separator/>
      </w:r>
    </w:p>
  </w:footnote>
  <w:footnote w:type="continuationSeparator" w:id="0">
    <w:p w14:paraId="72CADB70" w14:textId="77777777" w:rsidR="001B74EF" w:rsidRDefault="001B74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43A4964"/>
    <w:multiLevelType w:val="hybridMultilevel"/>
    <w:tmpl w:val="6E94B902"/>
    <w:lvl w:ilvl="0" w:tplc="B2D0531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9E5BF4"/>
    <w:multiLevelType w:val="hybridMultilevel"/>
    <w:tmpl w:val="A7469D0A"/>
    <w:lvl w:ilvl="0" w:tplc="A55898C8">
      <w:start w:val="1"/>
      <w:numFmt w:val="decimal"/>
      <w:lvlText w:val="%1.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">
    <w:nsid w:val="04A307F7"/>
    <w:multiLevelType w:val="hybridMultilevel"/>
    <w:tmpl w:val="110AF1AA"/>
    <w:lvl w:ilvl="0" w:tplc="FFFFFFFF">
      <w:start w:val="1"/>
      <w:numFmt w:val="decimal"/>
      <w:lvlText w:val="%1."/>
      <w:lvlJc w:val="left"/>
      <w:pPr>
        <w:ind w:left="4406" w:hanging="360"/>
      </w:p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4">
    <w:nsid w:val="05C80450"/>
    <w:multiLevelType w:val="hybridMultilevel"/>
    <w:tmpl w:val="7A36F922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391912"/>
    <w:multiLevelType w:val="hybridMultilevel"/>
    <w:tmpl w:val="D8D867B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0E341DA1"/>
    <w:multiLevelType w:val="hybridMultilevel"/>
    <w:tmpl w:val="99327FDA"/>
    <w:lvl w:ilvl="0" w:tplc="20A4BA5A">
      <w:start w:val="2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>
    <w:nsid w:val="246624B4"/>
    <w:multiLevelType w:val="hybridMultilevel"/>
    <w:tmpl w:val="77325AD8"/>
    <w:lvl w:ilvl="0" w:tplc="A55898C8">
      <w:start w:val="1"/>
      <w:numFmt w:val="decimal"/>
      <w:lvlText w:val="%1.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>
    <w:nsid w:val="2A397B67"/>
    <w:multiLevelType w:val="hybridMultilevel"/>
    <w:tmpl w:val="110AF1AA"/>
    <w:lvl w:ilvl="0" w:tplc="FFFFFFFF">
      <w:start w:val="1"/>
      <w:numFmt w:val="decimal"/>
      <w:lvlText w:val="%1."/>
      <w:lvlJc w:val="left"/>
      <w:pPr>
        <w:ind w:left="3905" w:hanging="360"/>
      </w:p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3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3D8E230C"/>
    <w:multiLevelType w:val="hybridMultilevel"/>
    <w:tmpl w:val="7868C45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>
    <w:nsid w:val="46D10D7E"/>
    <w:multiLevelType w:val="hybridMultilevel"/>
    <w:tmpl w:val="2D520276"/>
    <w:lvl w:ilvl="0" w:tplc="19B2096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6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7D1691"/>
    <w:multiLevelType w:val="hybridMultilevel"/>
    <w:tmpl w:val="FFB461F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55C93E4D"/>
    <w:multiLevelType w:val="hybridMultilevel"/>
    <w:tmpl w:val="C44894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>
    <w:nsid w:val="6A7E2570"/>
    <w:multiLevelType w:val="hybridMultilevel"/>
    <w:tmpl w:val="759C4F9A"/>
    <w:lvl w:ilvl="0" w:tplc="5BDEAE26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3">
    <w:nsid w:val="6EB437CB"/>
    <w:multiLevelType w:val="hybridMultilevel"/>
    <w:tmpl w:val="E62A6132"/>
    <w:lvl w:ilvl="0" w:tplc="7F9AB270">
      <w:start w:val="2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4">
    <w:nsid w:val="715A472B"/>
    <w:multiLevelType w:val="hybridMultilevel"/>
    <w:tmpl w:val="110AF1AA"/>
    <w:lvl w:ilvl="0" w:tplc="1409000F">
      <w:start w:val="1"/>
      <w:numFmt w:val="decimal"/>
      <w:lvlText w:val="%1."/>
      <w:lvlJc w:val="left"/>
      <w:pPr>
        <w:ind w:left="404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5">
    <w:nsid w:val="7269705D"/>
    <w:multiLevelType w:val="hybridMultilevel"/>
    <w:tmpl w:val="CE94AA9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>
    <w:nsid w:val="74BC3477"/>
    <w:multiLevelType w:val="hybridMultilevel"/>
    <w:tmpl w:val="9D24FE7E"/>
    <w:lvl w:ilvl="0" w:tplc="92F079D0">
      <w:start w:val="2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7">
    <w:nsid w:val="7CFE01E9"/>
    <w:multiLevelType w:val="hybridMultilevel"/>
    <w:tmpl w:val="2AE28E58"/>
    <w:lvl w:ilvl="0" w:tplc="FFD2A9FE">
      <w:start w:val="1"/>
      <w:numFmt w:val="decimal"/>
      <w:lvlText w:val="%1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>
    <w:nsid w:val="7DFC7E3F"/>
    <w:multiLevelType w:val="hybridMultilevel"/>
    <w:tmpl w:val="34A0356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19"/>
  </w:num>
  <w:num w:numId="4">
    <w:abstractNumId w:val="20"/>
  </w:num>
  <w:num w:numId="5">
    <w:abstractNumId w:val="13"/>
  </w:num>
  <w:num w:numId="6">
    <w:abstractNumId w:val="8"/>
  </w:num>
  <w:num w:numId="7">
    <w:abstractNumId w:val="5"/>
  </w:num>
  <w:num w:numId="8">
    <w:abstractNumId w:val="16"/>
  </w:num>
  <w:num w:numId="9">
    <w:abstractNumId w:val="0"/>
  </w:num>
  <w:num w:numId="10">
    <w:abstractNumId w:val="24"/>
  </w:num>
  <w:num w:numId="11">
    <w:abstractNumId w:val="3"/>
  </w:num>
  <w:num w:numId="12">
    <w:abstractNumId w:val="12"/>
  </w:num>
  <w:num w:numId="13">
    <w:abstractNumId w:val="28"/>
  </w:num>
  <w:num w:numId="14">
    <w:abstractNumId w:val="17"/>
  </w:num>
  <w:num w:numId="15">
    <w:abstractNumId w:val="21"/>
  </w:num>
  <w:num w:numId="16">
    <w:abstractNumId w:val="9"/>
  </w:num>
  <w:num w:numId="17">
    <w:abstractNumId w:val="27"/>
  </w:num>
  <w:num w:numId="18">
    <w:abstractNumId w:val="7"/>
  </w:num>
  <w:num w:numId="19">
    <w:abstractNumId w:val="26"/>
  </w:num>
  <w:num w:numId="20">
    <w:abstractNumId w:val="23"/>
  </w:num>
  <w:num w:numId="21">
    <w:abstractNumId w:val="15"/>
  </w:num>
  <w:num w:numId="22">
    <w:abstractNumId w:val="22"/>
  </w:num>
  <w:num w:numId="23">
    <w:abstractNumId w:val="1"/>
  </w:num>
  <w:num w:numId="24">
    <w:abstractNumId w:val="25"/>
  </w:num>
  <w:num w:numId="25">
    <w:abstractNumId w:val="14"/>
  </w:num>
  <w:num w:numId="26">
    <w:abstractNumId w:val="6"/>
  </w:num>
  <w:num w:numId="27">
    <w:abstractNumId w:val="18"/>
  </w:num>
  <w:num w:numId="28">
    <w:abstractNumId w:val="2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1"/>
  <w:removePersonalInformation/>
  <w:removeDateAndTime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NZ" w:vendorID="64" w:dllVersion="131078" w:nlCheck="1" w:checkStyle="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E84B39"/>
    <w:rsid w:val="00000443"/>
    <w:rsid w:val="000013CC"/>
    <w:rsid w:val="00005DB6"/>
    <w:rsid w:val="000064D2"/>
    <w:rsid w:val="00006736"/>
    <w:rsid w:val="00006A0F"/>
    <w:rsid w:val="00013366"/>
    <w:rsid w:val="000227B4"/>
    <w:rsid w:val="0003092A"/>
    <w:rsid w:val="0004557B"/>
    <w:rsid w:val="00062EAF"/>
    <w:rsid w:val="0007648B"/>
    <w:rsid w:val="00077597"/>
    <w:rsid w:val="00077839"/>
    <w:rsid w:val="0009079F"/>
    <w:rsid w:val="0009181F"/>
    <w:rsid w:val="00097FD1"/>
    <w:rsid w:val="000A3C46"/>
    <w:rsid w:val="000D2FEF"/>
    <w:rsid w:val="000E1D25"/>
    <w:rsid w:val="001011AE"/>
    <w:rsid w:val="00106B5F"/>
    <w:rsid w:val="00114E1E"/>
    <w:rsid w:val="00122416"/>
    <w:rsid w:val="00124EA8"/>
    <w:rsid w:val="001437A8"/>
    <w:rsid w:val="00145CBA"/>
    <w:rsid w:val="0014737F"/>
    <w:rsid w:val="00153B78"/>
    <w:rsid w:val="00153FD9"/>
    <w:rsid w:val="001753CA"/>
    <w:rsid w:val="001754F4"/>
    <w:rsid w:val="00177B68"/>
    <w:rsid w:val="001919DE"/>
    <w:rsid w:val="001A205D"/>
    <w:rsid w:val="001B4DD5"/>
    <w:rsid w:val="001B74EF"/>
    <w:rsid w:val="001D223E"/>
    <w:rsid w:val="001E3429"/>
    <w:rsid w:val="001F4A06"/>
    <w:rsid w:val="00201791"/>
    <w:rsid w:val="00226F54"/>
    <w:rsid w:val="00243342"/>
    <w:rsid w:val="00252652"/>
    <w:rsid w:val="002549A8"/>
    <w:rsid w:val="00261BF8"/>
    <w:rsid w:val="00266B9F"/>
    <w:rsid w:val="00273B82"/>
    <w:rsid w:val="002859AB"/>
    <w:rsid w:val="00290A71"/>
    <w:rsid w:val="002A34D3"/>
    <w:rsid w:val="002D22FC"/>
    <w:rsid w:val="002E59A2"/>
    <w:rsid w:val="002F2769"/>
    <w:rsid w:val="00300160"/>
    <w:rsid w:val="003044C8"/>
    <w:rsid w:val="0031257E"/>
    <w:rsid w:val="00315307"/>
    <w:rsid w:val="00323EB3"/>
    <w:rsid w:val="003335DF"/>
    <w:rsid w:val="00342507"/>
    <w:rsid w:val="00351A85"/>
    <w:rsid w:val="00355D2F"/>
    <w:rsid w:val="00365E40"/>
    <w:rsid w:val="00371C85"/>
    <w:rsid w:val="003733CD"/>
    <w:rsid w:val="00375874"/>
    <w:rsid w:val="003E523B"/>
    <w:rsid w:val="003F07F7"/>
    <w:rsid w:val="003F3CDF"/>
    <w:rsid w:val="003F5628"/>
    <w:rsid w:val="00420B4E"/>
    <w:rsid w:val="00431FE7"/>
    <w:rsid w:val="004349A3"/>
    <w:rsid w:val="00435B3D"/>
    <w:rsid w:val="004535B5"/>
    <w:rsid w:val="004567B0"/>
    <w:rsid w:val="004623C9"/>
    <w:rsid w:val="00482077"/>
    <w:rsid w:val="00483E12"/>
    <w:rsid w:val="004B0E45"/>
    <w:rsid w:val="004C44A0"/>
    <w:rsid w:val="004E1080"/>
    <w:rsid w:val="004F1B28"/>
    <w:rsid w:val="004F2EE6"/>
    <w:rsid w:val="004F3783"/>
    <w:rsid w:val="004F56C0"/>
    <w:rsid w:val="00503AD5"/>
    <w:rsid w:val="005166F0"/>
    <w:rsid w:val="00523EFB"/>
    <w:rsid w:val="00525F2D"/>
    <w:rsid w:val="005541BC"/>
    <w:rsid w:val="00570380"/>
    <w:rsid w:val="00586DC6"/>
    <w:rsid w:val="00594A61"/>
    <w:rsid w:val="005A7883"/>
    <w:rsid w:val="005B64A0"/>
    <w:rsid w:val="005D6186"/>
    <w:rsid w:val="005E13F4"/>
    <w:rsid w:val="005E1A6A"/>
    <w:rsid w:val="005E564F"/>
    <w:rsid w:val="0060011B"/>
    <w:rsid w:val="00606A3A"/>
    <w:rsid w:val="00610D2E"/>
    <w:rsid w:val="0064667B"/>
    <w:rsid w:val="006511A7"/>
    <w:rsid w:val="00661749"/>
    <w:rsid w:val="00685FB7"/>
    <w:rsid w:val="006A3C82"/>
    <w:rsid w:val="006B45FC"/>
    <w:rsid w:val="006C5C26"/>
    <w:rsid w:val="006D12ED"/>
    <w:rsid w:val="006D35FE"/>
    <w:rsid w:val="006D399B"/>
    <w:rsid w:val="006D66C1"/>
    <w:rsid w:val="006E050D"/>
    <w:rsid w:val="006E2C9E"/>
    <w:rsid w:val="00701708"/>
    <w:rsid w:val="00705CA3"/>
    <w:rsid w:val="00714B2D"/>
    <w:rsid w:val="00727CF4"/>
    <w:rsid w:val="00731CD5"/>
    <w:rsid w:val="00736E4E"/>
    <w:rsid w:val="00751B6C"/>
    <w:rsid w:val="007722F8"/>
    <w:rsid w:val="007753FD"/>
    <w:rsid w:val="00776015"/>
    <w:rsid w:val="007829EC"/>
    <w:rsid w:val="00782A8F"/>
    <w:rsid w:val="00794D87"/>
    <w:rsid w:val="007A09C9"/>
    <w:rsid w:val="007A65D1"/>
    <w:rsid w:val="007B555C"/>
    <w:rsid w:val="007C7764"/>
    <w:rsid w:val="007D01E3"/>
    <w:rsid w:val="007E7233"/>
    <w:rsid w:val="0080032A"/>
    <w:rsid w:val="00820C90"/>
    <w:rsid w:val="008232EB"/>
    <w:rsid w:val="00831650"/>
    <w:rsid w:val="00840E1C"/>
    <w:rsid w:val="00843186"/>
    <w:rsid w:val="00854C5B"/>
    <w:rsid w:val="00863D53"/>
    <w:rsid w:val="008667B3"/>
    <w:rsid w:val="0087462F"/>
    <w:rsid w:val="008848CB"/>
    <w:rsid w:val="00887F23"/>
    <w:rsid w:val="00897B8D"/>
    <w:rsid w:val="008D437D"/>
    <w:rsid w:val="008D5922"/>
    <w:rsid w:val="008E1621"/>
    <w:rsid w:val="009115ED"/>
    <w:rsid w:val="009165EF"/>
    <w:rsid w:val="009255F2"/>
    <w:rsid w:val="00932319"/>
    <w:rsid w:val="00933053"/>
    <w:rsid w:val="009411B0"/>
    <w:rsid w:val="0094516C"/>
    <w:rsid w:val="00951296"/>
    <w:rsid w:val="00952270"/>
    <w:rsid w:val="009603DC"/>
    <w:rsid w:val="00971065"/>
    <w:rsid w:val="0097503C"/>
    <w:rsid w:val="0098180B"/>
    <w:rsid w:val="00982498"/>
    <w:rsid w:val="00985A0B"/>
    <w:rsid w:val="0098627F"/>
    <w:rsid w:val="009864DB"/>
    <w:rsid w:val="009B373A"/>
    <w:rsid w:val="009E3B2E"/>
    <w:rsid w:val="00A12915"/>
    <w:rsid w:val="00A1606F"/>
    <w:rsid w:val="00A43DA7"/>
    <w:rsid w:val="00A46F96"/>
    <w:rsid w:val="00A52089"/>
    <w:rsid w:val="00A54530"/>
    <w:rsid w:val="00A87353"/>
    <w:rsid w:val="00A970A7"/>
    <w:rsid w:val="00AA2774"/>
    <w:rsid w:val="00AF2715"/>
    <w:rsid w:val="00B219B3"/>
    <w:rsid w:val="00B45628"/>
    <w:rsid w:val="00B50B0B"/>
    <w:rsid w:val="00B51304"/>
    <w:rsid w:val="00B64FC7"/>
    <w:rsid w:val="00B81A2E"/>
    <w:rsid w:val="00BA0235"/>
    <w:rsid w:val="00BC086E"/>
    <w:rsid w:val="00BC7E04"/>
    <w:rsid w:val="00BD34B6"/>
    <w:rsid w:val="00BD5C2D"/>
    <w:rsid w:val="00BE24D1"/>
    <w:rsid w:val="00BF5DDC"/>
    <w:rsid w:val="00C200AE"/>
    <w:rsid w:val="00C32DA7"/>
    <w:rsid w:val="00C43958"/>
    <w:rsid w:val="00C742DB"/>
    <w:rsid w:val="00CB0D43"/>
    <w:rsid w:val="00CE268E"/>
    <w:rsid w:val="00CE2FC0"/>
    <w:rsid w:val="00CE6D33"/>
    <w:rsid w:val="00D032F0"/>
    <w:rsid w:val="00D04E14"/>
    <w:rsid w:val="00D10A7F"/>
    <w:rsid w:val="00D21E30"/>
    <w:rsid w:val="00D338B2"/>
    <w:rsid w:val="00D4703D"/>
    <w:rsid w:val="00D55674"/>
    <w:rsid w:val="00D570FA"/>
    <w:rsid w:val="00D652D9"/>
    <w:rsid w:val="00D67451"/>
    <w:rsid w:val="00D852B6"/>
    <w:rsid w:val="00D87B7C"/>
    <w:rsid w:val="00DB4972"/>
    <w:rsid w:val="00DB634B"/>
    <w:rsid w:val="00DC5D2A"/>
    <w:rsid w:val="00DF2E18"/>
    <w:rsid w:val="00DF2E94"/>
    <w:rsid w:val="00E17BF8"/>
    <w:rsid w:val="00E22948"/>
    <w:rsid w:val="00E254CB"/>
    <w:rsid w:val="00E25EA4"/>
    <w:rsid w:val="00E40E5A"/>
    <w:rsid w:val="00E56A37"/>
    <w:rsid w:val="00E70E61"/>
    <w:rsid w:val="00E7229A"/>
    <w:rsid w:val="00E77518"/>
    <w:rsid w:val="00E84B39"/>
    <w:rsid w:val="00EA567F"/>
    <w:rsid w:val="00EB668C"/>
    <w:rsid w:val="00EE0F03"/>
    <w:rsid w:val="00EE20EB"/>
    <w:rsid w:val="00EE4CC4"/>
    <w:rsid w:val="00EF4A04"/>
    <w:rsid w:val="00EF629C"/>
    <w:rsid w:val="00EF7D49"/>
    <w:rsid w:val="00F00C15"/>
    <w:rsid w:val="00F20BCC"/>
    <w:rsid w:val="00F73990"/>
    <w:rsid w:val="00F8185B"/>
    <w:rsid w:val="00F83480"/>
    <w:rsid w:val="00F85402"/>
    <w:rsid w:val="00F87859"/>
    <w:rsid w:val="00F9482E"/>
    <w:rsid w:val="00FA2D0D"/>
    <w:rsid w:val="00FC71FE"/>
    <w:rsid w:val="00FE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2DA3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782A8F"/>
    <w:pPr>
      <w:keepNext/>
      <w:keepLines/>
      <w:widowControl w:val="0"/>
      <w:pBdr>
        <w:top w:val="single" w:sz="18" w:space="10" w:color="9CAC32"/>
        <w:left w:val="single" w:sz="18" w:space="4" w:color="9CAC32"/>
        <w:bottom w:val="single" w:sz="18" w:space="0" w:color="9CAC32"/>
        <w:right w:val="single" w:sz="18" w:space="4" w:color="9CAC32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782A8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782A8F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782A8F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qFormat/>
    <w:rsid w:val="006A3C82"/>
    <w:rPr>
      <w:rFonts w:ascii="Arial" w:eastAsiaTheme="minorEastAsia" w:hAnsi="Arial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C82"/>
    <w:rPr>
      <w:rFonts w:ascii="Arial" w:eastAsiaTheme="minorEastAsia" w:hAnsi="Arial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3EF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6B5F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DA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DA7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09.jpeg"/><Relationship Id="rId21" Type="http://schemas.openxmlformats.org/officeDocument/2006/relationships/image" Target="media/image14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png"/><Relationship Id="rId112" Type="http://schemas.openxmlformats.org/officeDocument/2006/relationships/image" Target="media/image104.jpeg"/><Relationship Id="rId133" Type="http://schemas.openxmlformats.org/officeDocument/2006/relationships/image" Target="media/image121.png"/><Relationship Id="rId138" Type="http://schemas.openxmlformats.org/officeDocument/2006/relationships/fontTable" Target="fontTable.xml"/><Relationship Id="rId16" Type="http://schemas.openxmlformats.org/officeDocument/2006/relationships/image" Target="media/image9.jpeg"/><Relationship Id="rId107" Type="http://schemas.openxmlformats.org/officeDocument/2006/relationships/image" Target="media/image99.png"/><Relationship Id="rId11" Type="http://schemas.openxmlformats.org/officeDocument/2006/relationships/image" Target="media/image4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4.jpeg"/><Relationship Id="rId123" Type="http://schemas.openxmlformats.org/officeDocument/2006/relationships/image" Target="media/image114.jpeg"/><Relationship Id="rId128" Type="http://schemas.openxmlformats.org/officeDocument/2006/relationships/hyperlink" Target="http://www.twitter.com/ccsDisabilityAction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18" Type="http://schemas.openxmlformats.org/officeDocument/2006/relationships/image" Target="media/image110.jpeg"/><Relationship Id="rId134" Type="http://schemas.openxmlformats.org/officeDocument/2006/relationships/image" Target="media/image122.png"/><Relationship Id="rId139" Type="http://schemas.openxmlformats.org/officeDocument/2006/relationships/theme" Target="theme/theme1.xml"/><Relationship Id="rId8" Type="http://schemas.openxmlformats.org/officeDocument/2006/relationships/image" Target="media/image1.jp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80" Type="http://schemas.openxmlformats.org/officeDocument/2006/relationships/image" Target="media/image72.jpeg"/><Relationship Id="rId85" Type="http://schemas.openxmlformats.org/officeDocument/2006/relationships/image" Target="media/image77.png"/><Relationship Id="rId93" Type="http://schemas.openxmlformats.org/officeDocument/2006/relationships/image" Target="media/image85.jpeg"/><Relationship Id="rId98" Type="http://schemas.openxmlformats.org/officeDocument/2006/relationships/image" Target="media/image90.png"/><Relationship Id="rId121" Type="http://schemas.openxmlformats.org/officeDocument/2006/relationships/hyperlink" Target="mailto:Info@ccsDisabilityAction.org.nz" TargetMode="Externa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103" Type="http://schemas.openxmlformats.org/officeDocument/2006/relationships/image" Target="media/image95.jpeg"/><Relationship Id="rId108" Type="http://schemas.openxmlformats.org/officeDocument/2006/relationships/image" Target="media/image100.jpeg"/><Relationship Id="rId116" Type="http://schemas.openxmlformats.org/officeDocument/2006/relationships/image" Target="media/image108.jpeg"/><Relationship Id="rId124" Type="http://schemas.openxmlformats.org/officeDocument/2006/relationships/hyperlink" Target="http://www.ccsDisabilityAction.org.nz" TargetMode="External"/><Relationship Id="rId129" Type="http://schemas.openxmlformats.org/officeDocument/2006/relationships/image" Target="media/image117.jpeg"/><Relationship Id="rId137" Type="http://schemas.openxmlformats.org/officeDocument/2006/relationships/footer" Target="footer2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image" Target="media/image46.jpe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jpe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11" Type="http://schemas.openxmlformats.org/officeDocument/2006/relationships/image" Target="media/image103.jpeg"/><Relationship Id="rId132" Type="http://schemas.openxmlformats.org/officeDocument/2006/relationships/image" Target="media/image1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jpeg"/><Relationship Id="rId49" Type="http://schemas.openxmlformats.org/officeDocument/2006/relationships/image" Target="media/image41.png"/><Relationship Id="rId57" Type="http://schemas.openxmlformats.org/officeDocument/2006/relationships/image" Target="media/image49.jpeg"/><Relationship Id="rId106" Type="http://schemas.openxmlformats.org/officeDocument/2006/relationships/image" Target="media/image98.png"/><Relationship Id="rId114" Type="http://schemas.openxmlformats.org/officeDocument/2006/relationships/image" Target="media/image106.jpeg"/><Relationship Id="rId119" Type="http://schemas.openxmlformats.org/officeDocument/2006/relationships/image" Target="media/image111.png"/><Relationship Id="rId127" Type="http://schemas.openxmlformats.org/officeDocument/2006/relationships/image" Target="media/image116.jpg"/><Relationship Id="rId10" Type="http://schemas.openxmlformats.org/officeDocument/2006/relationships/image" Target="media/image3.jpg"/><Relationship Id="rId31" Type="http://schemas.openxmlformats.org/officeDocument/2006/relationships/hyperlink" Target="http://www.ccsdisabilityaction.org.nz/strategic-priorities" TargetMode="External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73" Type="http://schemas.openxmlformats.org/officeDocument/2006/relationships/image" Target="media/image65.jpeg"/><Relationship Id="rId78" Type="http://schemas.openxmlformats.org/officeDocument/2006/relationships/image" Target="media/image70.png"/><Relationship Id="rId81" Type="http://schemas.openxmlformats.org/officeDocument/2006/relationships/image" Target="media/image73.jpeg"/><Relationship Id="rId86" Type="http://schemas.openxmlformats.org/officeDocument/2006/relationships/image" Target="media/image78.png"/><Relationship Id="rId94" Type="http://schemas.openxmlformats.org/officeDocument/2006/relationships/image" Target="media/image86.jpe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3.jpeg"/><Relationship Id="rId130" Type="http://schemas.openxmlformats.org/officeDocument/2006/relationships/image" Target="media/image118.jpg"/><Relationship Id="rId135" Type="http://schemas.openxmlformats.org/officeDocument/2006/relationships/image" Target="media/image12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109" Type="http://schemas.openxmlformats.org/officeDocument/2006/relationships/image" Target="media/image101.jpeg"/><Relationship Id="rId34" Type="http://schemas.openxmlformats.org/officeDocument/2006/relationships/image" Target="media/image26.jpe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6.png"/><Relationship Id="rId120" Type="http://schemas.openxmlformats.org/officeDocument/2006/relationships/image" Target="media/image112.png"/><Relationship Id="rId125" Type="http://schemas.openxmlformats.org/officeDocument/2006/relationships/image" Target="media/image115.png"/><Relationship Id="rId141" Type="http://schemas.microsoft.com/office/2016/09/relationships/commentsIds" Target="commentsIds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2.jpeg"/><Relationship Id="rId45" Type="http://schemas.openxmlformats.org/officeDocument/2006/relationships/image" Target="media/image37.pn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102.jpeg"/><Relationship Id="rId115" Type="http://schemas.openxmlformats.org/officeDocument/2006/relationships/image" Target="media/image107.jpeg"/><Relationship Id="rId131" Type="http://schemas.openxmlformats.org/officeDocument/2006/relationships/image" Target="media/image119.png"/><Relationship Id="rId136" Type="http://schemas.openxmlformats.org/officeDocument/2006/relationships/footer" Target="footer1.xml"/><Relationship Id="rId61" Type="http://schemas.openxmlformats.org/officeDocument/2006/relationships/image" Target="media/image53.jpe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png"/><Relationship Id="rId100" Type="http://schemas.openxmlformats.org/officeDocument/2006/relationships/image" Target="media/image92.jpeg"/><Relationship Id="rId105" Type="http://schemas.openxmlformats.org/officeDocument/2006/relationships/image" Target="media/image97.jpeg"/><Relationship Id="rId126" Type="http://schemas.openxmlformats.org/officeDocument/2006/relationships/hyperlink" Target="http://www.facebook.com/ccsDisabiliyA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5093D-D583-4BFD-B17B-34CF2D3E1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1361</Words>
  <Characters>776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1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2T00:10:00Z</dcterms:created>
  <dcterms:modified xsi:type="dcterms:W3CDTF">2023-07-05T02:39:00Z</dcterms:modified>
  <cp:category/>
</cp:coreProperties>
</file>